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6136D" w14:textId="1627E70D" w:rsidR="008F5C15" w:rsidRPr="004E47CA" w:rsidRDefault="009D69A5" w:rsidP="00F6182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bCs/>
          <w:sz w:val="24"/>
          <w:szCs w:val="24"/>
        </w:rPr>
        <w:t>202</w:t>
      </w:r>
      <w:r w:rsidR="00E21A63" w:rsidRPr="004E47CA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="008226A9" w:rsidRPr="004E47C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43B1D" w:rsidRPr="004E47CA">
        <w:rPr>
          <w:rFonts w:ascii="Times New Roman" w:eastAsia="Times New Roman" w:hAnsi="Times New Roman" w:cs="Times New Roman"/>
          <w:b/>
          <w:bCs/>
          <w:sz w:val="24"/>
          <w:szCs w:val="24"/>
        </w:rPr>
        <w:t>OPERATIONS FUND LEVY</w:t>
      </w:r>
      <w:r w:rsidR="008226A9" w:rsidRPr="004E47CA">
        <w:rPr>
          <w:rFonts w:ascii="Times New Roman" w:eastAsia="Times New Roman" w:hAnsi="Times New Roman" w:cs="Times New Roman"/>
          <w:b/>
          <w:sz w:val="24"/>
          <w:szCs w:val="24"/>
        </w:rPr>
        <w:t xml:space="preserve"> APPEAL</w:t>
      </w:r>
    </w:p>
    <w:p w14:paraId="2DC217FA" w14:textId="3284CDA2" w:rsidR="008226A9" w:rsidRPr="004E47CA" w:rsidRDefault="00443B1D" w:rsidP="00F6182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BASED ON TRANSPORTATION COSTS</w:t>
      </w:r>
      <w:r w:rsidR="00F6182D" w:rsidRPr="004E47C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8226A9" w:rsidRPr="004E47CA">
        <w:rPr>
          <w:rFonts w:ascii="Times New Roman" w:eastAsia="Times New Roman" w:hAnsi="Times New Roman" w:cs="Times New Roman"/>
          <w:b/>
          <w:sz w:val="24"/>
          <w:szCs w:val="24"/>
        </w:rPr>
        <w:t>(IC 20-46-8-3</w:t>
      </w: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(1)</w:t>
      </w:r>
      <w:r w:rsidR="008226A9" w:rsidRPr="004E47CA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0A1EAB70" w14:textId="77777777" w:rsidR="008226A9" w:rsidRPr="004E47CA" w:rsidRDefault="008226A9" w:rsidP="008226A9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215"/>
        <w:gridCol w:w="4950"/>
      </w:tblGrid>
      <w:tr w:rsidR="00AA6329" w:rsidRPr="004E47CA" w14:paraId="42E9D32A" w14:textId="77777777" w:rsidTr="005021CD">
        <w:tc>
          <w:tcPr>
            <w:tcW w:w="5215" w:type="dxa"/>
          </w:tcPr>
          <w:p w14:paraId="3697716D" w14:textId="617ACEB4" w:rsidR="00AA6329" w:rsidRPr="004E47CA" w:rsidRDefault="00AA6329" w:rsidP="008226A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School Corporation Name</w:t>
            </w:r>
          </w:p>
        </w:tc>
        <w:tc>
          <w:tcPr>
            <w:tcW w:w="4950" w:type="dxa"/>
          </w:tcPr>
          <w:p w14:paraId="6AE73504" w14:textId="3F58C182" w:rsidR="00AA6329" w:rsidRPr="004E47CA" w:rsidRDefault="00AA6329" w:rsidP="008226A9">
            <w:pPr>
              <w:rPr>
                <w:b/>
                <w:sz w:val="24"/>
                <w:szCs w:val="24"/>
              </w:rPr>
            </w:pPr>
          </w:p>
        </w:tc>
      </w:tr>
      <w:tr w:rsidR="00AA6329" w:rsidRPr="004E47CA" w14:paraId="1480D680" w14:textId="77777777" w:rsidTr="005021CD">
        <w:tc>
          <w:tcPr>
            <w:tcW w:w="5215" w:type="dxa"/>
          </w:tcPr>
          <w:p w14:paraId="1F56BDB7" w14:textId="6ABE0ECC" w:rsidR="00AA6329" w:rsidRPr="004E47CA" w:rsidRDefault="00AA6329" w:rsidP="008226A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County</w:t>
            </w:r>
          </w:p>
        </w:tc>
        <w:tc>
          <w:tcPr>
            <w:tcW w:w="4950" w:type="dxa"/>
          </w:tcPr>
          <w:p w14:paraId="5DB8C595" w14:textId="77777777" w:rsidR="00AA6329" w:rsidRPr="004E47CA" w:rsidRDefault="00AA6329" w:rsidP="008226A9">
            <w:pPr>
              <w:rPr>
                <w:bCs/>
                <w:sz w:val="24"/>
                <w:szCs w:val="24"/>
              </w:rPr>
            </w:pPr>
          </w:p>
        </w:tc>
      </w:tr>
      <w:tr w:rsidR="00732760" w:rsidRPr="004E47CA" w14:paraId="39629E4E" w14:textId="77777777" w:rsidTr="005021CD">
        <w:tc>
          <w:tcPr>
            <w:tcW w:w="5215" w:type="dxa"/>
          </w:tcPr>
          <w:p w14:paraId="48FF734B" w14:textId="6932DF04" w:rsidR="00732760" w:rsidRPr="004E47CA" w:rsidRDefault="00732760" w:rsidP="008226A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Amount Requested</w:t>
            </w:r>
          </w:p>
        </w:tc>
        <w:tc>
          <w:tcPr>
            <w:tcW w:w="4950" w:type="dxa"/>
          </w:tcPr>
          <w:p w14:paraId="0AF6CEA7" w14:textId="77777777" w:rsidR="00732760" w:rsidRPr="004E47CA" w:rsidRDefault="00732760" w:rsidP="008226A9">
            <w:pPr>
              <w:rPr>
                <w:bCs/>
                <w:sz w:val="24"/>
                <w:szCs w:val="24"/>
              </w:rPr>
            </w:pPr>
          </w:p>
        </w:tc>
      </w:tr>
      <w:tr w:rsidR="00732760" w:rsidRPr="004E47CA" w14:paraId="44AE418B" w14:textId="77777777" w:rsidTr="005021CD">
        <w:tc>
          <w:tcPr>
            <w:tcW w:w="5215" w:type="dxa"/>
          </w:tcPr>
          <w:p w14:paraId="0E1953A7" w14:textId="6E468D7B" w:rsidR="00732760" w:rsidRPr="004E47CA" w:rsidRDefault="00732760" w:rsidP="008226A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Estimated Tax Rate Impact</w:t>
            </w:r>
          </w:p>
        </w:tc>
        <w:tc>
          <w:tcPr>
            <w:tcW w:w="4950" w:type="dxa"/>
          </w:tcPr>
          <w:p w14:paraId="7CAAEF60" w14:textId="77777777" w:rsidR="00732760" w:rsidRPr="004E47CA" w:rsidRDefault="00732760" w:rsidP="008226A9">
            <w:pPr>
              <w:rPr>
                <w:bCs/>
                <w:sz w:val="24"/>
                <w:szCs w:val="24"/>
              </w:rPr>
            </w:pPr>
          </w:p>
        </w:tc>
      </w:tr>
    </w:tbl>
    <w:p w14:paraId="1C122E52" w14:textId="77777777" w:rsidR="001C52E2" w:rsidRPr="004E47CA" w:rsidRDefault="001C52E2" w:rsidP="005021CD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252D013" w14:textId="408F1D3F" w:rsidR="005021CD" w:rsidRPr="004E47CA" w:rsidRDefault="005021CD" w:rsidP="005021C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SECTION 1:</w:t>
      </w: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503"/>
        <w:gridCol w:w="8510"/>
        <w:gridCol w:w="1157"/>
      </w:tblGrid>
      <w:tr w:rsidR="00361AFA" w:rsidRPr="004E47CA" w14:paraId="03BA9354" w14:textId="77777777" w:rsidTr="00461045">
        <w:trPr>
          <w:trHeight w:val="251"/>
        </w:trPr>
        <w:tc>
          <w:tcPr>
            <w:tcW w:w="396" w:type="dxa"/>
          </w:tcPr>
          <w:p w14:paraId="79E169B0" w14:textId="77777777" w:rsidR="00361AFA" w:rsidRPr="004E47CA" w:rsidRDefault="00361AFA" w:rsidP="00461045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a.</w:t>
            </w:r>
          </w:p>
        </w:tc>
        <w:tc>
          <w:tcPr>
            <w:tcW w:w="8604" w:type="dxa"/>
          </w:tcPr>
          <w:p w14:paraId="57A0843D" w14:textId="77777777" w:rsidR="00361AFA" w:rsidRPr="004E47CA" w:rsidRDefault="00361AFA" w:rsidP="00461045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In what way does the information in this petition establish that the school corporation will be unable to provide transportation services without an increase to its transportation maximum levy?</w:t>
            </w:r>
          </w:p>
        </w:tc>
        <w:tc>
          <w:tcPr>
            <w:tcW w:w="1170" w:type="dxa"/>
          </w:tcPr>
          <w:p w14:paraId="43FE0960" w14:textId="77777777" w:rsidR="00361AFA" w:rsidRPr="004E47CA" w:rsidRDefault="00361AFA" w:rsidP="00461045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</w:tr>
    </w:tbl>
    <w:p w14:paraId="4356B62D" w14:textId="77777777" w:rsidR="00361AFA" w:rsidRPr="004E47CA" w:rsidRDefault="00361AFA" w:rsidP="005021C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8388" w:type="dxa"/>
        <w:tblInd w:w="607" w:type="dxa"/>
        <w:tblLook w:val="04A0" w:firstRow="1" w:lastRow="0" w:firstColumn="1" w:lastColumn="0" w:noHBand="0" w:noVBand="1"/>
      </w:tblPr>
      <w:tblGrid>
        <w:gridCol w:w="8388"/>
      </w:tblGrid>
      <w:tr w:rsidR="00361AFA" w:rsidRPr="004E47CA" w14:paraId="30B1DFB0" w14:textId="77777777" w:rsidTr="00CE6F43">
        <w:trPr>
          <w:trHeight w:val="1025"/>
        </w:trPr>
        <w:tc>
          <w:tcPr>
            <w:tcW w:w="8388" w:type="dxa"/>
          </w:tcPr>
          <w:p w14:paraId="5835120B" w14:textId="182E81BD" w:rsidR="00361AFA" w:rsidRPr="004E47CA" w:rsidRDefault="00361AFA" w:rsidP="00361AFA">
            <w:pPr>
              <w:jc w:val="center"/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Additional sheets may be added if necessary.</w:t>
            </w:r>
          </w:p>
          <w:p w14:paraId="75D2964E" w14:textId="77777777" w:rsidR="00361AFA" w:rsidRPr="004E47CA" w:rsidRDefault="00361AFA" w:rsidP="005021CD">
            <w:pPr>
              <w:rPr>
                <w:b/>
                <w:sz w:val="24"/>
                <w:szCs w:val="24"/>
              </w:rPr>
            </w:pPr>
          </w:p>
          <w:p w14:paraId="6768B360" w14:textId="77777777" w:rsidR="005D6090" w:rsidRPr="004E47CA" w:rsidRDefault="005D6090" w:rsidP="005021CD">
            <w:pPr>
              <w:rPr>
                <w:b/>
                <w:sz w:val="24"/>
                <w:szCs w:val="24"/>
              </w:rPr>
            </w:pPr>
          </w:p>
          <w:p w14:paraId="5A41FDC9" w14:textId="5E89CC1F" w:rsidR="005D6090" w:rsidRPr="004E47CA" w:rsidRDefault="005D6090" w:rsidP="005021CD">
            <w:pPr>
              <w:rPr>
                <w:b/>
                <w:sz w:val="24"/>
                <w:szCs w:val="24"/>
              </w:rPr>
            </w:pPr>
          </w:p>
        </w:tc>
      </w:tr>
    </w:tbl>
    <w:p w14:paraId="3D74C9EF" w14:textId="77777777" w:rsidR="005D6090" w:rsidRPr="004E47CA" w:rsidRDefault="005D6090" w:rsidP="005021C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516"/>
        <w:gridCol w:w="8499"/>
        <w:gridCol w:w="1155"/>
      </w:tblGrid>
      <w:tr w:rsidR="005D6090" w:rsidRPr="004E47CA" w14:paraId="3A28D7C9" w14:textId="77777777" w:rsidTr="00AC28A1">
        <w:trPr>
          <w:trHeight w:val="251"/>
        </w:trPr>
        <w:tc>
          <w:tcPr>
            <w:tcW w:w="396" w:type="dxa"/>
          </w:tcPr>
          <w:p w14:paraId="2A503AFA" w14:textId="6D946D63" w:rsidR="005D6090" w:rsidRPr="004E47CA" w:rsidRDefault="005D6090" w:rsidP="00AC28A1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b.</w:t>
            </w:r>
          </w:p>
        </w:tc>
        <w:tc>
          <w:tcPr>
            <w:tcW w:w="8604" w:type="dxa"/>
          </w:tcPr>
          <w:p w14:paraId="43C753E1" w14:textId="77777777" w:rsidR="005D6090" w:rsidRPr="004E47CA" w:rsidRDefault="005D6090" w:rsidP="00AC28A1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 xml:space="preserve">Complete the Transportation levy appeal calculation on the table below.  </w:t>
            </w:r>
          </w:p>
          <w:p w14:paraId="62F34669" w14:textId="2F07DDAC" w:rsidR="005D6090" w:rsidRPr="004E47CA" w:rsidRDefault="005D6090" w:rsidP="00AC28A1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The “Transportation Adjustment Formula” page later in document may aid with the calculation.</w:t>
            </w:r>
          </w:p>
        </w:tc>
        <w:tc>
          <w:tcPr>
            <w:tcW w:w="1170" w:type="dxa"/>
          </w:tcPr>
          <w:p w14:paraId="29E10FD3" w14:textId="77777777" w:rsidR="005D6090" w:rsidRPr="004E47CA" w:rsidRDefault="005D6090" w:rsidP="00AC28A1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</w:tr>
    </w:tbl>
    <w:p w14:paraId="2F31F351" w14:textId="77777777" w:rsidR="005D6090" w:rsidRPr="004E47CA" w:rsidRDefault="005D6090" w:rsidP="005021C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450"/>
        <w:gridCol w:w="6228"/>
        <w:gridCol w:w="1872"/>
      </w:tblGrid>
      <w:tr w:rsidR="005D6090" w:rsidRPr="004E47CA" w14:paraId="466BF4BA" w14:textId="77777777" w:rsidTr="00DD6C39">
        <w:tc>
          <w:tcPr>
            <w:tcW w:w="450" w:type="dxa"/>
          </w:tcPr>
          <w:p w14:paraId="5F4F29BA" w14:textId="77777777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1.</w:t>
            </w:r>
          </w:p>
        </w:tc>
        <w:tc>
          <w:tcPr>
            <w:tcW w:w="6228" w:type="dxa"/>
          </w:tcPr>
          <w:p w14:paraId="7B00B2C9" w14:textId="7B9C91A6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ertified 202</w:t>
            </w:r>
            <w:r w:rsidR="00E21A63" w:rsidRPr="004E47CA">
              <w:rPr>
                <w:sz w:val="24"/>
                <w:szCs w:val="24"/>
              </w:rPr>
              <w:t>3</w:t>
            </w:r>
            <w:r w:rsidRPr="004E47CA">
              <w:rPr>
                <w:sz w:val="24"/>
                <w:szCs w:val="24"/>
              </w:rPr>
              <w:t xml:space="preserve"> budget</w:t>
            </w:r>
          </w:p>
        </w:tc>
        <w:tc>
          <w:tcPr>
            <w:tcW w:w="1872" w:type="dxa"/>
          </w:tcPr>
          <w:p w14:paraId="64D7D0A3" w14:textId="77777777" w:rsidR="005D6090" w:rsidRPr="004E47CA" w:rsidRDefault="005D6090" w:rsidP="00AC28A1">
            <w:pPr>
              <w:rPr>
                <w:sz w:val="24"/>
                <w:szCs w:val="24"/>
              </w:rPr>
            </w:pPr>
          </w:p>
        </w:tc>
      </w:tr>
      <w:tr w:rsidR="005D6090" w:rsidRPr="004E47CA" w14:paraId="7B72A93F" w14:textId="77777777" w:rsidTr="00DD6C39">
        <w:tc>
          <w:tcPr>
            <w:tcW w:w="450" w:type="dxa"/>
          </w:tcPr>
          <w:p w14:paraId="3698528C" w14:textId="77777777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.</w:t>
            </w:r>
          </w:p>
        </w:tc>
        <w:tc>
          <w:tcPr>
            <w:tcW w:w="6228" w:type="dxa"/>
          </w:tcPr>
          <w:p w14:paraId="0CA38992" w14:textId="6BDE1D62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ertified 202</w:t>
            </w:r>
            <w:r w:rsidR="00E21A63" w:rsidRPr="004E47CA">
              <w:rPr>
                <w:sz w:val="24"/>
                <w:szCs w:val="24"/>
              </w:rPr>
              <w:t>2</w:t>
            </w:r>
            <w:r w:rsidRPr="004E47CA">
              <w:rPr>
                <w:sz w:val="24"/>
                <w:szCs w:val="24"/>
              </w:rPr>
              <w:t xml:space="preserve"> budget</w:t>
            </w:r>
          </w:p>
        </w:tc>
        <w:tc>
          <w:tcPr>
            <w:tcW w:w="1872" w:type="dxa"/>
          </w:tcPr>
          <w:p w14:paraId="78E16F2A" w14:textId="77777777" w:rsidR="005D6090" w:rsidRPr="004E47CA" w:rsidRDefault="005D6090" w:rsidP="00AC28A1">
            <w:pPr>
              <w:rPr>
                <w:sz w:val="24"/>
                <w:szCs w:val="24"/>
              </w:rPr>
            </w:pPr>
          </w:p>
        </w:tc>
      </w:tr>
      <w:tr w:rsidR="005D6090" w:rsidRPr="004E47CA" w14:paraId="2EC7641C" w14:textId="77777777" w:rsidTr="00DD6C39">
        <w:tc>
          <w:tcPr>
            <w:tcW w:w="450" w:type="dxa"/>
          </w:tcPr>
          <w:p w14:paraId="78D3D3FD" w14:textId="77777777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</w:t>
            </w:r>
          </w:p>
        </w:tc>
        <w:tc>
          <w:tcPr>
            <w:tcW w:w="6228" w:type="dxa"/>
          </w:tcPr>
          <w:p w14:paraId="37AEEAF1" w14:textId="6452282F" w:rsidR="005D6090" w:rsidRPr="004E47CA" w:rsidRDefault="005D6090" w:rsidP="005D6090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% increase in transportation operating costs (Formula: Line 1 / Line 2)</w:t>
            </w:r>
          </w:p>
        </w:tc>
        <w:tc>
          <w:tcPr>
            <w:tcW w:w="1872" w:type="dxa"/>
          </w:tcPr>
          <w:p w14:paraId="4C77E635" w14:textId="77777777" w:rsidR="005D6090" w:rsidRPr="004E47CA" w:rsidRDefault="005D6090" w:rsidP="00AC28A1">
            <w:pPr>
              <w:rPr>
                <w:sz w:val="24"/>
                <w:szCs w:val="24"/>
              </w:rPr>
            </w:pPr>
          </w:p>
        </w:tc>
      </w:tr>
      <w:tr w:rsidR="005D6090" w:rsidRPr="004E47CA" w14:paraId="43485E89" w14:textId="77777777" w:rsidTr="00DD6C39">
        <w:tc>
          <w:tcPr>
            <w:tcW w:w="450" w:type="dxa"/>
          </w:tcPr>
          <w:p w14:paraId="32584C61" w14:textId="77777777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</w:t>
            </w:r>
          </w:p>
        </w:tc>
        <w:tc>
          <w:tcPr>
            <w:tcW w:w="6228" w:type="dxa"/>
          </w:tcPr>
          <w:p w14:paraId="007706A6" w14:textId="5B2560A8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2</w:t>
            </w:r>
            <w:r w:rsidR="00E21A63" w:rsidRPr="004E47CA">
              <w:rPr>
                <w:sz w:val="24"/>
                <w:szCs w:val="24"/>
              </w:rPr>
              <w:t>3</w:t>
            </w:r>
            <w:r w:rsidRPr="004E47CA">
              <w:rPr>
                <w:sz w:val="24"/>
                <w:szCs w:val="24"/>
              </w:rPr>
              <w:t xml:space="preserve"> MLGQ</w:t>
            </w:r>
          </w:p>
        </w:tc>
        <w:tc>
          <w:tcPr>
            <w:tcW w:w="1872" w:type="dxa"/>
          </w:tcPr>
          <w:p w14:paraId="7146C6DF" w14:textId="77777777" w:rsidR="005D6090" w:rsidRPr="004E47CA" w:rsidRDefault="005D6090" w:rsidP="00AC28A1">
            <w:pPr>
              <w:rPr>
                <w:sz w:val="24"/>
                <w:szCs w:val="24"/>
              </w:rPr>
            </w:pPr>
          </w:p>
        </w:tc>
      </w:tr>
      <w:tr w:rsidR="005D6090" w:rsidRPr="004E47CA" w14:paraId="672E4006" w14:textId="77777777" w:rsidTr="00DD6C39">
        <w:tc>
          <w:tcPr>
            <w:tcW w:w="450" w:type="dxa"/>
          </w:tcPr>
          <w:p w14:paraId="4A5F8702" w14:textId="77777777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</w:t>
            </w:r>
          </w:p>
        </w:tc>
        <w:tc>
          <w:tcPr>
            <w:tcW w:w="6228" w:type="dxa"/>
          </w:tcPr>
          <w:p w14:paraId="4DCB3E61" w14:textId="6454739B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2</w:t>
            </w:r>
            <w:r w:rsidR="00E21A63" w:rsidRPr="004E47CA">
              <w:rPr>
                <w:sz w:val="24"/>
                <w:szCs w:val="24"/>
              </w:rPr>
              <w:t>2</w:t>
            </w:r>
            <w:r w:rsidRPr="004E47CA">
              <w:rPr>
                <w:sz w:val="24"/>
                <w:szCs w:val="24"/>
              </w:rPr>
              <w:t xml:space="preserve"> transportation maximum levy</w:t>
            </w:r>
          </w:p>
        </w:tc>
        <w:tc>
          <w:tcPr>
            <w:tcW w:w="1872" w:type="dxa"/>
          </w:tcPr>
          <w:p w14:paraId="0924E33D" w14:textId="77777777" w:rsidR="005D6090" w:rsidRPr="004E47CA" w:rsidRDefault="005D6090" w:rsidP="00AC28A1">
            <w:pPr>
              <w:rPr>
                <w:sz w:val="24"/>
                <w:szCs w:val="24"/>
              </w:rPr>
            </w:pPr>
          </w:p>
        </w:tc>
      </w:tr>
      <w:tr w:rsidR="005D6090" w:rsidRPr="004E47CA" w14:paraId="716C5314" w14:textId="77777777" w:rsidTr="00DD6C39">
        <w:tc>
          <w:tcPr>
            <w:tcW w:w="450" w:type="dxa"/>
          </w:tcPr>
          <w:p w14:paraId="745B0E1A" w14:textId="77777777" w:rsidR="005D6090" w:rsidRPr="004E47CA" w:rsidRDefault="005D6090" w:rsidP="00AC28A1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.</w:t>
            </w:r>
          </w:p>
        </w:tc>
        <w:tc>
          <w:tcPr>
            <w:tcW w:w="6228" w:type="dxa"/>
          </w:tcPr>
          <w:p w14:paraId="78BC0564" w14:textId="6EF01188" w:rsidR="005D6090" w:rsidRPr="004E47CA" w:rsidRDefault="005D6090" w:rsidP="005D6090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Levy Increase Allowed (Formula: (Line A - Line B) x Line C)</w:t>
            </w:r>
          </w:p>
        </w:tc>
        <w:tc>
          <w:tcPr>
            <w:tcW w:w="1872" w:type="dxa"/>
          </w:tcPr>
          <w:p w14:paraId="6027C98F" w14:textId="77777777" w:rsidR="005D6090" w:rsidRPr="004E47CA" w:rsidRDefault="005D6090" w:rsidP="00AC28A1">
            <w:pPr>
              <w:rPr>
                <w:sz w:val="24"/>
                <w:szCs w:val="24"/>
              </w:rPr>
            </w:pPr>
          </w:p>
        </w:tc>
      </w:tr>
    </w:tbl>
    <w:p w14:paraId="253AFD87" w14:textId="77777777" w:rsidR="005D6090" w:rsidRPr="004E47CA" w:rsidRDefault="005D6090" w:rsidP="005021C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516"/>
        <w:gridCol w:w="8496"/>
        <w:gridCol w:w="1158"/>
      </w:tblGrid>
      <w:tr w:rsidR="005021CD" w:rsidRPr="004E47CA" w14:paraId="0D55FEC5" w14:textId="77777777" w:rsidTr="00361AFA">
        <w:trPr>
          <w:trHeight w:val="251"/>
        </w:trPr>
        <w:tc>
          <w:tcPr>
            <w:tcW w:w="516" w:type="dxa"/>
          </w:tcPr>
          <w:p w14:paraId="1D37D976" w14:textId="5EB8D308" w:rsidR="005021CD" w:rsidRPr="004E47CA" w:rsidRDefault="005021CD" w:rsidP="005021CD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</w:t>
            </w:r>
            <w:r w:rsidR="00BF1879" w:rsidRPr="004E47CA">
              <w:rPr>
                <w:bCs/>
                <w:sz w:val="24"/>
                <w:szCs w:val="24"/>
              </w:rPr>
              <w:t>c</w:t>
            </w:r>
            <w:r w:rsidRPr="004E47CA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496" w:type="dxa"/>
          </w:tcPr>
          <w:p w14:paraId="2D9ED140" w14:textId="77777777" w:rsidR="005021CD" w:rsidRPr="004E47CA" w:rsidRDefault="005021CD" w:rsidP="005021CD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 xml:space="preserve">Did the school board advertise through the Notice to Taxpayers (Budget Form 3) and adopt a levy and tax rate high enough to allow for an excess levy appeal? </w:t>
            </w:r>
          </w:p>
          <w:p w14:paraId="4AF5B699" w14:textId="6DCB5C3F" w:rsidR="00361AFA" w:rsidRPr="004E47CA" w:rsidRDefault="00361AFA" w:rsidP="005021CD">
            <w:pPr>
              <w:pStyle w:val="NoSpacing"/>
              <w:rPr>
                <w:b/>
                <w:sz w:val="24"/>
                <w:szCs w:val="24"/>
              </w:rPr>
            </w:pPr>
          </w:p>
        </w:tc>
        <w:tc>
          <w:tcPr>
            <w:tcW w:w="1158" w:type="dxa"/>
          </w:tcPr>
          <w:p w14:paraId="029E48A8" w14:textId="378380EC" w:rsidR="005021CD" w:rsidRPr="004E47CA" w:rsidRDefault="005021CD" w:rsidP="00361AFA">
            <w:pPr>
              <w:pStyle w:val="NoSpacing"/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Y or N</w:t>
            </w:r>
          </w:p>
        </w:tc>
      </w:tr>
      <w:tr w:rsidR="005021CD" w:rsidRPr="004E47CA" w14:paraId="41585811" w14:textId="77777777" w:rsidTr="00361AFA">
        <w:trPr>
          <w:trHeight w:val="530"/>
        </w:trPr>
        <w:tc>
          <w:tcPr>
            <w:tcW w:w="516" w:type="dxa"/>
          </w:tcPr>
          <w:p w14:paraId="371B85B7" w14:textId="49D2DFCD" w:rsidR="005021CD" w:rsidRPr="004E47CA" w:rsidRDefault="00AA06C0" w:rsidP="005021CD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</w:t>
            </w:r>
            <w:r w:rsidR="00BF1879" w:rsidRPr="004E47CA">
              <w:rPr>
                <w:bCs/>
                <w:sz w:val="24"/>
                <w:szCs w:val="24"/>
              </w:rPr>
              <w:t>d</w:t>
            </w:r>
            <w:r w:rsidR="005021CD" w:rsidRPr="004E47CA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496" w:type="dxa"/>
          </w:tcPr>
          <w:p w14:paraId="001A6F9A" w14:textId="77777777" w:rsidR="005021CD" w:rsidRPr="004E47CA" w:rsidRDefault="005021CD" w:rsidP="00361AFA">
            <w:pPr>
              <w:pStyle w:val="NoSpacing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Has the school corporation requested an adjustment to the operations fund maximum levy based on transportation costs in prior years?</w:t>
            </w:r>
            <w:r w:rsidR="00361AFA" w:rsidRPr="004E47CA">
              <w:rPr>
                <w:sz w:val="24"/>
                <w:szCs w:val="24"/>
              </w:rPr>
              <w:t xml:space="preserve">  </w:t>
            </w:r>
            <w:r w:rsidRPr="004E47CA">
              <w:rPr>
                <w:sz w:val="24"/>
                <w:szCs w:val="24"/>
              </w:rPr>
              <w:t>If yes, use the table below list the year in which each appeal was filed and the outcome, including amount granted, if any.</w:t>
            </w:r>
          </w:p>
          <w:p w14:paraId="5562D5B6" w14:textId="3683F9FF" w:rsidR="00361AFA" w:rsidRPr="004E47CA" w:rsidRDefault="00361AFA" w:rsidP="00361AFA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158" w:type="dxa"/>
          </w:tcPr>
          <w:p w14:paraId="35E58627" w14:textId="4F6AF5C1" w:rsidR="005021CD" w:rsidRPr="004E47CA" w:rsidRDefault="005021CD" w:rsidP="00361AFA">
            <w:pPr>
              <w:pStyle w:val="NoSpacing"/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Y or N</w:t>
            </w:r>
          </w:p>
        </w:tc>
      </w:tr>
    </w:tbl>
    <w:p w14:paraId="1906A466" w14:textId="77777777" w:rsidR="005021CD" w:rsidRPr="004E47CA" w:rsidRDefault="005021CD" w:rsidP="003A3B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165"/>
        <w:gridCol w:w="3533"/>
        <w:gridCol w:w="3690"/>
      </w:tblGrid>
      <w:tr w:rsidR="00757A04" w:rsidRPr="004E47CA" w14:paraId="18C3794A" w14:textId="77777777" w:rsidTr="00BC7216">
        <w:tc>
          <w:tcPr>
            <w:tcW w:w="1165" w:type="dxa"/>
          </w:tcPr>
          <w:p w14:paraId="24687445" w14:textId="34650F48" w:rsidR="00757A04" w:rsidRPr="004E47CA" w:rsidRDefault="00757A04" w:rsidP="00757A04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3533" w:type="dxa"/>
          </w:tcPr>
          <w:p w14:paraId="56413ECD" w14:textId="2ECF5DA4" w:rsidR="00757A04" w:rsidRPr="004E47CA" w:rsidRDefault="00757A04" w:rsidP="00757A04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Approved/Denied/Modified</w:t>
            </w:r>
          </w:p>
        </w:tc>
        <w:tc>
          <w:tcPr>
            <w:tcW w:w="3690" w:type="dxa"/>
          </w:tcPr>
          <w:p w14:paraId="2013201B" w14:textId="13AAABC9" w:rsidR="00757A04" w:rsidRPr="004E47CA" w:rsidRDefault="00757A04" w:rsidP="00757A04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Amount</w:t>
            </w:r>
          </w:p>
        </w:tc>
      </w:tr>
      <w:tr w:rsidR="00757A04" w:rsidRPr="004E47CA" w14:paraId="54CF6557" w14:textId="77777777" w:rsidTr="00BC7216">
        <w:tc>
          <w:tcPr>
            <w:tcW w:w="1165" w:type="dxa"/>
          </w:tcPr>
          <w:p w14:paraId="1E10B851" w14:textId="5E94CC95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</w:p>
        </w:tc>
        <w:tc>
          <w:tcPr>
            <w:tcW w:w="3533" w:type="dxa"/>
          </w:tcPr>
          <w:p w14:paraId="027BCA41" w14:textId="0D794C5E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</w:p>
        </w:tc>
        <w:tc>
          <w:tcPr>
            <w:tcW w:w="3690" w:type="dxa"/>
          </w:tcPr>
          <w:p w14:paraId="620AD662" w14:textId="4EC10976" w:rsidR="00757A04" w:rsidRPr="004E47CA" w:rsidRDefault="00507A21" w:rsidP="003A3B9E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$</w:t>
            </w:r>
          </w:p>
        </w:tc>
      </w:tr>
      <w:tr w:rsidR="00757A04" w:rsidRPr="004E47CA" w14:paraId="4B1FF36E" w14:textId="77777777" w:rsidTr="00BC7216">
        <w:tc>
          <w:tcPr>
            <w:tcW w:w="1165" w:type="dxa"/>
          </w:tcPr>
          <w:p w14:paraId="336F8F20" w14:textId="77777777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</w:p>
        </w:tc>
        <w:tc>
          <w:tcPr>
            <w:tcW w:w="3533" w:type="dxa"/>
          </w:tcPr>
          <w:p w14:paraId="59D29444" w14:textId="77777777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</w:p>
        </w:tc>
        <w:tc>
          <w:tcPr>
            <w:tcW w:w="3690" w:type="dxa"/>
          </w:tcPr>
          <w:p w14:paraId="7E8EE624" w14:textId="5C52B8B6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$</w:t>
            </w:r>
          </w:p>
        </w:tc>
      </w:tr>
      <w:tr w:rsidR="00757A04" w:rsidRPr="004E47CA" w14:paraId="2DD9E36C" w14:textId="77777777" w:rsidTr="00BC7216">
        <w:tc>
          <w:tcPr>
            <w:tcW w:w="1165" w:type="dxa"/>
          </w:tcPr>
          <w:p w14:paraId="23CAA2A5" w14:textId="77777777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</w:p>
        </w:tc>
        <w:tc>
          <w:tcPr>
            <w:tcW w:w="3533" w:type="dxa"/>
          </w:tcPr>
          <w:p w14:paraId="2FCE6C0F" w14:textId="77777777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</w:p>
        </w:tc>
        <w:tc>
          <w:tcPr>
            <w:tcW w:w="3690" w:type="dxa"/>
          </w:tcPr>
          <w:p w14:paraId="1D14464E" w14:textId="176B43AE" w:rsidR="00757A04" w:rsidRPr="004E47CA" w:rsidRDefault="00757A04" w:rsidP="003A3B9E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$</w:t>
            </w:r>
          </w:p>
        </w:tc>
      </w:tr>
    </w:tbl>
    <w:p w14:paraId="1552AF66" w14:textId="77777777" w:rsidR="00BC7216" w:rsidRDefault="00BC7216" w:rsidP="00BC72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075" w:type="dxa"/>
        <w:tblInd w:w="-5" w:type="dxa"/>
        <w:tblLook w:val="04A0" w:firstRow="1" w:lastRow="0" w:firstColumn="1" w:lastColumn="0" w:noHBand="0" w:noVBand="1"/>
      </w:tblPr>
      <w:tblGrid>
        <w:gridCol w:w="540"/>
        <w:gridCol w:w="8433"/>
        <w:gridCol w:w="1102"/>
      </w:tblGrid>
      <w:tr w:rsidR="00BC7216" w:rsidRPr="004E47CA" w14:paraId="34EA59C4" w14:textId="77777777" w:rsidTr="00BC7216">
        <w:trPr>
          <w:trHeight w:val="47"/>
        </w:trPr>
        <w:tc>
          <w:tcPr>
            <w:tcW w:w="540" w:type="dxa"/>
          </w:tcPr>
          <w:p w14:paraId="201FAB8E" w14:textId="794E1E67" w:rsidR="00BC7216" w:rsidRPr="004E47CA" w:rsidRDefault="00BC7216" w:rsidP="00BC7216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</w:t>
            </w:r>
            <w:r w:rsidR="00BF1879" w:rsidRPr="004E47CA">
              <w:rPr>
                <w:bCs/>
                <w:sz w:val="24"/>
                <w:szCs w:val="24"/>
              </w:rPr>
              <w:t>e</w:t>
            </w:r>
            <w:r w:rsidRPr="004E47CA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433" w:type="dxa"/>
          </w:tcPr>
          <w:p w14:paraId="5590A3C4" w14:textId="077BBA25" w:rsidR="00BC7216" w:rsidRPr="004E47CA" w:rsidRDefault="00BC7216" w:rsidP="00361AFA">
            <w:pPr>
              <w:pStyle w:val="NoSpacing"/>
              <w:rPr>
                <w:b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Has the school corporation added any new transportation positions during the last three years?</w:t>
            </w:r>
            <w:r w:rsidR="00361AFA" w:rsidRPr="004E47CA">
              <w:rPr>
                <w:sz w:val="24"/>
                <w:szCs w:val="24"/>
              </w:rPr>
              <w:t xml:space="preserve">  </w:t>
            </w:r>
            <w:r w:rsidRPr="004E47CA">
              <w:rPr>
                <w:sz w:val="24"/>
                <w:szCs w:val="24"/>
              </w:rPr>
              <w:t>If yes, use the table below list the positions and the compensation.</w:t>
            </w:r>
          </w:p>
        </w:tc>
        <w:tc>
          <w:tcPr>
            <w:tcW w:w="1102" w:type="dxa"/>
          </w:tcPr>
          <w:p w14:paraId="7A0535B5" w14:textId="2AA21A5D" w:rsidR="00BC7216" w:rsidRPr="004E47CA" w:rsidRDefault="00BC7216" w:rsidP="00BC7216">
            <w:pPr>
              <w:pStyle w:val="NoSpacing"/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Y or N</w:t>
            </w:r>
          </w:p>
        </w:tc>
      </w:tr>
    </w:tbl>
    <w:p w14:paraId="30D5B89B" w14:textId="34D79C56" w:rsidR="00BC7216" w:rsidRPr="004E47CA" w:rsidRDefault="00BC7216" w:rsidP="00BC7216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tbl>
      <w:tblPr>
        <w:tblStyle w:val="TableGrid"/>
        <w:tblW w:w="8388" w:type="dxa"/>
        <w:tblInd w:w="607" w:type="dxa"/>
        <w:tblLook w:val="04A0" w:firstRow="1" w:lastRow="0" w:firstColumn="1" w:lastColumn="0" w:noHBand="0" w:noVBand="1"/>
      </w:tblPr>
      <w:tblGrid>
        <w:gridCol w:w="2378"/>
        <w:gridCol w:w="897"/>
        <w:gridCol w:w="1603"/>
        <w:gridCol w:w="1980"/>
        <w:gridCol w:w="1530"/>
      </w:tblGrid>
      <w:tr w:rsidR="00BC7216" w:rsidRPr="004E47CA" w14:paraId="7FACB694" w14:textId="77777777" w:rsidTr="00BC7216">
        <w:tc>
          <w:tcPr>
            <w:tcW w:w="2378" w:type="dxa"/>
          </w:tcPr>
          <w:p w14:paraId="277556C6" w14:textId="77777777" w:rsidR="00361AFA" w:rsidRPr="004E47CA" w:rsidRDefault="00361AFA" w:rsidP="00461045">
            <w:pPr>
              <w:jc w:val="center"/>
              <w:rPr>
                <w:b/>
                <w:sz w:val="24"/>
                <w:szCs w:val="24"/>
              </w:rPr>
            </w:pPr>
          </w:p>
          <w:p w14:paraId="1217DED0" w14:textId="30A0E4C6" w:rsidR="00BC7216" w:rsidRPr="004E47CA" w:rsidRDefault="00BC7216" w:rsidP="00461045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Position</w:t>
            </w:r>
          </w:p>
        </w:tc>
        <w:tc>
          <w:tcPr>
            <w:tcW w:w="897" w:type="dxa"/>
          </w:tcPr>
          <w:p w14:paraId="38CB967F" w14:textId="77777777" w:rsidR="00BC7216" w:rsidRPr="004E47CA" w:rsidRDefault="00BC7216" w:rsidP="00461045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ear Added</w:t>
            </w:r>
          </w:p>
        </w:tc>
        <w:tc>
          <w:tcPr>
            <w:tcW w:w="1603" w:type="dxa"/>
          </w:tcPr>
          <w:p w14:paraId="0C38EDED" w14:textId="77777777" w:rsidR="00361AFA" w:rsidRPr="004E47CA" w:rsidRDefault="00361AFA" w:rsidP="00461045">
            <w:pPr>
              <w:jc w:val="center"/>
              <w:rPr>
                <w:b/>
                <w:sz w:val="24"/>
                <w:szCs w:val="24"/>
              </w:rPr>
            </w:pPr>
          </w:p>
          <w:p w14:paraId="7559642B" w14:textId="5B8EB169" w:rsidR="00BC7216" w:rsidRPr="004E47CA" w:rsidRDefault="00BC7216" w:rsidP="00461045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Salary</w:t>
            </w:r>
          </w:p>
        </w:tc>
        <w:tc>
          <w:tcPr>
            <w:tcW w:w="1980" w:type="dxa"/>
          </w:tcPr>
          <w:p w14:paraId="183F34C6" w14:textId="77777777" w:rsidR="00361AFA" w:rsidRPr="004E47CA" w:rsidRDefault="00361AFA" w:rsidP="00461045">
            <w:pPr>
              <w:jc w:val="center"/>
              <w:rPr>
                <w:b/>
                <w:sz w:val="24"/>
                <w:szCs w:val="24"/>
              </w:rPr>
            </w:pPr>
          </w:p>
          <w:p w14:paraId="0164C441" w14:textId="7F0C5C55" w:rsidR="00BC7216" w:rsidRPr="004E47CA" w:rsidRDefault="00BC7216" w:rsidP="00461045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Benefits</w:t>
            </w:r>
          </w:p>
        </w:tc>
        <w:tc>
          <w:tcPr>
            <w:tcW w:w="1530" w:type="dxa"/>
          </w:tcPr>
          <w:p w14:paraId="5F4252D5" w14:textId="77777777" w:rsidR="00BC7216" w:rsidRPr="004E47CA" w:rsidRDefault="00BC7216" w:rsidP="00461045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 xml:space="preserve">Total </w:t>
            </w:r>
          </w:p>
          <w:p w14:paraId="11C9A431" w14:textId="3EE12B2E" w:rsidR="00BC7216" w:rsidRPr="004E47CA" w:rsidRDefault="00BC7216" w:rsidP="00461045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Costs</w:t>
            </w:r>
          </w:p>
        </w:tc>
      </w:tr>
      <w:tr w:rsidR="00BC7216" w:rsidRPr="004E47CA" w14:paraId="3275F75B" w14:textId="77777777" w:rsidTr="00BC7216">
        <w:tc>
          <w:tcPr>
            <w:tcW w:w="2378" w:type="dxa"/>
          </w:tcPr>
          <w:p w14:paraId="1FE53BC0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897" w:type="dxa"/>
          </w:tcPr>
          <w:p w14:paraId="3831E6E1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603" w:type="dxa"/>
          </w:tcPr>
          <w:p w14:paraId="6D730D11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71C94261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530" w:type="dxa"/>
          </w:tcPr>
          <w:p w14:paraId="51047128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</w:tr>
      <w:tr w:rsidR="00BC7216" w:rsidRPr="004E47CA" w14:paraId="28CF13CC" w14:textId="77777777" w:rsidTr="00BC7216">
        <w:tc>
          <w:tcPr>
            <w:tcW w:w="2378" w:type="dxa"/>
          </w:tcPr>
          <w:p w14:paraId="729F2025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897" w:type="dxa"/>
          </w:tcPr>
          <w:p w14:paraId="5DA10D39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603" w:type="dxa"/>
          </w:tcPr>
          <w:p w14:paraId="06851F33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3C0A92B0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530" w:type="dxa"/>
          </w:tcPr>
          <w:p w14:paraId="7CAA3563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</w:tr>
      <w:tr w:rsidR="00BC7216" w:rsidRPr="004E47CA" w14:paraId="29CF729B" w14:textId="77777777" w:rsidTr="00BC7216">
        <w:tc>
          <w:tcPr>
            <w:tcW w:w="2378" w:type="dxa"/>
          </w:tcPr>
          <w:p w14:paraId="2B374444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897" w:type="dxa"/>
          </w:tcPr>
          <w:p w14:paraId="02429F4D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603" w:type="dxa"/>
          </w:tcPr>
          <w:p w14:paraId="50E60219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22EB4A9C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  <w:tc>
          <w:tcPr>
            <w:tcW w:w="1530" w:type="dxa"/>
          </w:tcPr>
          <w:p w14:paraId="3799FEC4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</w:tc>
      </w:tr>
    </w:tbl>
    <w:p w14:paraId="166C7024" w14:textId="77777777" w:rsidR="00BC7216" w:rsidRPr="004E47CA" w:rsidRDefault="00BC7216" w:rsidP="00BC72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10075" w:type="dxa"/>
        <w:tblInd w:w="-5" w:type="dxa"/>
        <w:tblLook w:val="04A0" w:firstRow="1" w:lastRow="0" w:firstColumn="1" w:lastColumn="0" w:noHBand="0" w:noVBand="1"/>
      </w:tblPr>
      <w:tblGrid>
        <w:gridCol w:w="540"/>
        <w:gridCol w:w="8433"/>
        <w:gridCol w:w="1102"/>
      </w:tblGrid>
      <w:tr w:rsidR="0057055C" w:rsidRPr="004E47CA" w14:paraId="0E28458A" w14:textId="77777777" w:rsidTr="00461045">
        <w:trPr>
          <w:trHeight w:val="47"/>
        </w:trPr>
        <w:tc>
          <w:tcPr>
            <w:tcW w:w="540" w:type="dxa"/>
          </w:tcPr>
          <w:p w14:paraId="58E82C45" w14:textId="7718A168" w:rsidR="0057055C" w:rsidRPr="004E47CA" w:rsidRDefault="0057055C" w:rsidP="00461045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</w:t>
            </w:r>
            <w:r w:rsidR="00BF1879" w:rsidRPr="004E47CA">
              <w:rPr>
                <w:bCs/>
                <w:sz w:val="24"/>
                <w:szCs w:val="24"/>
              </w:rPr>
              <w:t>f</w:t>
            </w:r>
            <w:r w:rsidRPr="004E47CA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433" w:type="dxa"/>
          </w:tcPr>
          <w:p w14:paraId="5DF738E4" w14:textId="711C451D" w:rsidR="0057055C" w:rsidRPr="004E47CA" w:rsidRDefault="0057055C" w:rsidP="00461045">
            <w:pPr>
              <w:pStyle w:val="NoSpacing"/>
              <w:rPr>
                <w:b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How has the school corporation’s certified net assessed value changed over the last five years?</w:t>
            </w:r>
          </w:p>
        </w:tc>
        <w:tc>
          <w:tcPr>
            <w:tcW w:w="1102" w:type="dxa"/>
          </w:tcPr>
          <w:p w14:paraId="704E7D42" w14:textId="649458A7" w:rsidR="0057055C" w:rsidRPr="004E47CA" w:rsidRDefault="0057055C" w:rsidP="00461045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</w:tr>
    </w:tbl>
    <w:p w14:paraId="6BEB67C3" w14:textId="77777777" w:rsidR="0057055C" w:rsidRPr="004E47CA" w:rsidRDefault="0057055C" w:rsidP="00BC72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705"/>
        <w:gridCol w:w="3173"/>
        <w:gridCol w:w="3510"/>
      </w:tblGrid>
      <w:tr w:rsidR="00BC7216" w:rsidRPr="004E47CA" w14:paraId="3C104E34" w14:textId="77777777" w:rsidTr="00DD6C39">
        <w:trPr>
          <w:trHeight w:val="413"/>
        </w:trPr>
        <w:tc>
          <w:tcPr>
            <w:tcW w:w="1705" w:type="dxa"/>
          </w:tcPr>
          <w:p w14:paraId="59104D28" w14:textId="77777777" w:rsidR="00BC7216" w:rsidRPr="004E47CA" w:rsidRDefault="00BC7216" w:rsidP="00461045">
            <w:pPr>
              <w:rPr>
                <w:b/>
                <w:sz w:val="24"/>
                <w:szCs w:val="24"/>
              </w:rPr>
            </w:pPr>
          </w:p>
          <w:p w14:paraId="616CCC6C" w14:textId="77777777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3173" w:type="dxa"/>
          </w:tcPr>
          <w:p w14:paraId="38990BB8" w14:textId="77777777" w:rsidR="0057055C" w:rsidRPr="004E47CA" w:rsidRDefault="0057055C" w:rsidP="0057055C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Certified Net</w:t>
            </w:r>
          </w:p>
          <w:p w14:paraId="4D91C6AE" w14:textId="0F7AF352" w:rsidR="0057055C" w:rsidRPr="004E47CA" w:rsidRDefault="0057055C" w:rsidP="0057055C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Assessed Value</w:t>
            </w:r>
          </w:p>
        </w:tc>
        <w:tc>
          <w:tcPr>
            <w:tcW w:w="3510" w:type="dxa"/>
          </w:tcPr>
          <w:p w14:paraId="6C7FDD12" w14:textId="77777777" w:rsidR="00BC7216" w:rsidRPr="004E47CA" w:rsidRDefault="00BC7216" w:rsidP="0057055C">
            <w:pPr>
              <w:jc w:val="center"/>
              <w:rPr>
                <w:b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Percentage +/-</w:t>
            </w:r>
          </w:p>
          <w:p w14:paraId="0050EFE8" w14:textId="77777777" w:rsidR="00BC7216" w:rsidRPr="004E47CA" w:rsidRDefault="00BC7216" w:rsidP="0057055C">
            <w:pPr>
              <w:jc w:val="center"/>
              <w:rPr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from previous year</w:t>
            </w:r>
          </w:p>
        </w:tc>
      </w:tr>
      <w:tr w:rsidR="00BC7216" w:rsidRPr="004E47CA" w14:paraId="06AB8311" w14:textId="77777777" w:rsidTr="0057055C">
        <w:tc>
          <w:tcPr>
            <w:tcW w:w="1705" w:type="dxa"/>
          </w:tcPr>
          <w:p w14:paraId="58950033" w14:textId="63746CF4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1</w:t>
            </w:r>
            <w:r w:rsidR="00E21A63" w:rsidRPr="004E47CA">
              <w:rPr>
                <w:sz w:val="24"/>
                <w:szCs w:val="24"/>
              </w:rPr>
              <w:t>8</w:t>
            </w:r>
            <w:r w:rsidRPr="004E47CA">
              <w:rPr>
                <w:sz w:val="24"/>
                <w:szCs w:val="24"/>
              </w:rPr>
              <w:t xml:space="preserve"> pay 201</w:t>
            </w:r>
            <w:r w:rsidR="00E21A63" w:rsidRPr="004E47CA">
              <w:rPr>
                <w:sz w:val="24"/>
                <w:szCs w:val="24"/>
              </w:rPr>
              <w:t>9</w:t>
            </w:r>
          </w:p>
        </w:tc>
        <w:tc>
          <w:tcPr>
            <w:tcW w:w="3173" w:type="dxa"/>
          </w:tcPr>
          <w:p w14:paraId="67358E8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3510" w:type="dxa"/>
          </w:tcPr>
          <w:p w14:paraId="0CAA91E4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BC7216" w:rsidRPr="004E47CA" w14:paraId="1F13C0A9" w14:textId="77777777" w:rsidTr="0057055C">
        <w:tc>
          <w:tcPr>
            <w:tcW w:w="1705" w:type="dxa"/>
          </w:tcPr>
          <w:p w14:paraId="7CCFCF3B" w14:textId="075E431F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1</w:t>
            </w:r>
            <w:r w:rsidR="00E21A63" w:rsidRPr="004E47CA">
              <w:rPr>
                <w:sz w:val="24"/>
                <w:szCs w:val="24"/>
              </w:rPr>
              <w:t>9</w:t>
            </w:r>
            <w:r w:rsidRPr="004E47CA">
              <w:rPr>
                <w:sz w:val="24"/>
                <w:szCs w:val="24"/>
              </w:rPr>
              <w:t xml:space="preserve"> pay 20</w:t>
            </w:r>
            <w:r w:rsidR="00E21A63" w:rsidRPr="004E47CA">
              <w:rPr>
                <w:sz w:val="24"/>
                <w:szCs w:val="24"/>
              </w:rPr>
              <w:t>20</w:t>
            </w:r>
          </w:p>
        </w:tc>
        <w:tc>
          <w:tcPr>
            <w:tcW w:w="3173" w:type="dxa"/>
          </w:tcPr>
          <w:p w14:paraId="4B4E032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3510" w:type="dxa"/>
          </w:tcPr>
          <w:p w14:paraId="0ADB6DE6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BC7216" w:rsidRPr="004E47CA" w14:paraId="0E10B5A1" w14:textId="77777777" w:rsidTr="0057055C">
        <w:tc>
          <w:tcPr>
            <w:tcW w:w="1705" w:type="dxa"/>
          </w:tcPr>
          <w:p w14:paraId="53D2DE66" w14:textId="63F9750F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</w:t>
            </w:r>
            <w:r w:rsidR="00E21A63" w:rsidRPr="004E47CA">
              <w:rPr>
                <w:sz w:val="24"/>
                <w:szCs w:val="24"/>
              </w:rPr>
              <w:t>20</w:t>
            </w:r>
            <w:r w:rsidRPr="004E47CA">
              <w:rPr>
                <w:sz w:val="24"/>
                <w:szCs w:val="24"/>
              </w:rPr>
              <w:t xml:space="preserve"> pay 202</w:t>
            </w:r>
            <w:r w:rsidR="00E21A63" w:rsidRPr="004E47CA">
              <w:rPr>
                <w:sz w:val="24"/>
                <w:szCs w:val="24"/>
              </w:rPr>
              <w:t>1</w:t>
            </w:r>
          </w:p>
        </w:tc>
        <w:tc>
          <w:tcPr>
            <w:tcW w:w="3173" w:type="dxa"/>
          </w:tcPr>
          <w:p w14:paraId="5BAAC21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3510" w:type="dxa"/>
          </w:tcPr>
          <w:p w14:paraId="40E436A2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BC7216" w:rsidRPr="004E47CA" w14:paraId="7D53688D" w14:textId="77777777" w:rsidTr="0057055C">
        <w:tc>
          <w:tcPr>
            <w:tcW w:w="1705" w:type="dxa"/>
          </w:tcPr>
          <w:p w14:paraId="32148D9F" w14:textId="25875807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</w:t>
            </w:r>
            <w:r w:rsidR="00E21A63" w:rsidRPr="004E47CA">
              <w:rPr>
                <w:sz w:val="24"/>
                <w:szCs w:val="24"/>
              </w:rPr>
              <w:t>21</w:t>
            </w:r>
            <w:r w:rsidRPr="004E47CA">
              <w:rPr>
                <w:sz w:val="24"/>
                <w:szCs w:val="24"/>
              </w:rPr>
              <w:t xml:space="preserve"> pay 202</w:t>
            </w:r>
            <w:r w:rsidR="00E21A63" w:rsidRPr="004E47CA">
              <w:rPr>
                <w:sz w:val="24"/>
                <w:szCs w:val="24"/>
              </w:rPr>
              <w:t>2</w:t>
            </w:r>
          </w:p>
        </w:tc>
        <w:tc>
          <w:tcPr>
            <w:tcW w:w="3173" w:type="dxa"/>
          </w:tcPr>
          <w:p w14:paraId="5989E61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3510" w:type="dxa"/>
          </w:tcPr>
          <w:p w14:paraId="1A4C5486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BC7216" w:rsidRPr="004E47CA" w14:paraId="0C5ED619" w14:textId="77777777" w:rsidTr="0057055C">
        <w:tc>
          <w:tcPr>
            <w:tcW w:w="1705" w:type="dxa"/>
          </w:tcPr>
          <w:p w14:paraId="03DEDB31" w14:textId="068E950F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</w:t>
            </w:r>
            <w:r w:rsidR="00E21A63" w:rsidRPr="004E47CA">
              <w:rPr>
                <w:sz w:val="24"/>
                <w:szCs w:val="24"/>
              </w:rPr>
              <w:t>22</w:t>
            </w:r>
            <w:r w:rsidRPr="004E47CA">
              <w:rPr>
                <w:sz w:val="24"/>
                <w:szCs w:val="24"/>
              </w:rPr>
              <w:t xml:space="preserve"> pay 202</w:t>
            </w:r>
            <w:r w:rsidR="00E21A63" w:rsidRPr="004E47CA">
              <w:rPr>
                <w:sz w:val="24"/>
                <w:szCs w:val="24"/>
              </w:rPr>
              <w:t>3</w:t>
            </w:r>
          </w:p>
        </w:tc>
        <w:tc>
          <w:tcPr>
            <w:tcW w:w="3173" w:type="dxa"/>
          </w:tcPr>
          <w:p w14:paraId="178BA4E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3510" w:type="dxa"/>
          </w:tcPr>
          <w:p w14:paraId="63429519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</w:tbl>
    <w:p w14:paraId="113AB88B" w14:textId="348F17C5" w:rsidR="00CE6F43" w:rsidRPr="004E47CA" w:rsidRDefault="00BC7216" w:rsidP="00BC721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</w:t>
      </w: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10075" w:type="dxa"/>
        <w:tblInd w:w="-5" w:type="dxa"/>
        <w:tblLook w:val="04A0" w:firstRow="1" w:lastRow="0" w:firstColumn="1" w:lastColumn="0" w:noHBand="0" w:noVBand="1"/>
      </w:tblPr>
      <w:tblGrid>
        <w:gridCol w:w="540"/>
        <w:gridCol w:w="8433"/>
        <w:gridCol w:w="1102"/>
      </w:tblGrid>
      <w:tr w:rsidR="00CE6F43" w:rsidRPr="004E47CA" w14:paraId="6E352F79" w14:textId="77777777" w:rsidTr="00461045">
        <w:trPr>
          <w:trHeight w:val="47"/>
        </w:trPr>
        <w:tc>
          <w:tcPr>
            <w:tcW w:w="540" w:type="dxa"/>
          </w:tcPr>
          <w:p w14:paraId="4AA7139D" w14:textId="001A5F93" w:rsidR="00CE6F43" w:rsidRPr="004E47CA" w:rsidRDefault="00CE6F43" w:rsidP="00461045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1</w:t>
            </w:r>
            <w:r w:rsidR="00BF1879" w:rsidRPr="004E47CA">
              <w:rPr>
                <w:bCs/>
                <w:sz w:val="24"/>
                <w:szCs w:val="24"/>
              </w:rPr>
              <w:t>g</w:t>
            </w:r>
            <w:r w:rsidRPr="004E47CA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8433" w:type="dxa"/>
          </w:tcPr>
          <w:p w14:paraId="06A85883" w14:textId="4FE5A390" w:rsidR="00CE6F43" w:rsidRPr="004E47CA" w:rsidRDefault="00CE6F43" w:rsidP="00461045">
            <w:pPr>
              <w:pStyle w:val="NoSpacing"/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What are the school corporation most recent ADM counts?</w:t>
            </w:r>
          </w:p>
        </w:tc>
        <w:tc>
          <w:tcPr>
            <w:tcW w:w="1102" w:type="dxa"/>
          </w:tcPr>
          <w:p w14:paraId="03585157" w14:textId="77777777" w:rsidR="00CE6F43" w:rsidRPr="004E47CA" w:rsidRDefault="00CE6F43" w:rsidP="00461045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</w:tr>
    </w:tbl>
    <w:p w14:paraId="1945A62B" w14:textId="77777777" w:rsidR="00CE6F43" w:rsidRPr="004E47CA" w:rsidRDefault="00CE6F43" w:rsidP="00BC721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8568" w:type="dxa"/>
        <w:tblInd w:w="607" w:type="dxa"/>
        <w:tblLook w:val="04A0" w:firstRow="1" w:lastRow="0" w:firstColumn="1" w:lastColumn="0" w:noHBand="0" w:noVBand="1"/>
      </w:tblPr>
      <w:tblGrid>
        <w:gridCol w:w="683"/>
        <w:gridCol w:w="2498"/>
        <w:gridCol w:w="1190"/>
        <w:gridCol w:w="1344"/>
        <w:gridCol w:w="1346"/>
        <w:gridCol w:w="1507"/>
      </w:tblGrid>
      <w:tr w:rsidR="00CE6F43" w:rsidRPr="004E47CA" w14:paraId="43F44760" w14:textId="77777777" w:rsidTr="00CE6F43">
        <w:tc>
          <w:tcPr>
            <w:tcW w:w="605" w:type="dxa"/>
          </w:tcPr>
          <w:p w14:paraId="73603930" w14:textId="77777777" w:rsidR="0057055C" w:rsidRPr="004E47CA" w:rsidRDefault="0057055C" w:rsidP="00461045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66345F1C" w14:textId="0F8EC675" w:rsidR="00BC7216" w:rsidRPr="004E47CA" w:rsidRDefault="00BC7216" w:rsidP="00461045">
            <w:pPr>
              <w:jc w:val="center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Year</w:t>
            </w:r>
          </w:p>
        </w:tc>
        <w:tc>
          <w:tcPr>
            <w:tcW w:w="2550" w:type="dxa"/>
          </w:tcPr>
          <w:p w14:paraId="0231A951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190" w:type="dxa"/>
          </w:tcPr>
          <w:p w14:paraId="614E37A9" w14:textId="77777777" w:rsidR="00BC7216" w:rsidRPr="004E47CA" w:rsidRDefault="00BC7216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Reg</w:t>
            </w:r>
            <w:r w:rsidR="00CE6F43" w:rsidRPr="004E47CA">
              <w:rPr>
                <w:sz w:val="24"/>
                <w:szCs w:val="24"/>
              </w:rPr>
              <w:t>ular</w:t>
            </w:r>
          </w:p>
          <w:p w14:paraId="46392A5E" w14:textId="32FD02E2" w:rsidR="00CE6F43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ducation</w:t>
            </w:r>
          </w:p>
        </w:tc>
        <w:tc>
          <w:tcPr>
            <w:tcW w:w="1349" w:type="dxa"/>
          </w:tcPr>
          <w:p w14:paraId="7ECA8DBB" w14:textId="77777777" w:rsidR="00BC7216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Special</w:t>
            </w:r>
          </w:p>
          <w:p w14:paraId="1A1B3CDB" w14:textId="2C429B17" w:rsidR="00CE6F43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ducation</w:t>
            </w:r>
          </w:p>
        </w:tc>
        <w:tc>
          <w:tcPr>
            <w:tcW w:w="1349" w:type="dxa"/>
          </w:tcPr>
          <w:p w14:paraId="3A4F472C" w14:textId="77777777" w:rsidR="00BC7216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Vocational</w:t>
            </w:r>
          </w:p>
          <w:p w14:paraId="21FA6CD6" w14:textId="1EC23142" w:rsidR="00CE6F43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ducation</w:t>
            </w:r>
          </w:p>
        </w:tc>
        <w:tc>
          <w:tcPr>
            <w:tcW w:w="1525" w:type="dxa"/>
          </w:tcPr>
          <w:p w14:paraId="5A225F31" w14:textId="77777777" w:rsidR="00BC7216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Number of</w:t>
            </w:r>
          </w:p>
          <w:p w14:paraId="1F2E07F7" w14:textId="3457FB5A" w:rsidR="00CE6F43" w:rsidRPr="004E47CA" w:rsidRDefault="00CE6F43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us Routes</w:t>
            </w:r>
          </w:p>
        </w:tc>
      </w:tr>
      <w:tr w:rsidR="00CE6F43" w:rsidRPr="004E47CA" w14:paraId="20219273" w14:textId="77777777" w:rsidTr="00CE6F43">
        <w:tc>
          <w:tcPr>
            <w:tcW w:w="605" w:type="dxa"/>
          </w:tcPr>
          <w:p w14:paraId="0D631401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2D0333F2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190" w:type="dxa"/>
          </w:tcPr>
          <w:p w14:paraId="6EEC8CA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03DBBB6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FB2349E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12995A1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731E1E15" w14:textId="77777777" w:rsidTr="00CE6F43">
        <w:tc>
          <w:tcPr>
            <w:tcW w:w="605" w:type="dxa"/>
          </w:tcPr>
          <w:p w14:paraId="42FC0FCF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5AF73D5B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190" w:type="dxa"/>
          </w:tcPr>
          <w:p w14:paraId="59F9BEF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5D212EE7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5D112DD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77181D04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2FEE6C18" w14:textId="77777777" w:rsidTr="00CE6F43">
        <w:tc>
          <w:tcPr>
            <w:tcW w:w="605" w:type="dxa"/>
          </w:tcPr>
          <w:p w14:paraId="657500BD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54AA4F44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190" w:type="dxa"/>
          </w:tcPr>
          <w:p w14:paraId="24AFC02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056BEAA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815783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0AB07E6A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3B0AB78C" w14:textId="77777777" w:rsidTr="00CE6F43">
        <w:tc>
          <w:tcPr>
            <w:tcW w:w="605" w:type="dxa"/>
          </w:tcPr>
          <w:p w14:paraId="68B5A869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1C0AC03A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190" w:type="dxa"/>
          </w:tcPr>
          <w:p w14:paraId="637D431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5784ABC4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7BE5E3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7D30250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058B1930" w14:textId="77777777" w:rsidTr="00CE6F43">
        <w:tc>
          <w:tcPr>
            <w:tcW w:w="605" w:type="dxa"/>
          </w:tcPr>
          <w:p w14:paraId="25303C85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468E78CE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190" w:type="dxa"/>
          </w:tcPr>
          <w:p w14:paraId="62BD6368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69B6E31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63DF065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7E0449A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2E882CD4" w14:textId="77777777" w:rsidTr="00CE6F43">
        <w:tc>
          <w:tcPr>
            <w:tcW w:w="605" w:type="dxa"/>
          </w:tcPr>
          <w:p w14:paraId="445207DA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1A03FFA1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190" w:type="dxa"/>
          </w:tcPr>
          <w:p w14:paraId="26727744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05632E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55EAF75E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3220C73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7A9F2F51" w14:textId="77777777" w:rsidTr="00CE6F43">
        <w:tc>
          <w:tcPr>
            <w:tcW w:w="605" w:type="dxa"/>
          </w:tcPr>
          <w:p w14:paraId="392C874D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7C4F56FB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190" w:type="dxa"/>
          </w:tcPr>
          <w:p w14:paraId="0AC8DC5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56BA94F4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4EF1452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18F7EF2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659155B0" w14:textId="77777777" w:rsidTr="00CE6F43">
        <w:tc>
          <w:tcPr>
            <w:tcW w:w="605" w:type="dxa"/>
          </w:tcPr>
          <w:p w14:paraId="47E72971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0A2DA70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190" w:type="dxa"/>
          </w:tcPr>
          <w:p w14:paraId="146C6167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CE15AF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0C6AEE67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7D489BE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20FE8CAB" w14:textId="77777777" w:rsidTr="00CE6F43">
        <w:tc>
          <w:tcPr>
            <w:tcW w:w="605" w:type="dxa"/>
          </w:tcPr>
          <w:p w14:paraId="13913574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44BC67ED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190" w:type="dxa"/>
          </w:tcPr>
          <w:p w14:paraId="0AEBBF3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112C1A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79CBB87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72D2EDE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03A6F328" w14:textId="77777777" w:rsidTr="00CE6F43">
        <w:tc>
          <w:tcPr>
            <w:tcW w:w="605" w:type="dxa"/>
          </w:tcPr>
          <w:p w14:paraId="6067416E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7445F379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190" w:type="dxa"/>
          </w:tcPr>
          <w:p w14:paraId="3A9A52F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4D6E41E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9E3D34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542DFF46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028CD460" w14:textId="77777777" w:rsidTr="00CE6F43">
        <w:tc>
          <w:tcPr>
            <w:tcW w:w="605" w:type="dxa"/>
          </w:tcPr>
          <w:p w14:paraId="36CAE706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210DB270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190" w:type="dxa"/>
          </w:tcPr>
          <w:p w14:paraId="258343B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37C877FA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20AF7EC6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079F3A5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19F9C2B6" w14:textId="77777777" w:rsidTr="00CE6F43">
        <w:tc>
          <w:tcPr>
            <w:tcW w:w="605" w:type="dxa"/>
          </w:tcPr>
          <w:p w14:paraId="6FBC1B06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1E659F3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190" w:type="dxa"/>
          </w:tcPr>
          <w:p w14:paraId="3B997F8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0ABF597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69D896ED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3522FAB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6CB725AC" w14:textId="77777777" w:rsidTr="00CE6F43">
        <w:tc>
          <w:tcPr>
            <w:tcW w:w="605" w:type="dxa"/>
          </w:tcPr>
          <w:p w14:paraId="1DAF6D60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6E03CA9F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190" w:type="dxa"/>
          </w:tcPr>
          <w:p w14:paraId="2281324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51733CE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4CF3C1E8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3E62BB4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3FEBA96C" w14:textId="77777777" w:rsidTr="00CE6F43">
        <w:tc>
          <w:tcPr>
            <w:tcW w:w="605" w:type="dxa"/>
          </w:tcPr>
          <w:p w14:paraId="492D2EFF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6570BBAF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190" w:type="dxa"/>
          </w:tcPr>
          <w:p w14:paraId="30DD1A9E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2D52E469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60114EC8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1308492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184297EF" w14:textId="77777777" w:rsidTr="00CE6F43">
        <w:tc>
          <w:tcPr>
            <w:tcW w:w="605" w:type="dxa"/>
          </w:tcPr>
          <w:p w14:paraId="4ECF73EB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079ED67E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190" w:type="dxa"/>
          </w:tcPr>
          <w:p w14:paraId="7397444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0D22A9CA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05D8702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5B52F309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1771AD1A" w14:textId="77777777" w:rsidTr="00CE6F43">
        <w:tc>
          <w:tcPr>
            <w:tcW w:w="605" w:type="dxa"/>
          </w:tcPr>
          <w:p w14:paraId="4DCB625F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0E89B958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190" w:type="dxa"/>
          </w:tcPr>
          <w:p w14:paraId="54982ED9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6D4A186A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4E9795B0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2856727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63CC6BB0" w14:textId="77777777" w:rsidTr="00CE6F43">
        <w:tc>
          <w:tcPr>
            <w:tcW w:w="605" w:type="dxa"/>
          </w:tcPr>
          <w:p w14:paraId="7F0A7391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4F00798F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 Eligible Pupil Count</w:t>
            </w:r>
          </w:p>
        </w:tc>
        <w:tc>
          <w:tcPr>
            <w:tcW w:w="1190" w:type="dxa"/>
          </w:tcPr>
          <w:p w14:paraId="604454C3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3874B9A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7103C67C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38E27C6E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0B77A013" w14:textId="77777777" w:rsidTr="00CE6F43">
        <w:tc>
          <w:tcPr>
            <w:tcW w:w="605" w:type="dxa"/>
          </w:tcPr>
          <w:p w14:paraId="344C3613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6AC34965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 Round Trip Mileage</w:t>
            </w:r>
          </w:p>
        </w:tc>
        <w:tc>
          <w:tcPr>
            <w:tcW w:w="1190" w:type="dxa"/>
          </w:tcPr>
          <w:p w14:paraId="60E3A75E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1898AEC5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34758B71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1C7339A8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  <w:tr w:rsidR="00CE6F43" w:rsidRPr="004E47CA" w14:paraId="1FD11D6F" w14:textId="77777777" w:rsidTr="00CE6F43">
        <w:tc>
          <w:tcPr>
            <w:tcW w:w="605" w:type="dxa"/>
          </w:tcPr>
          <w:p w14:paraId="0744BBAB" w14:textId="77777777" w:rsidR="00BC7216" w:rsidRPr="004E47CA" w:rsidRDefault="00BC7216" w:rsidP="00461045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550" w:type="dxa"/>
          </w:tcPr>
          <w:p w14:paraId="72E03C86" w14:textId="77777777" w:rsidR="00BC7216" w:rsidRPr="004E47CA" w:rsidRDefault="00BC7216" w:rsidP="00461045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 Linear Density (A/B)</w:t>
            </w:r>
          </w:p>
        </w:tc>
        <w:tc>
          <w:tcPr>
            <w:tcW w:w="1190" w:type="dxa"/>
          </w:tcPr>
          <w:p w14:paraId="1F7EE3B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61F34AEF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349" w:type="dxa"/>
          </w:tcPr>
          <w:p w14:paraId="4D8E9009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  <w:tc>
          <w:tcPr>
            <w:tcW w:w="1525" w:type="dxa"/>
          </w:tcPr>
          <w:p w14:paraId="7138819B" w14:textId="77777777" w:rsidR="00BC7216" w:rsidRPr="004E47CA" w:rsidRDefault="00BC7216" w:rsidP="00461045">
            <w:pPr>
              <w:rPr>
                <w:sz w:val="24"/>
                <w:szCs w:val="24"/>
              </w:rPr>
            </w:pPr>
          </w:p>
        </w:tc>
      </w:tr>
    </w:tbl>
    <w:p w14:paraId="622089C8" w14:textId="77777777" w:rsidR="00BC7216" w:rsidRPr="004E47CA" w:rsidRDefault="00BC7216" w:rsidP="00830A63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8568" w:type="dxa"/>
        <w:tblInd w:w="607" w:type="dxa"/>
        <w:tblLook w:val="04A0" w:firstRow="1" w:lastRow="0" w:firstColumn="1" w:lastColumn="0" w:noHBand="0" w:noVBand="1"/>
      </w:tblPr>
      <w:tblGrid>
        <w:gridCol w:w="8568"/>
      </w:tblGrid>
      <w:tr w:rsidR="00CE6F43" w:rsidRPr="004E47CA" w14:paraId="7B24622B" w14:textId="77777777" w:rsidTr="00CE6F43">
        <w:tc>
          <w:tcPr>
            <w:tcW w:w="8568" w:type="dxa"/>
          </w:tcPr>
          <w:p w14:paraId="0CA04283" w14:textId="3F6AEA5A" w:rsidR="00CE6F43" w:rsidRPr="004E47CA" w:rsidRDefault="00CE6F43" w:rsidP="00830A63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Additional Comments related to ADM, Bus Routes, and Travel Miles may be added here. Additional sheets may be added if necessary.</w:t>
            </w:r>
          </w:p>
        </w:tc>
      </w:tr>
    </w:tbl>
    <w:p w14:paraId="62CBF502" w14:textId="34E855CA" w:rsidR="008226A9" w:rsidRPr="004E47CA" w:rsidRDefault="005021CD" w:rsidP="005021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SECTION 2: </w:t>
      </w:r>
      <w:r w:rsidR="00AA06C0" w:rsidRPr="004E47CA">
        <w:rPr>
          <w:rFonts w:ascii="Times New Roman" w:eastAsia="Times New Roman" w:hAnsi="Times New Roman" w:cs="Times New Roman"/>
          <w:b/>
          <w:sz w:val="24"/>
          <w:szCs w:val="24"/>
        </w:rPr>
        <w:t>To be granted an increase by the Department, a school corporation must establish that the increase is necessary because of a transportation operating cost increase of at least 10% over the preceding year because of at least one of the following:</w:t>
      </w:r>
    </w:p>
    <w:p w14:paraId="5AB0D175" w14:textId="77777777" w:rsidR="00AA06C0" w:rsidRPr="004E47CA" w:rsidRDefault="00AA06C0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AA06C0" w:rsidRPr="004E47CA" w14:paraId="6E40D6FF" w14:textId="77777777" w:rsidTr="00AA06C0">
        <w:tc>
          <w:tcPr>
            <w:tcW w:w="535" w:type="dxa"/>
          </w:tcPr>
          <w:p w14:paraId="3076AE9E" w14:textId="103CB653" w:rsidR="00AA06C0" w:rsidRPr="004E47CA" w:rsidRDefault="00AA06C0" w:rsidP="00AA06C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a.</w:t>
            </w:r>
          </w:p>
        </w:tc>
        <w:tc>
          <w:tcPr>
            <w:tcW w:w="8557" w:type="dxa"/>
          </w:tcPr>
          <w:p w14:paraId="29D22F44" w14:textId="78AF700A" w:rsidR="00AA06C0" w:rsidRPr="004E47CA" w:rsidRDefault="00AA06C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Is the Transportation Appeal based on an increase in fuel expense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7F6C0676" w14:textId="623F92B8" w:rsidR="00AA06C0" w:rsidRPr="004E47CA" w:rsidRDefault="00AA06C0" w:rsidP="00AA06C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54860C5B" w14:textId="0BB807D8" w:rsidR="008226A9" w:rsidRPr="004E47CA" w:rsidRDefault="008226A9" w:rsidP="00AA06C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1885"/>
        <w:gridCol w:w="2430"/>
        <w:gridCol w:w="3870"/>
      </w:tblGrid>
      <w:tr w:rsidR="008D2896" w:rsidRPr="004E47CA" w14:paraId="1BE7C6C3" w14:textId="77777777" w:rsidTr="00396B4D">
        <w:tc>
          <w:tcPr>
            <w:tcW w:w="1260" w:type="dxa"/>
          </w:tcPr>
          <w:p w14:paraId="52AA7D4F" w14:textId="77777777" w:rsidR="008D2896" w:rsidRPr="004E47CA" w:rsidRDefault="008D2896" w:rsidP="008226A9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85" w:type="dxa"/>
          </w:tcPr>
          <w:p w14:paraId="719629A5" w14:textId="736DA815" w:rsidR="008D2896" w:rsidRPr="004E47CA" w:rsidRDefault="009877FB" w:rsidP="005021CD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g</w:t>
            </w:r>
            <w:r w:rsidR="008D2896" w:rsidRPr="004E47CA">
              <w:rPr>
                <w:caps/>
                <w:sz w:val="24"/>
                <w:szCs w:val="24"/>
              </w:rPr>
              <w:t>allon</w:t>
            </w:r>
            <w:r w:rsidR="00AA06C0" w:rsidRPr="004E47CA">
              <w:rPr>
                <w:caps/>
                <w:sz w:val="24"/>
                <w:szCs w:val="24"/>
              </w:rPr>
              <w:t>S</w:t>
            </w:r>
          </w:p>
        </w:tc>
        <w:tc>
          <w:tcPr>
            <w:tcW w:w="2430" w:type="dxa"/>
          </w:tcPr>
          <w:p w14:paraId="28C89900" w14:textId="4B58B854" w:rsidR="008D2896" w:rsidRPr="004E47CA" w:rsidRDefault="00AA06C0" w:rsidP="005021CD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 xml:space="preserve">AVG </w:t>
            </w:r>
            <w:r w:rsidR="008D2896" w:rsidRPr="004E47CA">
              <w:rPr>
                <w:caps/>
                <w:sz w:val="24"/>
                <w:szCs w:val="24"/>
              </w:rPr>
              <w:t>Gallon Price</w:t>
            </w:r>
          </w:p>
        </w:tc>
        <w:tc>
          <w:tcPr>
            <w:tcW w:w="3870" w:type="dxa"/>
          </w:tcPr>
          <w:p w14:paraId="32A26ACB" w14:textId="601520CF" w:rsidR="008D2896" w:rsidRPr="004E47CA" w:rsidRDefault="005021CD" w:rsidP="005021CD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= TOTAL</w:t>
            </w:r>
            <w:r w:rsidR="00AA06C0" w:rsidRPr="004E47CA">
              <w:rPr>
                <w:caps/>
                <w:sz w:val="24"/>
                <w:szCs w:val="24"/>
              </w:rPr>
              <w:t xml:space="preserve"> (GALLON X AVG PRICE</w:t>
            </w:r>
          </w:p>
        </w:tc>
      </w:tr>
      <w:tr w:rsidR="008D2896" w:rsidRPr="004E47CA" w14:paraId="0B13E2C6" w14:textId="77777777" w:rsidTr="00396B4D">
        <w:tc>
          <w:tcPr>
            <w:tcW w:w="1260" w:type="dxa"/>
          </w:tcPr>
          <w:p w14:paraId="25C0F897" w14:textId="57DD8AAA" w:rsidR="001F7364" w:rsidRPr="004E47CA" w:rsidRDefault="001F7364" w:rsidP="005021CD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2</w:t>
            </w:r>
            <w:r w:rsidR="00E21A63" w:rsidRPr="004E47CA">
              <w:rPr>
                <w:sz w:val="24"/>
                <w:szCs w:val="24"/>
              </w:rPr>
              <w:t>3</w:t>
            </w:r>
          </w:p>
        </w:tc>
        <w:tc>
          <w:tcPr>
            <w:tcW w:w="1885" w:type="dxa"/>
          </w:tcPr>
          <w:p w14:paraId="770D72D9" w14:textId="2EE18AA8" w:rsidR="008D2896" w:rsidRPr="004E47CA" w:rsidRDefault="008D2896" w:rsidP="008226A9">
            <w:pPr>
              <w:rPr>
                <w:sz w:val="24"/>
                <w:szCs w:val="24"/>
              </w:rPr>
            </w:pPr>
          </w:p>
        </w:tc>
        <w:tc>
          <w:tcPr>
            <w:tcW w:w="2430" w:type="dxa"/>
          </w:tcPr>
          <w:p w14:paraId="59FBDF4C" w14:textId="34136390" w:rsidR="008D2896" w:rsidRPr="004E47CA" w:rsidRDefault="008D2896" w:rsidP="008226A9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2EB2592D" w14:textId="167F5B62" w:rsidR="001F6BA2" w:rsidRPr="004E47CA" w:rsidRDefault="001F6BA2" w:rsidP="008226A9">
            <w:pPr>
              <w:rPr>
                <w:sz w:val="24"/>
                <w:szCs w:val="24"/>
              </w:rPr>
            </w:pPr>
          </w:p>
        </w:tc>
      </w:tr>
      <w:tr w:rsidR="008D2896" w:rsidRPr="004E47CA" w14:paraId="58177672" w14:textId="77777777" w:rsidTr="00396B4D">
        <w:tc>
          <w:tcPr>
            <w:tcW w:w="1260" w:type="dxa"/>
          </w:tcPr>
          <w:p w14:paraId="14EF8E17" w14:textId="2D825A3C" w:rsidR="008D2896" w:rsidRPr="004E47CA" w:rsidRDefault="001F7364" w:rsidP="005021CD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02</w:t>
            </w:r>
            <w:r w:rsidR="00E21A63" w:rsidRPr="004E47CA">
              <w:rPr>
                <w:sz w:val="24"/>
                <w:szCs w:val="24"/>
              </w:rPr>
              <w:t>2</w:t>
            </w:r>
          </w:p>
        </w:tc>
        <w:tc>
          <w:tcPr>
            <w:tcW w:w="1885" w:type="dxa"/>
          </w:tcPr>
          <w:p w14:paraId="452AB8C2" w14:textId="3541B040" w:rsidR="008D2896" w:rsidRPr="004E47CA" w:rsidRDefault="008D2896" w:rsidP="008226A9">
            <w:pPr>
              <w:rPr>
                <w:sz w:val="24"/>
                <w:szCs w:val="24"/>
              </w:rPr>
            </w:pPr>
          </w:p>
        </w:tc>
        <w:tc>
          <w:tcPr>
            <w:tcW w:w="2430" w:type="dxa"/>
          </w:tcPr>
          <w:p w14:paraId="12FED15B" w14:textId="66DF5CC2" w:rsidR="008D2896" w:rsidRPr="004E47CA" w:rsidRDefault="008D2896" w:rsidP="008226A9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54B25298" w14:textId="21F66954" w:rsidR="008D2896" w:rsidRPr="004E47CA" w:rsidRDefault="008D2896" w:rsidP="008226A9">
            <w:pPr>
              <w:rPr>
                <w:sz w:val="24"/>
                <w:szCs w:val="24"/>
              </w:rPr>
            </w:pPr>
          </w:p>
        </w:tc>
      </w:tr>
      <w:tr w:rsidR="00C54DB0" w:rsidRPr="004E47CA" w14:paraId="2D92CFAC" w14:textId="77777777" w:rsidTr="00396B4D">
        <w:tc>
          <w:tcPr>
            <w:tcW w:w="1260" w:type="dxa"/>
          </w:tcPr>
          <w:p w14:paraId="1727DC77" w14:textId="01D08196" w:rsidR="00C54DB0" w:rsidRPr="004E47CA" w:rsidRDefault="00E21A63" w:rsidP="00C54DB0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1885" w:type="dxa"/>
          </w:tcPr>
          <w:p w14:paraId="6F418E08" w14:textId="77777777" w:rsidR="00C54DB0" w:rsidRPr="004E47CA" w:rsidRDefault="00C54DB0" w:rsidP="00C54DB0">
            <w:pPr>
              <w:rPr>
                <w:sz w:val="24"/>
                <w:szCs w:val="24"/>
              </w:rPr>
            </w:pPr>
          </w:p>
        </w:tc>
        <w:tc>
          <w:tcPr>
            <w:tcW w:w="2430" w:type="dxa"/>
          </w:tcPr>
          <w:p w14:paraId="40F2A9B7" w14:textId="0D592AF5" w:rsidR="00C54DB0" w:rsidRPr="004E47CA" w:rsidRDefault="00C54DB0" w:rsidP="00C54DB0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38659F08" w14:textId="77777777" w:rsidR="00C54DB0" w:rsidRPr="004E47CA" w:rsidRDefault="00C54DB0" w:rsidP="00C54DB0">
            <w:pPr>
              <w:rPr>
                <w:sz w:val="24"/>
                <w:szCs w:val="24"/>
              </w:rPr>
            </w:pPr>
          </w:p>
        </w:tc>
      </w:tr>
      <w:tr w:rsidR="00E21A63" w:rsidRPr="004E47CA" w14:paraId="394A05EF" w14:textId="77777777" w:rsidTr="00396B4D">
        <w:tc>
          <w:tcPr>
            <w:tcW w:w="1260" w:type="dxa"/>
          </w:tcPr>
          <w:p w14:paraId="3FA80C16" w14:textId="07F2A602" w:rsidR="00E21A63" w:rsidRPr="004E47CA" w:rsidRDefault="00E21A63" w:rsidP="00C54DB0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4</w:t>
            </w:r>
          </w:p>
        </w:tc>
        <w:tc>
          <w:tcPr>
            <w:tcW w:w="1885" w:type="dxa"/>
          </w:tcPr>
          <w:p w14:paraId="2CE481B4" w14:textId="77777777" w:rsidR="00E21A63" w:rsidRPr="004E47CA" w:rsidRDefault="00E21A63" w:rsidP="00C54DB0">
            <w:pPr>
              <w:rPr>
                <w:sz w:val="24"/>
                <w:szCs w:val="24"/>
              </w:rPr>
            </w:pPr>
          </w:p>
        </w:tc>
        <w:tc>
          <w:tcPr>
            <w:tcW w:w="2430" w:type="dxa"/>
          </w:tcPr>
          <w:p w14:paraId="55509242" w14:textId="77777777" w:rsidR="00E21A63" w:rsidRPr="004E47CA" w:rsidRDefault="00E21A63" w:rsidP="00C54DB0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0F07CCD7" w14:textId="77777777" w:rsidR="00E21A63" w:rsidRPr="004E47CA" w:rsidRDefault="00E21A63" w:rsidP="00C54DB0">
            <w:pPr>
              <w:rPr>
                <w:sz w:val="24"/>
                <w:szCs w:val="24"/>
              </w:rPr>
            </w:pPr>
          </w:p>
        </w:tc>
      </w:tr>
    </w:tbl>
    <w:p w14:paraId="3B21ADDA" w14:textId="515CB5EB" w:rsidR="001054F2" w:rsidRPr="004E47CA" w:rsidRDefault="001054F2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C54DB0" w:rsidRPr="004E47CA" w14:paraId="2767E08F" w14:textId="77777777" w:rsidTr="00461045">
        <w:tc>
          <w:tcPr>
            <w:tcW w:w="535" w:type="dxa"/>
          </w:tcPr>
          <w:p w14:paraId="501AE744" w14:textId="0AECA878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b.</w:t>
            </w:r>
          </w:p>
        </w:tc>
        <w:tc>
          <w:tcPr>
            <w:tcW w:w="8557" w:type="dxa"/>
          </w:tcPr>
          <w:p w14:paraId="2FB949B6" w14:textId="14FD3F9D" w:rsidR="00C54DB0" w:rsidRPr="004E47CA" w:rsidRDefault="00C54DB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 xml:space="preserve">on </w:t>
            </w:r>
            <w:r w:rsidRPr="004E47CA">
              <w:rPr>
                <w:b/>
                <w:bCs/>
                <w:sz w:val="24"/>
                <w:szCs w:val="24"/>
              </w:rPr>
              <w:t>a significant increase in number of students transported or miles traveled by buses transporting students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724DA2B5" w14:textId="7777777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7D584CB8" w14:textId="77777777" w:rsidR="00C54DB0" w:rsidRPr="004E47CA" w:rsidRDefault="00C54DB0" w:rsidP="00C54DB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3960"/>
        <w:gridCol w:w="3600"/>
      </w:tblGrid>
      <w:tr w:rsidR="000C2E35" w:rsidRPr="004E47CA" w14:paraId="73B0D578" w14:textId="77777777" w:rsidTr="00396B4D">
        <w:tc>
          <w:tcPr>
            <w:tcW w:w="1260" w:type="dxa"/>
          </w:tcPr>
          <w:p w14:paraId="3E0FDDE8" w14:textId="77777777" w:rsidR="000C2E35" w:rsidRPr="004E47CA" w:rsidRDefault="000C2E35" w:rsidP="008226A9">
            <w:pPr>
              <w:rPr>
                <w:b/>
                <w:bCs/>
                <w:i/>
                <w:iCs/>
                <w:caps/>
                <w:sz w:val="24"/>
                <w:szCs w:val="24"/>
              </w:rPr>
            </w:pPr>
          </w:p>
        </w:tc>
        <w:tc>
          <w:tcPr>
            <w:tcW w:w="3960" w:type="dxa"/>
          </w:tcPr>
          <w:p w14:paraId="01C0DDFC" w14:textId="0108D478" w:rsidR="000C2E35" w:rsidRPr="004E47CA" w:rsidRDefault="000C2E35" w:rsidP="00991EFC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Student transported</w:t>
            </w:r>
          </w:p>
        </w:tc>
        <w:tc>
          <w:tcPr>
            <w:tcW w:w="3600" w:type="dxa"/>
          </w:tcPr>
          <w:p w14:paraId="5F10B1B6" w14:textId="08236418" w:rsidR="000C2E35" w:rsidRPr="004E47CA" w:rsidRDefault="000C2E35" w:rsidP="00DB0E51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miles</w:t>
            </w:r>
            <w:r w:rsidR="00DB0E51" w:rsidRPr="004E47CA">
              <w:rPr>
                <w:caps/>
                <w:sz w:val="24"/>
                <w:szCs w:val="24"/>
              </w:rPr>
              <w:t xml:space="preserve"> </w:t>
            </w:r>
            <w:r w:rsidRPr="004E47CA">
              <w:rPr>
                <w:caps/>
                <w:sz w:val="24"/>
                <w:szCs w:val="24"/>
              </w:rPr>
              <w:t>traveled</w:t>
            </w:r>
          </w:p>
        </w:tc>
      </w:tr>
      <w:tr w:rsidR="000C2E35" w:rsidRPr="004E47CA" w14:paraId="1C81FFDD" w14:textId="77777777" w:rsidTr="00396B4D">
        <w:tc>
          <w:tcPr>
            <w:tcW w:w="1260" w:type="dxa"/>
          </w:tcPr>
          <w:p w14:paraId="61FA4D49" w14:textId="3C72C5E2" w:rsidR="000C2E35" w:rsidRPr="004E47CA" w:rsidRDefault="000C2E35" w:rsidP="00E21A63">
            <w:pPr>
              <w:jc w:val="right"/>
              <w:rPr>
                <w:i/>
                <w:i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E21A63" w:rsidRPr="004E47CA">
              <w:rPr>
                <w:caps/>
                <w:sz w:val="24"/>
                <w:szCs w:val="24"/>
              </w:rPr>
              <w:t>3</w:t>
            </w:r>
          </w:p>
        </w:tc>
        <w:tc>
          <w:tcPr>
            <w:tcW w:w="3960" w:type="dxa"/>
          </w:tcPr>
          <w:p w14:paraId="5A73CA8D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  <w:tc>
          <w:tcPr>
            <w:tcW w:w="3600" w:type="dxa"/>
          </w:tcPr>
          <w:p w14:paraId="272E65AE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</w:tr>
      <w:tr w:rsidR="000C2E35" w:rsidRPr="004E47CA" w14:paraId="2F806DE0" w14:textId="77777777" w:rsidTr="00396B4D">
        <w:tc>
          <w:tcPr>
            <w:tcW w:w="1260" w:type="dxa"/>
          </w:tcPr>
          <w:p w14:paraId="4241943B" w14:textId="18BE41C2" w:rsidR="000C2E35" w:rsidRPr="004E47CA" w:rsidRDefault="000C2E35" w:rsidP="00E21A63">
            <w:pPr>
              <w:jc w:val="right"/>
              <w:rPr>
                <w:i/>
                <w:i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</w:t>
            </w:r>
            <w:r w:rsidR="00E21A63" w:rsidRPr="004E47CA">
              <w:rPr>
                <w:caps/>
                <w:sz w:val="24"/>
                <w:szCs w:val="24"/>
              </w:rPr>
              <w:t>2</w:t>
            </w:r>
          </w:p>
        </w:tc>
        <w:tc>
          <w:tcPr>
            <w:tcW w:w="3960" w:type="dxa"/>
          </w:tcPr>
          <w:p w14:paraId="68E07831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  <w:tc>
          <w:tcPr>
            <w:tcW w:w="3600" w:type="dxa"/>
          </w:tcPr>
          <w:p w14:paraId="066FEB10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</w:tr>
      <w:tr w:rsidR="000C2E35" w:rsidRPr="004E47CA" w14:paraId="29EB0175" w14:textId="77777777" w:rsidTr="00396B4D">
        <w:tc>
          <w:tcPr>
            <w:tcW w:w="1260" w:type="dxa"/>
          </w:tcPr>
          <w:p w14:paraId="6D04063C" w14:textId="3A8F9EB3" w:rsidR="000C2E35" w:rsidRPr="004E47CA" w:rsidRDefault="00DA68F6" w:rsidP="00E21A63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3960" w:type="dxa"/>
          </w:tcPr>
          <w:p w14:paraId="4E702029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  <w:tc>
          <w:tcPr>
            <w:tcW w:w="3600" w:type="dxa"/>
          </w:tcPr>
          <w:p w14:paraId="3E8EA22E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</w:tr>
      <w:tr w:rsidR="000C2E35" w:rsidRPr="004E47CA" w14:paraId="66D5955C" w14:textId="77777777" w:rsidTr="00396B4D">
        <w:tc>
          <w:tcPr>
            <w:tcW w:w="1260" w:type="dxa"/>
          </w:tcPr>
          <w:p w14:paraId="37A39E9A" w14:textId="0FDFF1F8" w:rsidR="000C2E35" w:rsidRPr="004E47CA" w:rsidRDefault="000C2E35" w:rsidP="00E21A63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</w:t>
            </w:r>
            <w:r w:rsidR="006801EF" w:rsidRPr="004E47CA">
              <w:rPr>
                <w:sz w:val="24"/>
                <w:szCs w:val="24"/>
              </w:rPr>
              <w:t>st</w:t>
            </w:r>
            <w:r w:rsidRPr="004E47CA">
              <w:rPr>
                <w:sz w:val="24"/>
                <w:szCs w:val="24"/>
              </w:rPr>
              <w:t xml:space="preserve"> 202</w:t>
            </w:r>
            <w:r w:rsidR="00E21A63" w:rsidRPr="004E47CA">
              <w:rPr>
                <w:sz w:val="24"/>
                <w:szCs w:val="24"/>
              </w:rPr>
              <w:t>4</w:t>
            </w:r>
          </w:p>
        </w:tc>
        <w:tc>
          <w:tcPr>
            <w:tcW w:w="3960" w:type="dxa"/>
          </w:tcPr>
          <w:p w14:paraId="1B0848A9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  <w:tc>
          <w:tcPr>
            <w:tcW w:w="3600" w:type="dxa"/>
          </w:tcPr>
          <w:p w14:paraId="27D83AEF" w14:textId="77777777" w:rsidR="000C2E35" w:rsidRPr="004E47CA" w:rsidRDefault="000C2E35" w:rsidP="008226A9">
            <w:pPr>
              <w:rPr>
                <w:caps/>
                <w:sz w:val="24"/>
                <w:szCs w:val="24"/>
              </w:rPr>
            </w:pPr>
          </w:p>
        </w:tc>
      </w:tr>
    </w:tbl>
    <w:p w14:paraId="08751384" w14:textId="3F1211A3" w:rsidR="00581C1C" w:rsidRPr="004E47CA" w:rsidRDefault="00581C1C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C54DB0" w:rsidRPr="004E47CA" w14:paraId="06575C4C" w14:textId="77777777" w:rsidTr="00461045">
        <w:tc>
          <w:tcPr>
            <w:tcW w:w="535" w:type="dxa"/>
          </w:tcPr>
          <w:p w14:paraId="364EA0B7" w14:textId="171820A9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c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</w:tcPr>
          <w:p w14:paraId="5BF538E5" w14:textId="1BEECB5C" w:rsidR="00C54DB0" w:rsidRPr="004E47CA" w:rsidRDefault="00C54DB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 xml:space="preserve">on </w:t>
            </w:r>
            <w:r w:rsidRPr="004E47CA">
              <w:rPr>
                <w:b/>
                <w:bCs/>
                <w:sz w:val="24"/>
                <w:szCs w:val="24"/>
              </w:rPr>
              <w:t>significant increase in number of special education students transported or miles traveled by buses transporting special education students</w:t>
            </w:r>
            <w:r w:rsidR="00396B4D" w:rsidRPr="004E47CA">
              <w:rPr>
                <w:b/>
                <w:bCs/>
                <w:sz w:val="24"/>
                <w:szCs w:val="24"/>
              </w:rPr>
              <w:t>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6994A3A8" w14:textId="7777777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333B7F5F" w14:textId="77777777" w:rsidR="00581C1C" w:rsidRPr="004E47CA" w:rsidRDefault="00581C1C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3960"/>
        <w:gridCol w:w="3600"/>
      </w:tblGrid>
      <w:tr w:rsidR="000D291E" w:rsidRPr="004E47CA" w14:paraId="2B801879" w14:textId="77777777" w:rsidTr="00396B4D">
        <w:tc>
          <w:tcPr>
            <w:tcW w:w="1260" w:type="dxa"/>
          </w:tcPr>
          <w:p w14:paraId="5EB09A2D" w14:textId="77777777" w:rsidR="000D291E" w:rsidRPr="004E47CA" w:rsidRDefault="000D291E" w:rsidP="00872598">
            <w:pPr>
              <w:rPr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3960" w:type="dxa"/>
          </w:tcPr>
          <w:p w14:paraId="38178FBB" w14:textId="22C9DDCA" w:rsidR="000D291E" w:rsidRPr="004E47CA" w:rsidRDefault="000D291E" w:rsidP="00872598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 xml:space="preserve">Student </w:t>
            </w:r>
            <w:r w:rsidR="00B3346A" w:rsidRPr="004E47CA">
              <w:rPr>
                <w:caps/>
                <w:sz w:val="24"/>
                <w:szCs w:val="24"/>
              </w:rPr>
              <w:t>T</w:t>
            </w:r>
            <w:r w:rsidRPr="004E47CA">
              <w:rPr>
                <w:caps/>
                <w:sz w:val="24"/>
                <w:szCs w:val="24"/>
              </w:rPr>
              <w:t>ransported</w:t>
            </w:r>
          </w:p>
        </w:tc>
        <w:tc>
          <w:tcPr>
            <w:tcW w:w="3600" w:type="dxa"/>
          </w:tcPr>
          <w:p w14:paraId="7AF1DB89" w14:textId="75088C48" w:rsidR="000D291E" w:rsidRPr="004E47CA" w:rsidRDefault="00B3346A" w:rsidP="00DB0E51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M</w:t>
            </w:r>
            <w:r w:rsidR="000D291E" w:rsidRPr="004E47CA">
              <w:rPr>
                <w:caps/>
                <w:sz w:val="24"/>
                <w:szCs w:val="24"/>
              </w:rPr>
              <w:t>iles</w:t>
            </w:r>
            <w:r w:rsidR="00DB0E51" w:rsidRPr="004E47CA">
              <w:rPr>
                <w:caps/>
                <w:sz w:val="24"/>
                <w:szCs w:val="24"/>
              </w:rPr>
              <w:t xml:space="preserve"> T</w:t>
            </w:r>
            <w:r w:rsidR="000D291E" w:rsidRPr="004E47CA">
              <w:rPr>
                <w:caps/>
                <w:sz w:val="24"/>
                <w:szCs w:val="24"/>
              </w:rPr>
              <w:t>raveled</w:t>
            </w:r>
          </w:p>
        </w:tc>
      </w:tr>
      <w:tr w:rsidR="00E21A63" w:rsidRPr="004E47CA" w14:paraId="68A8224E" w14:textId="77777777" w:rsidTr="00396B4D">
        <w:tc>
          <w:tcPr>
            <w:tcW w:w="1260" w:type="dxa"/>
          </w:tcPr>
          <w:p w14:paraId="6C379D9D" w14:textId="6DD38F9D" w:rsidR="00E21A63" w:rsidRPr="004E47CA" w:rsidRDefault="00E21A63" w:rsidP="00E21A63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3</w:t>
            </w:r>
          </w:p>
        </w:tc>
        <w:tc>
          <w:tcPr>
            <w:tcW w:w="3960" w:type="dxa"/>
          </w:tcPr>
          <w:p w14:paraId="2CA69110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</w:tcPr>
          <w:p w14:paraId="0D17E490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43AA75B7" w14:textId="77777777" w:rsidTr="00396B4D">
        <w:tc>
          <w:tcPr>
            <w:tcW w:w="1260" w:type="dxa"/>
          </w:tcPr>
          <w:p w14:paraId="1538FACE" w14:textId="7D8F64DF" w:rsidR="00E21A63" w:rsidRPr="004E47CA" w:rsidRDefault="00E21A63" w:rsidP="00E21A63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2</w:t>
            </w:r>
          </w:p>
        </w:tc>
        <w:tc>
          <w:tcPr>
            <w:tcW w:w="3960" w:type="dxa"/>
          </w:tcPr>
          <w:p w14:paraId="45FA7CF7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</w:tcPr>
          <w:p w14:paraId="3598D830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7E02C6DF" w14:textId="77777777" w:rsidTr="00396B4D">
        <w:tc>
          <w:tcPr>
            <w:tcW w:w="1260" w:type="dxa"/>
          </w:tcPr>
          <w:p w14:paraId="7D72C3DF" w14:textId="6E938369" w:rsidR="00E21A63" w:rsidRPr="004E47CA" w:rsidRDefault="00E21A63" w:rsidP="00E21A63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3960" w:type="dxa"/>
          </w:tcPr>
          <w:p w14:paraId="36D12C69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</w:tcPr>
          <w:p w14:paraId="11A18F4A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4C522C8F" w14:textId="77777777" w:rsidTr="00396B4D">
        <w:tc>
          <w:tcPr>
            <w:tcW w:w="1260" w:type="dxa"/>
          </w:tcPr>
          <w:p w14:paraId="4B9453AB" w14:textId="2C801720" w:rsidR="00E21A63" w:rsidRPr="004E47CA" w:rsidRDefault="00E21A63" w:rsidP="00E21A63">
            <w:pPr>
              <w:jc w:val="right"/>
              <w:rPr>
                <w:i/>
                <w:iC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4</w:t>
            </w:r>
          </w:p>
        </w:tc>
        <w:tc>
          <w:tcPr>
            <w:tcW w:w="3960" w:type="dxa"/>
          </w:tcPr>
          <w:p w14:paraId="145AAE4D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</w:tcPr>
          <w:p w14:paraId="75DD7804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</w:tbl>
    <w:p w14:paraId="4F59F7E8" w14:textId="77777777" w:rsidR="000D291E" w:rsidRPr="004E47CA" w:rsidRDefault="000D291E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C54DB0" w:rsidRPr="004E47CA" w14:paraId="2DF84797" w14:textId="77777777" w:rsidTr="00461045">
        <w:tc>
          <w:tcPr>
            <w:tcW w:w="535" w:type="dxa"/>
          </w:tcPr>
          <w:p w14:paraId="4C0BDB47" w14:textId="6DE990E4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d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</w:tcPr>
          <w:p w14:paraId="386101BC" w14:textId="312B1C6B" w:rsidR="00C54DB0" w:rsidRPr="004E47CA" w:rsidRDefault="00C54DB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>on a change in transportation cost due to court-ordered desegregation plan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7C8C507A" w14:textId="7777777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64ED447D" w14:textId="5C22B237" w:rsidR="008226A9" w:rsidRPr="004E47CA" w:rsidRDefault="008226A9" w:rsidP="00396B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7555"/>
      </w:tblGrid>
      <w:tr w:rsidR="00396B4D" w:rsidRPr="004E47CA" w14:paraId="18C3772B" w14:textId="77777777" w:rsidTr="00396B4D">
        <w:tc>
          <w:tcPr>
            <w:tcW w:w="1260" w:type="dxa"/>
          </w:tcPr>
          <w:p w14:paraId="5732754E" w14:textId="77777777" w:rsidR="00396B4D" w:rsidRPr="004E47CA" w:rsidRDefault="00396B4D" w:rsidP="0036464E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555" w:type="dxa"/>
          </w:tcPr>
          <w:p w14:paraId="45CB0674" w14:textId="4E65C002" w:rsidR="00396B4D" w:rsidRPr="004E47CA" w:rsidRDefault="00396B4D" w:rsidP="00396B4D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Transportation Expenses under Desegregation Plan</w:t>
            </w:r>
          </w:p>
        </w:tc>
      </w:tr>
      <w:tr w:rsidR="00E21A63" w:rsidRPr="004E47CA" w14:paraId="5B1B2CFD" w14:textId="77777777" w:rsidTr="00396B4D">
        <w:tc>
          <w:tcPr>
            <w:tcW w:w="1260" w:type="dxa"/>
          </w:tcPr>
          <w:p w14:paraId="4DFAF06E" w14:textId="292BCA7D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3</w:t>
            </w:r>
          </w:p>
        </w:tc>
        <w:tc>
          <w:tcPr>
            <w:tcW w:w="7555" w:type="dxa"/>
          </w:tcPr>
          <w:p w14:paraId="2EE67B76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6FC8ED23" w14:textId="77777777" w:rsidTr="00396B4D">
        <w:tc>
          <w:tcPr>
            <w:tcW w:w="1260" w:type="dxa"/>
          </w:tcPr>
          <w:p w14:paraId="3C99DEEB" w14:textId="018A96F0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2</w:t>
            </w:r>
          </w:p>
        </w:tc>
        <w:tc>
          <w:tcPr>
            <w:tcW w:w="7555" w:type="dxa"/>
          </w:tcPr>
          <w:p w14:paraId="7609C49F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09797C99" w14:textId="77777777" w:rsidTr="00396B4D">
        <w:tc>
          <w:tcPr>
            <w:tcW w:w="1260" w:type="dxa"/>
          </w:tcPr>
          <w:p w14:paraId="0A3E4EC8" w14:textId="2459020C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7555" w:type="dxa"/>
          </w:tcPr>
          <w:p w14:paraId="1360F3E6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1442E259" w14:textId="77777777" w:rsidTr="00396B4D">
        <w:tc>
          <w:tcPr>
            <w:tcW w:w="1260" w:type="dxa"/>
          </w:tcPr>
          <w:p w14:paraId="14ADBC59" w14:textId="571A3C38" w:rsidR="00E21A63" w:rsidRPr="004E47CA" w:rsidRDefault="00E21A63" w:rsidP="00E21A63">
            <w:pPr>
              <w:jc w:val="right"/>
              <w:rPr>
                <w:cap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4</w:t>
            </w:r>
          </w:p>
        </w:tc>
        <w:tc>
          <w:tcPr>
            <w:tcW w:w="7555" w:type="dxa"/>
          </w:tcPr>
          <w:p w14:paraId="681F4FBD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</w:tbl>
    <w:p w14:paraId="397CE0E1" w14:textId="0C267844" w:rsidR="005D6090" w:rsidRPr="004E47CA" w:rsidRDefault="005D6090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E08FD0" w14:textId="77777777" w:rsidR="005D6090" w:rsidRPr="004E47CA" w:rsidRDefault="005D6090">
      <w:pPr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6ED212C1" w14:textId="77777777" w:rsidR="00DA2C5D" w:rsidRPr="004E47CA" w:rsidRDefault="00DA2C5D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C54DB0" w:rsidRPr="004E47CA" w14:paraId="2B8E4F50" w14:textId="77777777" w:rsidTr="00461045">
        <w:tc>
          <w:tcPr>
            <w:tcW w:w="535" w:type="dxa"/>
          </w:tcPr>
          <w:p w14:paraId="04894249" w14:textId="2259AC4D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e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</w:tcPr>
          <w:p w14:paraId="56B32D54" w14:textId="72164A67" w:rsidR="00C54DB0" w:rsidRPr="004E47CA" w:rsidRDefault="00C54DB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>on the closure of a school building that results in a significant increase in the distances students must be transported to another school building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32DEE1EF" w14:textId="7777777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3FFB4DB6" w14:textId="255BA45C" w:rsidR="008226A9" w:rsidRPr="004E47CA" w:rsidRDefault="008226A9" w:rsidP="00396B4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8838" w:type="dxa"/>
        <w:tblInd w:w="607" w:type="dxa"/>
        <w:tblLook w:val="04A0" w:firstRow="1" w:lastRow="0" w:firstColumn="1" w:lastColumn="0" w:noHBand="0" w:noVBand="1"/>
      </w:tblPr>
      <w:tblGrid>
        <w:gridCol w:w="2988"/>
        <w:gridCol w:w="5850"/>
      </w:tblGrid>
      <w:tr w:rsidR="00396B4D" w:rsidRPr="004E47CA" w14:paraId="7B1D6383" w14:textId="77777777" w:rsidTr="006735A9">
        <w:tc>
          <w:tcPr>
            <w:tcW w:w="2988" w:type="dxa"/>
          </w:tcPr>
          <w:p w14:paraId="1ECA83FF" w14:textId="596763FC" w:rsidR="00396B4D" w:rsidRPr="004E47CA" w:rsidRDefault="00396B4D" w:rsidP="00396B4D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Number of Buildings Closed</w:t>
            </w:r>
          </w:p>
        </w:tc>
        <w:tc>
          <w:tcPr>
            <w:tcW w:w="5850" w:type="dxa"/>
          </w:tcPr>
          <w:p w14:paraId="5A3695CB" w14:textId="77777777" w:rsidR="00396B4D" w:rsidRPr="004E47CA" w:rsidRDefault="00396B4D" w:rsidP="00396B4D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96B4D" w:rsidRPr="004E47CA" w14:paraId="057CC10B" w14:textId="77777777" w:rsidTr="006735A9">
        <w:tc>
          <w:tcPr>
            <w:tcW w:w="2988" w:type="dxa"/>
          </w:tcPr>
          <w:p w14:paraId="2114529E" w14:textId="152F2486" w:rsidR="00396B4D" w:rsidRPr="004E47CA" w:rsidRDefault="00396B4D" w:rsidP="00396B4D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ate of Closure</w:t>
            </w:r>
          </w:p>
        </w:tc>
        <w:tc>
          <w:tcPr>
            <w:tcW w:w="5850" w:type="dxa"/>
          </w:tcPr>
          <w:p w14:paraId="23B22D33" w14:textId="77777777" w:rsidR="00396B4D" w:rsidRPr="004E47CA" w:rsidRDefault="00396B4D" w:rsidP="00396B4D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E979B1C" w14:textId="77777777" w:rsidR="00396B4D" w:rsidRPr="004E47CA" w:rsidRDefault="00396B4D" w:rsidP="00396B4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7555"/>
      </w:tblGrid>
      <w:tr w:rsidR="00396B4D" w:rsidRPr="004E47CA" w14:paraId="4D7F9230" w14:textId="77777777" w:rsidTr="00461045">
        <w:tc>
          <w:tcPr>
            <w:tcW w:w="1260" w:type="dxa"/>
          </w:tcPr>
          <w:p w14:paraId="35F7AE82" w14:textId="77777777" w:rsidR="00396B4D" w:rsidRPr="004E47CA" w:rsidRDefault="00396B4D" w:rsidP="00461045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555" w:type="dxa"/>
          </w:tcPr>
          <w:p w14:paraId="79EE7EB3" w14:textId="051F9261" w:rsidR="00396B4D" w:rsidRPr="004E47CA" w:rsidRDefault="00396B4D" w:rsidP="00461045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Miles Travelled</w:t>
            </w:r>
          </w:p>
        </w:tc>
      </w:tr>
      <w:tr w:rsidR="00E21A63" w:rsidRPr="004E47CA" w14:paraId="51434895" w14:textId="77777777" w:rsidTr="00461045">
        <w:tc>
          <w:tcPr>
            <w:tcW w:w="1260" w:type="dxa"/>
          </w:tcPr>
          <w:p w14:paraId="32180A57" w14:textId="4F973732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3</w:t>
            </w:r>
          </w:p>
        </w:tc>
        <w:tc>
          <w:tcPr>
            <w:tcW w:w="7555" w:type="dxa"/>
          </w:tcPr>
          <w:p w14:paraId="5F516958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2037A366" w14:textId="77777777" w:rsidTr="00461045">
        <w:tc>
          <w:tcPr>
            <w:tcW w:w="1260" w:type="dxa"/>
          </w:tcPr>
          <w:p w14:paraId="1D446063" w14:textId="235FC1CF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2</w:t>
            </w:r>
          </w:p>
        </w:tc>
        <w:tc>
          <w:tcPr>
            <w:tcW w:w="7555" w:type="dxa"/>
          </w:tcPr>
          <w:p w14:paraId="63326ACA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5AD7FF98" w14:textId="77777777" w:rsidTr="00461045">
        <w:tc>
          <w:tcPr>
            <w:tcW w:w="1260" w:type="dxa"/>
          </w:tcPr>
          <w:p w14:paraId="118435A2" w14:textId="721A7071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7555" w:type="dxa"/>
          </w:tcPr>
          <w:p w14:paraId="180A3676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2436DB4B" w14:textId="77777777" w:rsidTr="00461045">
        <w:tc>
          <w:tcPr>
            <w:tcW w:w="1260" w:type="dxa"/>
          </w:tcPr>
          <w:p w14:paraId="2B7542EF" w14:textId="113B99DD" w:rsidR="00E21A63" w:rsidRPr="004E47CA" w:rsidRDefault="00E21A63" w:rsidP="00E21A63">
            <w:pPr>
              <w:jc w:val="right"/>
              <w:rPr>
                <w:cap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4</w:t>
            </w:r>
          </w:p>
        </w:tc>
        <w:tc>
          <w:tcPr>
            <w:tcW w:w="7555" w:type="dxa"/>
          </w:tcPr>
          <w:p w14:paraId="4C95A70F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</w:tbl>
    <w:p w14:paraId="26E105C7" w14:textId="77777777" w:rsidR="008005AE" w:rsidRPr="004E47CA" w:rsidRDefault="008005AE" w:rsidP="008226A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C54DB0" w:rsidRPr="004E47CA" w14:paraId="2C3BAA0C" w14:textId="77777777" w:rsidTr="00461045">
        <w:tc>
          <w:tcPr>
            <w:tcW w:w="535" w:type="dxa"/>
          </w:tcPr>
          <w:p w14:paraId="2A2E4006" w14:textId="0DA313D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f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</w:tcPr>
          <w:p w14:paraId="32EF55A6" w14:textId="47324EC1" w:rsidR="00C54DB0" w:rsidRPr="004E47CA" w:rsidRDefault="00C54DB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>on cost increase due to restructuring or redesigning transportation services due to a need for additional, expanded, consolidated, or modified routes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22B59C58" w14:textId="7777777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7A9E60A1" w14:textId="1CC40B51" w:rsidR="009F5BAB" w:rsidRPr="004E47CA" w:rsidRDefault="009F5BAB" w:rsidP="00396B4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7555"/>
      </w:tblGrid>
      <w:tr w:rsidR="00396B4D" w:rsidRPr="004E47CA" w14:paraId="01838979" w14:textId="77777777" w:rsidTr="00461045">
        <w:tc>
          <w:tcPr>
            <w:tcW w:w="1260" w:type="dxa"/>
          </w:tcPr>
          <w:p w14:paraId="29B994C8" w14:textId="77777777" w:rsidR="00396B4D" w:rsidRPr="004E47CA" w:rsidRDefault="00396B4D" w:rsidP="00396B4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555" w:type="dxa"/>
          </w:tcPr>
          <w:p w14:paraId="4F8D79B9" w14:textId="0F24DB15" w:rsidR="00396B4D" w:rsidRPr="004E47CA" w:rsidRDefault="00396B4D" w:rsidP="00396B4D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 xml:space="preserve">Increased Transportation Expenses </w:t>
            </w:r>
          </w:p>
        </w:tc>
      </w:tr>
      <w:tr w:rsidR="00E21A63" w:rsidRPr="004E47CA" w14:paraId="10964331" w14:textId="77777777" w:rsidTr="00461045">
        <w:tc>
          <w:tcPr>
            <w:tcW w:w="1260" w:type="dxa"/>
          </w:tcPr>
          <w:p w14:paraId="2E3DA393" w14:textId="0B0E8C27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3</w:t>
            </w:r>
          </w:p>
        </w:tc>
        <w:tc>
          <w:tcPr>
            <w:tcW w:w="7555" w:type="dxa"/>
          </w:tcPr>
          <w:p w14:paraId="0DB91639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4B3D6B97" w14:textId="77777777" w:rsidTr="00461045">
        <w:tc>
          <w:tcPr>
            <w:tcW w:w="1260" w:type="dxa"/>
          </w:tcPr>
          <w:p w14:paraId="6F9C6CA7" w14:textId="12BEC5EF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2</w:t>
            </w:r>
          </w:p>
        </w:tc>
        <w:tc>
          <w:tcPr>
            <w:tcW w:w="7555" w:type="dxa"/>
          </w:tcPr>
          <w:p w14:paraId="5F012D8D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4CD6BF95" w14:textId="77777777" w:rsidTr="00461045">
        <w:tc>
          <w:tcPr>
            <w:tcW w:w="1260" w:type="dxa"/>
          </w:tcPr>
          <w:p w14:paraId="0E5552E1" w14:textId="3A4A93FB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7555" w:type="dxa"/>
          </w:tcPr>
          <w:p w14:paraId="7A593F1A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196DC217" w14:textId="77777777" w:rsidTr="00461045">
        <w:tc>
          <w:tcPr>
            <w:tcW w:w="1260" w:type="dxa"/>
          </w:tcPr>
          <w:p w14:paraId="658089C6" w14:textId="78EDCBB0" w:rsidR="00E21A63" w:rsidRPr="004E47CA" w:rsidRDefault="00E21A63" w:rsidP="00E21A63">
            <w:pPr>
              <w:jc w:val="right"/>
              <w:rPr>
                <w:cap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4</w:t>
            </w:r>
          </w:p>
        </w:tc>
        <w:tc>
          <w:tcPr>
            <w:tcW w:w="7555" w:type="dxa"/>
          </w:tcPr>
          <w:p w14:paraId="0F32582F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</w:tbl>
    <w:p w14:paraId="537424EE" w14:textId="77777777" w:rsidR="00396B4D" w:rsidRPr="004E47CA" w:rsidRDefault="00396B4D" w:rsidP="00396B4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557"/>
        <w:gridCol w:w="978"/>
      </w:tblGrid>
      <w:tr w:rsidR="00C54DB0" w:rsidRPr="004E47CA" w14:paraId="7E680D9C" w14:textId="77777777" w:rsidTr="00461045">
        <w:tc>
          <w:tcPr>
            <w:tcW w:w="535" w:type="dxa"/>
          </w:tcPr>
          <w:p w14:paraId="65224154" w14:textId="6B8A19C2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>2</w:t>
            </w:r>
            <w:r w:rsidR="00BC7216" w:rsidRPr="004E47CA">
              <w:rPr>
                <w:b/>
                <w:bCs/>
                <w:sz w:val="24"/>
                <w:szCs w:val="24"/>
              </w:rPr>
              <w:t>g</w:t>
            </w:r>
            <w:r w:rsidRPr="004E47CA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557" w:type="dxa"/>
          </w:tcPr>
          <w:p w14:paraId="75FCD56C" w14:textId="0C97A46B" w:rsidR="00C54DB0" w:rsidRPr="004E47CA" w:rsidRDefault="00C54DB0" w:rsidP="005D6090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bCs/>
                <w:sz w:val="24"/>
                <w:szCs w:val="24"/>
              </w:rPr>
              <w:t xml:space="preserve">Is the Transportation Appeal based </w:t>
            </w:r>
            <w:r w:rsidR="00396B4D" w:rsidRPr="004E47CA">
              <w:rPr>
                <w:b/>
                <w:bCs/>
                <w:sz w:val="24"/>
                <w:szCs w:val="24"/>
              </w:rPr>
              <w:t>on cost increase due to labor shortage affecting school corporation’s ability to hire qualified transportation services?</w:t>
            </w:r>
            <w:r w:rsidR="005D6090" w:rsidRPr="004E47CA">
              <w:rPr>
                <w:b/>
                <w:bCs/>
                <w:sz w:val="24"/>
                <w:szCs w:val="24"/>
              </w:rPr>
              <w:t xml:space="preserve">  </w:t>
            </w:r>
            <w:r w:rsidRPr="004E47CA">
              <w:rPr>
                <w:b/>
                <w:bCs/>
                <w:sz w:val="24"/>
                <w:szCs w:val="24"/>
              </w:rPr>
              <w:t>If yes, complete the table below.</w:t>
            </w:r>
          </w:p>
        </w:tc>
        <w:tc>
          <w:tcPr>
            <w:tcW w:w="978" w:type="dxa"/>
          </w:tcPr>
          <w:p w14:paraId="7F947C0D" w14:textId="77777777" w:rsidR="00C54DB0" w:rsidRPr="004E47CA" w:rsidRDefault="00C54DB0" w:rsidP="00461045">
            <w:pPr>
              <w:rPr>
                <w:b/>
                <w:bCs/>
                <w:sz w:val="24"/>
                <w:szCs w:val="24"/>
              </w:rPr>
            </w:pPr>
            <w:r w:rsidRPr="004E47CA">
              <w:rPr>
                <w:b/>
                <w:sz w:val="24"/>
                <w:szCs w:val="24"/>
              </w:rPr>
              <w:t>Y or N</w:t>
            </w:r>
          </w:p>
        </w:tc>
      </w:tr>
    </w:tbl>
    <w:p w14:paraId="0E6CF17A" w14:textId="0E7BF581" w:rsidR="00BC7216" w:rsidRPr="004E47CA" w:rsidRDefault="00BC7216" w:rsidP="00BC7216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1260"/>
        <w:gridCol w:w="7555"/>
      </w:tblGrid>
      <w:tr w:rsidR="00BC7216" w:rsidRPr="004E47CA" w14:paraId="3AC9F797" w14:textId="77777777" w:rsidTr="00461045">
        <w:tc>
          <w:tcPr>
            <w:tcW w:w="1260" w:type="dxa"/>
          </w:tcPr>
          <w:p w14:paraId="0D211F01" w14:textId="77777777" w:rsidR="00BC7216" w:rsidRPr="004E47CA" w:rsidRDefault="00BC7216" w:rsidP="00461045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555" w:type="dxa"/>
          </w:tcPr>
          <w:p w14:paraId="4AAF1BCA" w14:textId="6979C1FA" w:rsidR="00BC7216" w:rsidRPr="004E47CA" w:rsidRDefault="00BC7216" w:rsidP="00BC7216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Labor Cost Related to Provided Transportation Services</w:t>
            </w:r>
          </w:p>
        </w:tc>
      </w:tr>
      <w:tr w:rsidR="00E21A63" w:rsidRPr="004E47CA" w14:paraId="5F799435" w14:textId="77777777" w:rsidTr="00461045">
        <w:tc>
          <w:tcPr>
            <w:tcW w:w="1260" w:type="dxa"/>
          </w:tcPr>
          <w:p w14:paraId="712C2236" w14:textId="7E7485BB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3</w:t>
            </w:r>
          </w:p>
        </w:tc>
        <w:tc>
          <w:tcPr>
            <w:tcW w:w="7555" w:type="dxa"/>
          </w:tcPr>
          <w:p w14:paraId="452960F6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4A710F86" w14:textId="77777777" w:rsidTr="00461045">
        <w:tc>
          <w:tcPr>
            <w:tcW w:w="1260" w:type="dxa"/>
          </w:tcPr>
          <w:p w14:paraId="5637A319" w14:textId="1AE6A753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caps/>
                <w:sz w:val="24"/>
                <w:szCs w:val="24"/>
              </w:rPr>
              <w:t>2022</w:t>
            </w:r>
          </w:p>
        </w:tc>
        <w:tc>
          <w:tcPr>
            <w:tcW w:w="7555" w:type="dxa"/>
          </w:tcPr>
          <w:p w14:paraId="2F78DADD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58D8D664" w14:textId="77777777" w:rsidTr="00461045">
        <w:tc>
          <w:tcPr>
            <w:tcW w:w="1260" w:type="dxa"/>
          </w:tcPr>
          <w:p w14:paraId="6E6D6D34" w14:textId="3412B7AA" w:rsidR="00E21A63" w:rsidRPr="004E47CA" w:rsidRDefault="00E21A63" w:rsidP="00E21A63">
            <w:pPr>
              <w:jc w:val="right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ifference</w:t>
            </w:r>
          </w:p>
        </w:tc>
        <w:tc>
          <w:tcPr>
            <w:tcW w:w="7555" w:type="dxa"/>
          </w:tcPr>
          <w:p w14:paraId="770368CF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  <w:tr w:rsidR="00E21A63" w:rsidRPr="004E47CA" w14:paraId="0CD2B8D7" w14:textId="77777777" w:rsidTr="00461045">
        <w:tc>
          <w:tcPr>
            <w:tcW w:w="1260" w:type="dxa"/>
          </w:tcPr>
          <w:p w14:paraId="11A5AAA6" w14:textId="637C88C8" w:rsidR="00E21A63" w:rsidRPr="004E47CA" w:rsidRDefault="00E21A63" w:rsidP="00E21A63">
            <w:pPr>
              <w:jc w:val="right"/>
              <w:rPr>
                <w:caps/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Est 2024</w:t>
            </w:r>
          </w:p>
        </w:tc>
        <w:tc>
          <w:tcPr>
            <w:tcW w:w="7555" w:type="dxa"/>
          </w:tcPr>
          <w:p w14:paraId="1B90607F" w14:textId="77777777" w:rsidR="00E21A63" w:rsidRPr="004E47CA" w:rsidRDefault="00E21A63" w:rsidP="00E21A63">
            <w:pPr>
              <w:rPr>
                <w:sz w:val="24"/>
                <w:szCs w:val="24"/>
              </w:rPr>
            </w:pPr>
          </w:p>
        </w:tc>
      </w:tr>
    </w:tbl>
    <w:p w14:paraId="45FE3A1E" w14:textId="43B2B32E" w:rsidR="00CE6F43" w:rsidRPr="004E47CA" w:rsidRDefault="00CE6F43" w:rsidP="009F5B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90C720" w14:textId="77777777" w:rsidR="00CE6F43" w:rsidRPr="004E47CA" w:rsidRDefault="00CE6F43">
      <w:pPr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57E668B8" w14:textId="456FBDCE" w:rsidR="00166A68" w:rsidRPr="004E47CA" w:rsidRDefault="00166A68" w:rsidP="0048314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4E47C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Transportation Appeal Formula</w:t>
      </w:r>
    </w:p>
    <w:p w14:paraId="5EE118D2" w14:textId="77777777" w:rsidR="00483149" w:rsidRPr="004E47CA" w:rsidRDefault="00993937" w:rsidP="00993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The Department </w:t>
      </w:r>
      <w:r w:rsidR="00483149" w:rsidRPr="004E47CA">
        <w:rPr>
          <w:rFonts w:ascii="Times New Roman" w:eastAsia="Times New Roman" w:hAnsi="Times New Roman" w:cs="Times New Roman"/>
          <w:sz w:val="24"/>
          <w:szCs w:val="24"/>
        </w:rPr>
        <w:t>may use one of two methods to determine the amount that the school qualifies for amount for their t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ransportation appeal.</w:t>
      </w:r>
      <w:r w:rsidR="00483149" w:rsidRPr="004E47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03BD2C" w14:textId="77777777" w:rsidR="00483149" w:rsidRPr="004E47CA" w:rsidRDefault="00483149" w:rsidP="00993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3A9A8D" w14:textId="67E7037C" w:rsidR="00993937" w:rsidRPr="004E47CA" w:rsidRDefault="00483149" w:rsidP="0048314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Method 1: the Department can use the change in the certified budget to determine the percentage increase to apply to the current year max </w:t>
      </w:r>
      <w:r w:rsidR="002E5346" w:rsidRPr="004E47CA">
        <w:rPr>
          <w:rFonts w:ascii="Times New Roman" w:eastAsia="Times New Roman" w:hAnsi="Times New Roman" w:cs="Times New Roman"/>
          <w:sz w:val="24"/>
          <w:szCs w:val="24"/>
        </w:rPr>
        <w:t>levy.</w:t>
      </w:r>
    </w:p>
    <w:p w14:paraId="2559DD3A" w14:textId="77777777" w:rsidR="003F2F99" w:rsidRPr="004E47CA" w:rsidRDefault="003F2F99" w:rsidP="003F2F9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3AD1038" w14:textId="51542D47" w:rsidR="003F2F99" w:rsidRPr="004E47CA" w:rsidRDefault="003F2F99" w:rsidP="003F2F9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(A - B)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x (C) = Potential Levy Increase Allowed</w:t>
      </w:r>
    </w:p>
    <w:p w14:paraId="585FF0FD" w14:textId="77777777" w:rsidR="003F2F99" w:rsidRPr="004E47CA" w:rsidRDefault="003F2F99" w:rsidP="0048314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B720137" w14:textId="3123A96E" w:rsidR="00483149" w:rsidRPr="004E47CA" w:rsidRDefault="00483149" w:rsidP="0048314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Method 2: the Department may also calculate an increase based on actual expenses incurred by the school corporation instead of the certified budgets. The school corporation must provide actual expenses for 202</w:t>
      </w:r>
      <w:r w:rsidR="00155E15" w:rsidRPr="004E47CA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and actual expenses for the months in 202</w:t>
      </w:r>
      <w:r w:rsidR="00155E15" w:rsidRPr="004E47CA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leading up to the appeal, plus estimated expenses for the remainder of 202</w:t>
      </w:r>
      <w:r w:rsidR="00155E15" w:rsidRPr="004E47CA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ACE8A92" w14:textId="77777777" w:rsidR="00483149" w:rsidRPr="004E47CA" w:rsidRDefault="00483149" w:rsidP="00993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F67CC4" w14:textId="35022346" w:rsidR="00483149" w:rsidRPr="004E47CA" w:rsidRDefault="00483149" w:rsidP="00993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Method 1</w:t>
      </w:r>
      <w:r w:rsidR="00E9710A" w:rsidRPr="004E47CA">
        <w:rPr>
          <w:rFonts w:ascii="Times New Roman" w:eastAsia="Times New Roman" w:hAnsi="Times New Roman" w:cs="Times New Roman"/>
          <w:sz w:val="24"/>
          <w:szCs w:val="24"/>
        </w:rPr>
        <w:t xml:space="preserve"> Example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56D93808" w14:textId="0CF9DFDA" w:rsidR="00B929CD" w:rsidRPr="004E47CA" w:rsidRDefault="00B929CD" w:rsidP="00B929C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Step A: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Calculation of Increase in Transportation Operating Costs</w:t>
      </w:r>
    </w:p>
    <w:p w14:paraId="60D6DAB1" w14:textId="4EA6629C" w:rsidR="00E9710A" w:rsidRPr="004E47CA" w:rsidRDefault="00E9710A" w:rsidP="003F2F99">
      <w:pPr>
        <w:spacing w:after="0"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Certified 202</w:t>
      </w:r>
      <w:r w:rsidR="00155E15" w:rsidRPr="004E47CA">
        <w:rPr>
          <w:rFonts w:ascii="Times New Roman" w:eastAsia="Times New Roman" w:hAnsi="Times New Roman" w:cs="Times New Roman"/>
          <w:bCs/>
          <w:sz w:val="24"/>
          <w:szCs w:val="24"/>
        </w:rPr>
        <w:t>3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 budget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$1,200,000</w:t>
      </w:r>
    </w:p>
    <w:p w14:paraId="2D90AF23" w14:textId="0EF35F78" w:rsidR="00E9710A" w:rsidRPr="004E47CA" w:rsidRDefault="00E9710A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Certified 202</w:t>
      </w:r>
      <w:r w:rsidR="00155E15" w:rsidRPr="004E47CA"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 budget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$1,000,000</w:t>
      </w:r>
    </w:p>
    <w:p w14:paraId="53022996" w14:textId="54E46E84" w:rsidR="00E9710A" w:rsidRPr="004E47CA" w:rsidRDefault="00B929CD" w:rsidP="00E9710A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Percentage Change</w:t>
      </w:r>
      <w:r w:rsidR="005D6090" w:rsidRPr="004E47CA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1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3F2F99" w:rsidRPr="004E47CA">
        <w:rPr>
          <w:rFonts w:ascii="Times New Roman" w:eastAsia="Times New Roman" w:hAnsi="Times New Roman" w:cs="Times New Roman"/>
          <w:bCs/>
          <w:sz w:val="24"/>
          <w:szCs w:val="24"/>
        </w:rPr>
        <w:t>$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1,200,000 / </w:t>
      </w:r>
      <w:r w:rsidR="003F2F99" w:rsidRPr="004E47CA">
        <w:rPr>
          <w:rFonts w:ascii="Times New Roman" w:eastAsia="Times New Roman" w:hAnsi="Times New Roman" w:cs="Times New Roman"/>
          <w:bCs/>
          <w:sz w:val="24"/>
          <w:szCs w:val="24"/>
        </w:rPr>
        <w:t>$</w:t>
      </w:r>
      <w:r w:rsidR="00E9710A" w:rsidRPr="004E47CA">
        <w:rPr>
          <w:rFonts w:ascii="Times New Roman" w:eastAsia="Times New Roman" w:hAnsi="Times New Roman" w:cs="Times New Roman"/>
          <w:bCs/>
          <w:sz w:val="24"/>
          <w:szCs w:val="24"/>
        </w:rPr>
        <w:t>1,000,000 = 1.20</w:t>
      </w:r>
      <w:r w:rsidR="003F2F99" w:rsidRPr="004E47CA">
        <w:rPr>
          <w:rFonts w:ascii="Times New Roman" w:eastAsia="Times New Roman" w:hAnsi="Times New Roman" w:cs="Times New Roman"/>
          <w:bCs/>
          <w:sz w:val="24"/>
          <w:szCs w:val="24"/>
        </w:rPr>
        <w:t>00</w:t>
      </w:r>
    </w:p>
    <w:p w14:paraId="2ED8BA86" w14:textId="77777777" w:rsidR="00B929CD" w:rsidRPr="004E47CA" w:rsidRDefault="00B929CD" w:rsidP="009939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133612" w14:textId="0BC2D39B" w:rsidR="00993937" w:rsidRPr="004E47CA" w:rsidRDefault="00993937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</w:r>
      <w:r w:rsidR="00B929CD" w:rsidRPr="004E47CA">
        <w:rPr>
          <w:rFonts w:ascii="Times New Roman" w:eastAsia="Times New Roman" w:hAnsi="Times New Roman" w:cs="Times New Roman"/>
          <w:sz w:val="24"/>
          <w:szCs w:val="24"/>
        </w:rPr>
        <w:t>Note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: When calculated, this number must be at least 1.10 to qualify for an appeal.</w:t>
      </w:r>
    </w:p>
    <w:p w14:paraId="6B65896D" w14:textId="77777777" w:rsidR="00483149" w:rsidRPr="004E47CA" w:rsidRDefault="00483149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7A478C" w14:textId="33F9A0AA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Step </w:t>
      </w:r>
      <w:r w:rsidR="00993937" w:rsidRPr="004E47CA">
        <w:rPr>
          <w:rFonts w:ascii="Times New Roman" w:eastAsia="Times New Roman" w:hAnsi="Times New Roman" w:cs="Times New Roman"/>
          <w:sz w:val="24"/>
          <w:szCs w:val="24"/>
        </w:rPr>
        <w:t>B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 xml:space="preserve">:  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Calculation of Growth Factor</w:t>
      </w:r>
    </w:p>
    <w:p w14:paraId="150B4031" w14:textId="1FF7029B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 xml:space="preserve">Step A 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>Restated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1.20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>00</w:t>
      </w:r>
    </w:p>
    <w:p w14:paraId="37259663" w14:textId="5A709B9D" w:rsidR="00B929CD" w:rsidRPr="004E47CA" w:rsidRDefault="00B929CD" w:rsidP="00B929CD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Example MLGQ</w:t>
      </w:r>
      <w:r w:rsidR="005D6090" w:rsidRPr="004E47C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3.4% or 1.0340</w:t>
      </w:r>
    </w:p>
    <w:p w14:paraId="037E2BA7" w14:textId="77777777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8A77753" w14:textId="25F8DAB7" w:rsidR="00B929CD" w:rsidRPr="004E47CA" w:rsidRDefault="00B929CD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(1.2000 - 1.0340)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Levy Increase Allowed</w:t>
      </w:r>
    </w:p>
    <w:p w14:paraId="1906722A" w14:textId="56EB673C" w:rsidR="00B929CD" w:rsidRPr="004E47CA" w:rsidRDefault="00B929CD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(0.1660)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Levy Increase Allowed</w:t>
      </w:r>
    </w:p>
    <w:p w14:paraId="3C30011D" w14:textId="77777777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6C69F10" w14:textId="5E25078B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  <w:t>Note: For 2023, the MLGQ was 5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>%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or 1.0500.</w:t>
      </w:r>
    </w:p>
    <w:p w14:paraId="2383DAEA" w14:textId="1471F8A9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4E0EC8C3" w14:textId="54780DC7" w:rsidR="00B929CD" w:rsidRPr="004E47CA" w:rsidRDefault="00B929CD" w:rsidP="00CE6F4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Step C</w:t>
      </w:r>
      <w:r w:rsidR="003F2F99" w:rsidRPr="004E47CA">
        <w:rPr>
          <w:rFonts w:ascii="Times New Roman" w:eastAsia="Times New Roman" w:hAnsi="Times New Roman" w:cs="Times New Roman"/>
          <w:sz w:val="24"/>
          <w:szCs w:val="24"/>
        </w:rPr>
        <w:t>:  Potential Levy Increase Allowed</w:t>
      </w:r>
    </w:p>
    <w:p w14:paraId="402B9FEA" w14:textId="5DF26419" w:rsidR="00B929CD" w:rsidRPr="004E47CA" w:rsidRDefault="00B929CD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Levy for Transportation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$100,000</w:t>
      </w:r>
    </w:p>
    <w:p w14:paraId="39A9CE62" w14:textId="75A1C5A7" w:rsidR="00B929CD" w:rsidRPr="004E47CA" w:rsidRDefault="00B929CD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>Step B Restated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=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.1660</w:t>
      </w:r>
    </w:p>
    <w:p w14:paraId="10E3F894" w14:textId="77777777" w:rsidR="00B929CD" w:rsidRPr="004E47CA" w:rsidRDefault="00B929CD" w:rsidP="00B929CD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5C563FE" w14:textId="5A289BB1" w:rsidR="00B929CD" w:rsidRPr="004E47CA" w:rsidRDefault="00B929CD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(.1660) x ($100,000)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>Levy Increase Allowed</w:t>
      </w:r>
    </w:p>
    <w:p w14:paraId="0099ACF7" w14:textId="6A6AE42A" w:rsidR="00B929CD" w:rsidRPr="004E47CA" w:rsidRDefault="00B929CD" w:rsidP="00B929CD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 xml:space="preserve">(16,600)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= </w:t>
      </w:r>
      <w:r w:rsidRPr="004E47C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5D6090" w:rsidRPr="004E47CA">
        <w:rPr>
          <w:rFonts w:ascii="Times New Roman" w:eastAsia="Times New Roman" w:hAnsi="Times New Roman" w:cs="Times New Roman"/>
          <w:bCs/>
          <w:sz w:val="24"/>
          <w:szCs w:val="24"/>
        </w:rPr>
        <w:t>Levy Increase Allowed</w:t>
      </w:r>
    </w:p>
    <w:p w14:paraId="519D9E62" w14:textId="77777777" w:rsidR="008226A9" w:rsidRPr="004E47CA" w:rsidRDefault="008226A9" w:rsidP="008226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E17B29F" w14:textId="77777777" w:rsidR="008226A9" w:rsidRPr="004E47CA" w:rsidRDefault="008226A9" w:rsidP="008226A9">
      <w:pPr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School Calculation: 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450"/>
        <w:gridCol w:w="6025"/>
        <w:gridCol w:w="2075"/>
      </w:tblGrid>
      <w:tr w:rsidR="00483149" w:rsidRPr="004E47CA" w14:paraId="47D49837" w14:textId="77777777" w:rsidTr="00B929CD">
        <w:tc>
          <w:tcPr>
            <w:tcW w:w="450" w:type="dxa"/>
          </w:tcPr>
          <w:p w14:paraId="6AF9D86C" w14:textId="52826A4D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1.</w:t>
            </w:r>
          </w:p>
        </w:tc>
        <w:tc>
          <w:tcPr>
            <w:tcW w:w="6025" w:type="dxa"/>
          </w:tcPr>
          <w:p w14:paraId="0DF09289" w14:textId="5B3C7DF8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Certified 202</w:t>
            </w:r>
            <w:r w:rsidR="00E21A63" w:rsidRPr="004E47CA">
              <w:rPr>
                <w:bCs/>
                <w:sz w:val="24"/>
                <w:szCs w:val="24"/>
              </w:rPr>
              <w:t>3</w:t>
            </w:r>
            <w:r w:rsidRPr="004E47CA">
              <w:rPr>
                <w:bCs/>
                <w:sz w:val="24"/>
                <w:szCs w:val="24"/>
              </w:rPr>
              <w:t xml:space="preserve"> budget</w:t>
            </w:r>
          </w:p>
        </w:tc>
        <w:tc>
          <w:tcPr>
            <w:tcW w:w="2075" w:type="dxa"/>
          </w:tcPr>
          <w:p w14:paraId="61324971" w14:textId="77777777" w:rsidR="00483149" w:rsidRPr="004E47CA" w:rsidRDefault="00483149" w:rsidP="008226A9">
            <w:pPr>
              <w:rPr>
                <w:sz w:val="24"/>
                <w:szCs w:val="24"/>
              </w:rPr>
            </w:pPr>
          </w:p>
        </w:tc>
      </w:tr>
      <w:tr w:rsidR="00483149" w:rsidRPr="004E47CA" w14:paraId="785C2044" w14:textId="77777777" w:rsidTr="00B929CD">
        <w:tc>
          <w:tcPr>
            <w:tcW w:w="450" w:type="dxa"/>
          </w:tcPr>
          <w:p w14:paraId="41E05930" w14:textId="1AC4EC99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2.</w:t>
            </w:r>
          </w:p>
        </w:tc>
        <w:tc>
          <w:tcPr>
            <w:tcW w:w="6025" w:type="dxa"/>
          </w:tcPr>
          <w:p w14:paraId="56CA4CCB" w14:textId="796C1DC6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Certified 202</w:t>
            </w:r>
            <w:r w:rsidR="00E21A63" w:rsidRPr="004E47CA">
              <w:rPr>
                <w:bCs/>
                <w:sz w:val="24"/>
                <w:szCs w:val="24"/>
              </w:rPr>
              <w:t>2</w:t>
            </w:r>
            <w:r w:rsidRPr="004E47CA">
              <w:rPr>
                <w:bCs/>
                <w:sz w:val="24"/>
                <w:szCs w:val="24"/>
              </w:rPr>
              <w:t xml:space="preserve"> budget</w:t>
            </w:r>
          </w:p>
        </w:tc>
        <w:tc>
          <w:tcPr>
            <w:tcW w:w="2075" w:type="dxa"/>
          </w:tcPr>
          <w:p w14:paraId="29F0F717" w14:textId="77777777" w:rsidR="00483149" w:rsidRPr="004E47CA" w:rsidRDefault="00483149" w:rsidP="008226A9">
            <w:pPr>
              <w:rPr>
                <w:sz w:val="24"/>
                <w:szCs w:val="24"/>
              </w:rPr>
            </w:pPr>
          </w:p>
        </w:tc>
      </w:tr>
      <w:tr w:rsidR="00483149" w:rsidRPr="004E47CA" w14:paraId="1CE6F20F" w14:textId="77777777" w:rsidTr="00B929CD">
        <w:tc>
          <w:tcPr>
            <w:tcW w:w="450" w:type="dxa"/>
          </w:tcPr>
          <w:p w14:paraId="014EBDBA" w14:textId="385271BF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.</w:t>
            </w:r>
          </w:p>
        </w:tc>
        <w:tc>
          <w:tcPr>
            <w:tcW w:w="6025" w:type="dxa"/>
          </w:tcPr>
          <w:p w14:paraId="43691AA0" w14:textId="77777777" w:rsidR="00483149" w:rsidRPr="004E47CA" w:rsidRDefault="00483149" w:rsidP="008226A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% increase in transportation operating costs</w:t>
            </w:r>
          </w:p>
          <w:p w14:paraId="44D14723" w14:textId="2FB48600" w:rsidR="00483149" w:rsidRPr="004E47CA" w:rsidRDefault="00483149" w:rsidP="008226A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Formula: Line 1 / Line 2</w:t>
            </w:r>
          </w:p>
        </w:tc>
        <w:tc>
          <w:tcPr>
            <w:tcW w:w="2075" w:type="dxa"/>
          </w:tcPr>
          <w:p w14:paraId="2BA2D6E5" w14:textId="77777777" w:rsidR="00483149" w:rsidRPr="004E47CA" w:rsidRDefault="00483149" w:rsidP="008226A9">
            <w:pPr>
              <w:rPr>
                <w:sz w:val="24"/>
                <w:szCs w:val="24"/>
              </w:rPr>
            </w:pPr>
          </w:p>
        </w:tc>
      </w:tr>
      <w:tr w:rsidR="00483149" w:rsidRPr="004E47CA" w14:paraId="3999196C" w14:textId="77777777" w:rsidTr="00B929CD">
        <w:tc>
          <w:tcPr>
            <w:tcW w:w="450" w:type="dxa"/>
          </w:tcPr>
          <w:p w14:paraId="62E0F460" w14:textId="1EC6D564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B.</w:t>
            </w:r>
          </w:p>
        </w:tc>
        <w:tc>
          <w:tcPr>
            <w:tcW w:w="6025" w:type="dxa"/>
          </w:tcPr>
          <w:p w14:paraId="6B0BF94A" w14:textId="184F57B8" w:rsidR="00483149" w:rsidRPr="004E47CA" w:rsidRDefault="005D6090" w:rsidP="008226A9">
            <w:pPr>
              <w:rPr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202</w:t>
            </w:r>
            <w:r w:rsidR="00E21A63" w:rsidRPr="004E47CA">
              <w:rPr>
                <w:bCs/>
                <w:sz w:val="24"/>
                <w:szCs w:val="24"/>
              </w:rPr>
              <w:t>3</w:t>
            </w:r>
            <w:r w:rsidRPr="004E47CA">
              <w:rPr>
                <w:bCs/>
                <w:sz w:val="24"/>
                <w:szCs w:val="24"/>
              </w:rPr>
              <w:t xml:space="preserve"> MLGQ</w:t>
            </w:r>
          </w:p>
        </w:tc>
        <w:tc>
          <w:tcPr>
            <w:tcW w:w="2075" w:type="dxa"/>
          </w:tcPr>
          <w:p w14:paraId="456773BC" w14:textId="3B858A2A" w:rsidR="00483149" w:rsidRPr="004E47CA" w:rsidRDefault="00483149" w:rsidP="008226A9">
            <w:pPr>
              <w:rPr>
                <w:sz w:val="24"/>
                <w:szCs w:val="24"/>
              </w:rPr>
            </w:pPr>
          </w:p>
        </w:tc>
      </w:tr>
      <w:tr w:rsidR="00483149" w:rsidRPr="004E47CA" w14:paraId="244726A6" w14:textId="77777777" w:rsidTr="00B929CD">
        <w:tc>
          <w:tcPr>
            <w:tcW w:w="450" w:type="dxa"/>
          </w:tcPr>
          <w:p w14:paraId="38095357" w14:textId="6B9064AB" w:rsidR="00483149" w:rsidRPr="004E47CA" w:rsidRDefault="00483149" w:rsidP="008226A9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C.</w:t>
            </w:r>
          </w:p>
        </w:tc>
        <w:tc>
          <w:tcPr>
            <w:tcW w:w="6025" w:type="dxa"/>
          </w:tcPr>
          <w:p w14:paraId="58CEF550" w14:textId="0A144561" w:rsidR="00483149" w:rsidRPr="004E47CA" w:rsidRDefault="00483149" w:rsidP="0048314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202</w:t>
            </w:r>
            <w:r w:rsidR="00E21A63" w:rsidRPr="004E47CA">
              <w:rPr>
                <w:bCs/>
                <w:sz w:val="24"/>
                <w:szCs w:val="24"/>
              </w:rPr>
              <w:t>2</w:t>
            </w:r>
            <w:r w:rsidRPr="004E47CA">
              <w:rPr>
                <w:bCs/>
                <w:sz w:val="24"/>
                <w:szCs w:val="24"/>
              </w:rPr>
              <w:t xml:space="preserve"> transportation maximum levy</w:t>
            </w:r>
          </w:p>
        </w:tc>
        <w:tc>
          <w:tcPr>
            <w:tcW w:w="2075" w:type="dxa"/>
          </w:tcPr>
          <w:p w14:paraId="16A5ED8F" w14:textId="77777777" w:rsidR="00483149" w:rsidRPr="004E47CA" w:rsidRDefault="00483149" w:rsidP="008226A9">
            <w:pPr>
              <w:rPr>
                <w:sz w:val="24"/>
                <w:szCs w:val="24"/>
              </w:rPr>
            </w:pPr>
          </w:p>
        </w:tc>
      </w:tr>
      <w:tr w:rsidR="005D6090" w:rsidRPr="004E47CA" w14:paraId="51BA7D15" w14:textId="77777777" w:rsidTr="00B929CD">
        <w:tc>
          <w:tcPr>
            <w:tcW w:w="450" w:type="dxa"/>
          </w:tcPr>
          <w:p w14:paraId="4B8830DD" w14:textId="4FD6E560" w:rsidR="005D6090" w:rsidRPr="004E47CA" w:rsidRDefault="005D6090" w:rsidP="008226A9">
            <w:pPr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D.</w:t>
            </w:r>
          </w:p>
        </w:tc>
        <w:tc>
          <w:tcPr>
            <w:tcW w:w="6025" w:type="dxa"/>
          </w:tcPr>
          <w:p w14:paraId="69F5B559" w14:textId="7C599E99" w:rsidR="005D6090" w:rsidRPr="004E47CA" w:rsidRDefault="005D6090" w:rsidP="005D6090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Levy Increase Allowed</w:t>
            </w:r>
          </w:p>
          <w:p w14:paraId="42C77516" w14:textId="022A6E51" w:rsidR="005D6090" w:rsidRPr="004E47CA" w:rsidRDefault="005D6090" w:rsidP="00483149">
            <w:pPr>
              <w:rPr>
                <w:bCs/>
                <w:sz w:val="24"/>
                <w:szCs w:val="24"/>
              </w:rPr>
            </w:pPr>
            <w:r w:rsidRPr="004E47CA">
              <w:rPr>
                <w:bCs/>
                <w:sz w:val="24"/>
                <w:szCs w:val="24"/>
              </w:rPr>
              <w:t>Formula: (Line A - Line B) x Line C</w:t>
            </w:r>
          </w:p>
        </w:tc>
        <w:tc>
          <w:tcPr>
            <w:tcW w:w="2075" w:type="dxa"/>
          </w:tcPr>
          <w:p w14:paraId="78E3AEEC" w14:textId="77777777" w:rsidR="005D6090" w:rsidRPr="004E47CA" w:rsidRDefault="005D6090" w:rsidP="008226A9">
            <w:pPr>
              <w:rPr>
                <w:sz w:val="24"/>
                <w:szCs w:val="24"/>
              </w:rPr>
            </w:pPr>
          </w:p>
        </w:tc>
      </w:tr>
    </w:tbl>
    <w:p w14:paraId="72FF83E4" w14:textId="77777777" w:rsidR="00483149" w:rsidRPr="004E47CA" w:rsidRDefault="00483149" w:rsidP="008226A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857B5C6" w14:textId="77777777" w:rsidR="008226A9" w:rsidRPr="004E47CA" w:rsidRDefault="008226A9" w:rsidP="00822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  <w:sectPr w:rsidR="008226A9" w:rsidRPr="004E47CA" w:rsidSect="000D4D6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 w:code="1"/>
          <w:pgMar w:top="1080" w:right="1080" w:bottom="1080" w:left="1080" w:header="720" w:footer="720" w:gutter="0"/>
          <w:cols w:space="720"/>
          <w:titlePg/>
          <w:docGrid w:linePitch="360"/>
        </w:sectPr>
      </w:pPr>
    </w:p>
    <w:tbl>
      <w:tblPr>
        <w:tblW w:w="0" w:type="auto"/>
        <w:jc w:val="center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3225"/>
        <w:gridCol w:w="1706"/>
        <w:gridCol w:w="1703"/>
        <w:gridCol w:w="1599"/>
        <w:gridCol w:w="1712"/>
        <w:gridCol w:w="1703"/>
        <w:gridCol w:w="1759"/>
      </w:tblGrid>
      <w:tr w:rsidR="008226A9" w:rsidRPr="004E47CA" w14:paraId="60185969" w14:textId="77777777" w:rsidTr="0081385C">
        <w:trPr>
          <w:trHeight w:val="222"/>
          <w:jc w:val="center"/>
        </w:trPr>
        <w:tc>
          <w:tcPr>
            <w:tcW w:w="13407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0A69901" w14:textId="77777777" w:rsidR="008226A9" w:rsidRPr="004E47CA" w:rsidRDefault="002E5346" w:rsidP="00822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color w:val="000000"/>
                <w:sz w:val="24"/>
                <w:szCs w:val="24"/>
              </w:rPr>
            </w:pPr>
            <w:r w:rsidRPr="004E47CA">
              <w:rPr>
                <w:rFonts w:ascii="Times New Roman" w:eastAsia="Times New Roman" w:hAnsi="Times New Roman" w:cs="Times New Roman"/>
                <w:b/>
                <w:snapToGrid w:val="0"/>
                <w:color w:val="000000"/>
                <w:sz w:val="24"/>
                <w:szCs w:val="24"/>
              </w:rPr>
              <w:lastRenderedPageBreak/>
              <w:t>Method 2</w:t>
            </w:r>
          </w:p>
          <w:p w14:paraId="67E53B14" w14:textId="0498C46E" w:rsidR="005D6090" w:rsidRPr="004E47CA" w:rsidRDefault="005D6090" w:rsidP="005D60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  <w:sz w:val="24"/>
                <w:szCs w:val="24"/>
              </w:rPr>
            </w:pPr>
            <w:r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>The Department may also calculate an increase based on actual expenses incurred by the school corporation instead of the certified budgets. The school corporation must provide actual expenses for 202</w:t>
            </w:r>
            <w:r w:rsidR="00E21A63"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actual expenses for the months in 202</w:t>
            </w:r>
            <w:r w:rsidR="00E21A63"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eading up to the appeal, plus estimated expenses for the remainder of 202</w:t>
            </w:r>
            <w:r w:rsidR="00E21A63" w:rsidRPr="004E47C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1D252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226A9" w:rsidRPr="004E47CA" w14:paraId="1AA3AA99" w14:textId="77777777" w:rsidTr="0081385C">
        <w:trPr>
          <w:trHeight w:val="705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12B079C" w14:textId="77777777" w:rsidR="008226A9" w:rsidRPr="0081385C" w:rsidRDefault="008226A9" w:rsidP="00822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count Name and Number to be Considered for a Transportation Appeal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ACFA5D2" w14:textId="2BCEF36A" w:rsidR="008226A9" w:rsidRPr="0081385C" w:rsidRDefault="008226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1 </w:t>
            </w:r>
            <w:r w:rsidR="001D252B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br/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1</w:t>
            </w:r>
            <w:r w:rsidR="00E21A63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8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B191AF7" w14:textId="3D5CF795" w:rsidR="008226A9" w:rsidRPr="0081385C" w:rsidRDefault="008226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2 </w:t>
            </w:r>
            <w:r w:rsidR="001D252B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br/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1</w:t>
            </w:r>
            <w:r w:rsidR="00E21A63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9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D2C5FFA" w14:textId="3292F34F" w:rsidR="008226A9" w:rsidRPr="0081385C" w:rsidRDefault="008226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3 </w:t>
            </w:r>
            <w:r w:rsidR="001D252B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br/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</w:t>
            </w:r>
            <w:r w:rsidR="00E21A63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</w:t>
            </w:r>
            <w:r w:rsidR="009D69A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A6AE963" w14:textId="4A8CF1EB" w:rsidR="008226A9" w:rsidRPr="0081385C" w:rsidRDefault="008226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</w:t>
            </w:r>
            <w:r w:rsidR="000B5DEC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4 </w:t>
            </w:r>
            <w:r w:rsidR="001D252B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br/>
            </w:r>
            <w:r w:rsidR="000B5DEC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</w:t>
            </w:r>
            <w:r w:rsidR="00A031BA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</w:t>
            </w:r>
            <w:r w:rsidR="00E21A63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1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28866A3" w14:textId="1C29A482" w:rsidR="008226A9" w:rsidRPr="0081385C" w:rsidRDefault="008226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5 </w:t>
            </w:r>
            <w:r w:rsidR="001D252B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br/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</w:t>
            </w:r>
            <w:r w:rsidR="000B5DEC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</w:t>
            </w:r>
            <w:r w:rsidR="00E21A63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</w:t>
            </w:r>
            <w:r w:rsidR="009D69A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Actual Expenditures*</w:t>
            </w: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5D655BA" w14:textId="73B46216" w:rsidR="008226A9" w:rsidRPr="0081385C" w:rsidRDefault="008226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Column 6 </w:t>
            </w:r>
            <w:r w:rsidR="001D252B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br/>
            </w:r>
            <w:r w:rsidR="009D69A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202</w:t>
            </w:r>
            <w:r w:rsidR="00E21A63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3</w:t>
            </w:r>
            <w:r w:rsidR="009D69A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 </w:t>
            </w:r>
            <w:r w:rsidR="008570F1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 xml:space="preserve">Actual and </w:t>
            </w:r>
            <w:r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Estimated Expenditures</w:t>
            </w:r>
            <w:r w:rsidR="00982425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*</w:t>
            </w:r>
            <w:r w:rsidR="0081385C" w:rsidRPr="0081385C">
              <w:rPr>
                <w:rFonts w:ascii="Times New Roman" w:eastAsia="Times New Roman" w:hAnsi="Times New Roman" w:cs="Times New Roman"/>
                <w:b/>
                <w:snapToGrid w:val="0"/>
                <w:color w:val="000000"/>
              </w:rPr>
              <w:t>*</w:t>
            </w:r>
          </w:p>
        </w:tc>
      </w:tr>
      <w:tr w:rsidR="008226A9" w:rsidRPr="004E47CA" w14:paraId="2D1A5CCB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3D463E3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20 Vehicle Operations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608A6B3" w14:textId="39FE5F83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4EFF373" w14:textId="6EA30445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45B5520" w14:textId="1D2BCAB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EDD7800" w14:textId="340C93A4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1518DDC" w14:textId="6188C72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0BC2668" w14:textId="433C1D3D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3C61951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76698A2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30 Monitoring Services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5FA643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1E3FC0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2499003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B267E48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EC77D08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6144C7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6B17143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1C61915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40 Vehicle Service Maintenance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7BD209B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D98BC5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77D3962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A0F22D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1B9765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2FCC8D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6E7DAB9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053081B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60 Bus Insurance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C6ADBCF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A7F7289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659BF8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C162629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8C2FDF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B95A50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EB3B7C7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7BED06F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70 Insurance on Pupils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E4F1B6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BD9FEA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50C13A7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B5AE19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88CEAE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11C1DE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4DE57F38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F9E221D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80 Contracted Pupil Transp. Service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08F7DB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BD5A9E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EE391A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B5891BB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FDBA4C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84C304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E8BDFDC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84E563D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90 Other Pupil Transp. Service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04F6CA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20729B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7D91BF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F139B11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E30B31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D526F7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259C2B31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717BF69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5591 Bus Driver Training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516D36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7B7AE2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CA0719F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233B2BB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45CA532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13A5358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55005195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331B091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1 PERF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44FAC9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F9D6897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4C217C3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5166271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6CB5149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0FA14E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C2A91FB" w14:textId="77777777" w:rsidTr="0081385C">
        <w:trPr>
          <w:trHeight w:val="120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846AA68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2 Social Security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041321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95E8712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A708C37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ABFE92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F616353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62C4A49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7CB851C1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82F449E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3 Workmen’s Comp.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86833C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095F1C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368BBB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3F5B78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48E159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9DF75D6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2886A83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6255019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4 Group Insurance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07EBA02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8B299E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6C7B93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71A5671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872FB8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E273E29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003EB16C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66ADF3C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6 Unemployment Comp.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D02CAC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F290C4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4C9DD08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F316DC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64E088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AAAA9B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3E620B17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0293628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7 Teachers’ Retirement Fund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80F5FAB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0D601BF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D0DBA0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2A7715F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CB50BA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88DAE3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0D59DD7C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2503C48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26498 Severance/Early Retirement Pay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B258892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9F530E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E616B6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A6125D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BF51BD7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53A018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D596970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B928310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Other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EBACC5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F3CE82F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EA44C16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007A8F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0E984F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99FAA6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57B5A0F5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2EF217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Other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60A0E56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D4B2A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CD5F64C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756AEB4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3791B37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815CF11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5D9CC97D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DECB26A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>Other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C857D6D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8298E40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D42E3F3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A2FABAE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1DA1A35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72C67F3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  <w:tr w:rsidR="008226A9" w:rsidRPr="004E47CA" w14:paraId="610D02E8" w14:textId="77777777" w:rsidTr="0081385C">
        <w:trPr>
          <w:trHeight w:val="222"/>
          <w:jc w:val="center"/>
        </w:trPr>
        <w:tc>
          <w:tcPr>
            <w:tcW w:w="32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2EAB60C" w14:textId="77777777" w:rsidR="008226A9" w:rsidRPr="0081385C" w:rsidRDefault="008226A9" w:rsidP="008226A9">
            <w:pPr>
              <w:spacing w:after="0" w:line="240" w:lineRule="auto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  <w:r w:rsidRPr="0081385C">
              <w:rPr>
                <w:rFonts w:ascii="Times New Roman" w:eastAsia="Times New Roman" w:hAnsi="Times New Roman" w:cs="Times New Roman"/>
                <w:snapToGrid w:val="0"/>
                <w:color w:val="000000"/>
              </w:rPr>
              <w:t xml:space="preserve">Total Operating Expenses       </w:t>
            </w:r>
          </w:p>
        </w:tc>
        <w:tc>
          <w:tcPr>
            <w:tcW w:w="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156CAF1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9B45E8F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5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79C7A13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9041AD8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D86B8B2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  <w:tc>
          <w:tcPr>
            <w:tcW w:w="17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468518A" w14:textId="77777777" w:rsidR="008226A9" w:rsidRPr="0081385C" w:rsidRDefault="008226A9" w:rsidP="008226A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napToGrid w:val="0"/>
                <w:color w:val="000000"/>
              </w:rPr>
            </w:pPr>
          </w:p>
        </w:tc>
      </w:tr>
    </w:tbl>
    <w:p w14:paraId="4B356E26" w14:textId="77777777" w:rsidR="008226A9" w:rsidRPr="004E47CA" w:rsidRDefault="008226A9" w:rsidP="008226A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CF88E9" w14:textId="77777777" w:rsidR="008570F1" w:rsidRDefault="008226A9" w:rsidP="00BF3D1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*If totals do not agree with your Calendar Financial Report as submitted to the Indiana Department of Education, please provide a detailed explanation.</w:t>
      </w:r>
    </w:p>
    <w:p w14:paraId="6241B0F8" w14:textId="77777777" w:rsidR="0081385C" w:rsidRPr="004E47CA" w:rsidRDefault="0081385C" w:rsidP="00BF3D1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C43C12" w14:textId="157DE54A" w:rsidR="00982425" w:rsidRPr="004E47CA" w:rsidRDefault="00982425" w:rsidP="00BF3D1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  <w:sectPr w:rsidR="00982425" w:rsidRPr="004E47CA" w:rsidSect="0081385C">
          <w:pgSz w:w="15840" w:h="12240" w:orient="landscape" w:code="1"/>
          <w:pgMar w:top="630" w:right="1080" w:bottom="900" w:left="1080" w:header="720" w:footer="720" w:gutter="0"/>
          <w:cols w:space="720"/>
          <w:docGrid w:linePitch="360"/>
        </w:sect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**Current year expenditures include actual expenses up to the closest possible date before submission of appeal. Please also include estimated expenses for remainder of calendar year</w:t>
      </w:r>
      <w:r w:rsidR="00BE44F2" w:rsidRPr="004E47CA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3ADF80E3" w14:textId="77777777" w:rsidR="00E9710A" w:rsidRPr="004E47CA" w:rsidRDefault="00E9710A" w:rsidP="00E9710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hAnsi="Times New Roman" w:cs="Times New Roman"/>
          <w:b/>
          <w:sz w:val="24"/>
          <w:szCs w:val="24"/>
        </w:rPr>
        <w:lastRenderedPageBreak/>
        <w:t>SCHOOL OPERATIONS FUND LEVY APPEAL</w:t>
      </w:r>
    </w:p>
    <w:p w14:paraId="2B6055B0" w14:textId="77777777" w:rsidR="00E9710A" w:rsidRPr="004E47CA" w:rsidRDefault="00E9710A" w:rsidP="00E9710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b/>
          <w:sz w:val="24"/>
          <w:szCs w:val="24"/>
        </w:rPr>
        <w:t>RESOLUTION</w:t>
      </w:r>
    </w:p>
    <w:p w14:paraId="29C416E2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AE9CB0" w14:textId="5AC8E4F2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The School Board of the _______________________________________ School Corporation, </w:t>
      </w:r>
    </w:p>
    <w:p w14:paraId="7E469DC7" w14:textId="77777777" w:rsidR="001A2739" w:rsidRPr="004E47CA" w:rsidRDefault="001A2739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BDFBCE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has determined to file for an excess levy appeal.  The School Corporation requests an increase to its </w:t>
      </w:r>
    </w:p>
    <w:p w14:paraId="1671EEF2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E87CFA" w14:textId="276325A8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operations fund maximum levy in the amount of $</w:t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under IC 20-46-8-3 due to one or </w:t>
      </w:r>
    </w:p>
    <w:p w14:paraId="110F4C1A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E74DA7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both of the following grounds:</w:t>
      </w:r>
    </w:p>
    <w:p w14:paraId="4E9AA8BA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47D618" w14:textId="77777777" w:rsidR="00E9710A" w:rsidRPr="004E47CA" w:rsidRDefault="00E9710A" w:rsidP="00E9710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Transportation cost increases of at least ten percent (10%) over the preceding year.</w:t>
      </w:r>
    </w:p>
    <w:p w14:paraId="54371723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7F829D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>Therefore, the governing body of said school corporation hereby resolves to proceed with a petition for an excess levy to the Department of Local Government Finance.</w:t>
      </w:r>
    </w:p>
    <w:p w14:paraId="16C2A644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714164" w14:textId="1381DA08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Adopted this </w:t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 day of</w:t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="0081385C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4E47CA">
        <w:rPr>
          <w:rFonts w:ascii="Times New Roman" w:eastAsia="Times New Roman" w:hAnsi="Times New Roman" w:cs="Times New Roman"/>
          <w:sz w:val="24"/>
          <w:szCs w:val="24"/>
        </w:rPr>
        <w:t>202</w:t>
      </w:r>
      <w:r w:rsidRPr="004E47C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 </w:t>
      </w:r>
      <w:r w:rsidRPr="004E47CA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14:paraId="47E66621" w14:textId="77777777" w:rsidR="00E9710A" w:rsidRPr="004E47CA" w:rsidRDefault="00E9710A" w:rsidP="00E9710A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16"/>
        <w:gridCol w:w="5054"/>
      </w:tblGrid>
      <w:tr w:rsidR="00E9710A" w:rsidRPr="004E47CA" w14:paraId="7A39903B" w14:textId="77777777" w:rsidTr="00AC28A1">
        <w:tc>
          <w:tcPr>
            <w:tcW w:w="5016" w:type="dxa"/>
          </w:tcPr>
          <w:p w14:paraId="6CE8E0CB" w14:textId="77777777" w:rsidR="00E9710A" w:rsidRPr="004E47CA" w:rsidRDefault="00E9710A" w:rsidP="00AC28A1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FOR</w:t>
            </w:r>
          </w:p>
        </w:tc>
        <w:tc>
          <w:tcPr>
            <w:tcW w:w="5054" w:type="dxa"/>
          </w:tcPr>
          <w:p w14:paraId="3D04BFA9" w14:textId="77777777" w:rsidR="00E9710A" w:rsidRPr="004E47CA" w:rsidRDefault="00E9710A" w:rsidP="00AC28A1">
            <w:pPr>
              <w:jc w:val="center"/>
              <w:rPr>
                <w:sz w:val="24"/>
                <w:szCs w:val="24"/>
              </w:rPr>
            </w:pPr>
            <w:r w:rsidRPr="004E47CA">
              <w:rPr>
                <w:sz w:val="24"/>
                <w:szCs w:val="24"/>
              </w:rPr>
              <w:t>AGAINST</w:t>
            </w:r>
          </w:p>
        </w:tc>
      </w:tr>
      <w:tr w:rsidR="00E9710A" w:rsidRPr="004E47CA" w14:paraId="6375AC83" w14:textId="77777777" w:rsidTr="00AC28A1">
        <w:trPr>
          <w:trHeight w:val="346"/>
        </w:trPr>
        <w:tc>
          <w:tcPr>
            <w:tcW w:w="5016" w:type="dxa"/>
          </w:tcPr>
          <w:p w14:paraId="0D5F1F79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15471823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2D108CD8" w14:textId="77777777" w:rsidTr="00AC28A1">
        <w:trPr>
          <w:trHeight w:val="346"/>
        </w:trPr>
        <w:tc>
          <w:tcPr>
            <w:tcW w:w="5016" w:type="dxa"/>
          </w:tcPr>
          <w:p w14:paraId="34680777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15F32CF6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5B90BBE4" w14:textId="77777777" w:rsidTr="00AC28A1">
        <w:trPr>
          <w:trHeight w:val="346"/>
        </w:trPr>
        <w:tc>
          <w:tcPr>
            <w:tcW w:w="5016" w:type="dxa"/>
          </w:tcPr>
          <w:p w14:paraId="6EF80C23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3CF69A78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5464998B" w14:textId="77777777" w:rsidTr="00AC28A1">
        <w:trPr>
          <w:trHeight w:val="346"/>
        </w:trPr>
        <w:tc>
          <w:tcPr>
            <w:tcW w:w="5016" w:type="dxa"/>
          </w:tcPr>
          <w:p w14:paraId="5A8512E9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3E3362DD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45301A4D" w14:textId="77777777" w:rsidTr="00AC28A1">
        <w:trPr>
          <w:trHeight w:val="346"/>
        </w:trPr>
        <w:tc>
          <w:tcPr>
            <w:tcW w:w="5016" w:type="dxa"/>
          </w:tcPr>
          <w:p w14:paraId="32633A7F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23C7DB2D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24059CAA" w14:textId="77777777" w:rsidTr="00AC28A1">
        <w:trPr>
          <w:trHeight w:val="346"/>
        </w:trPr>
        <w:tc>
          <w:tcPr>
            <w:tcW w:w="5016" w:type="dxa"/>
          </w:tcPr>
          <w:p w14:paraId="616DC45A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4B129C5E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775CC15D" w14:textId="77777777" w:rsidTr="00AC28A1">
        <w:trPr>
          <w:trHeight w:val="346"/>
        </w:trPr>
        <w:tc>
          <w:tcPr>
            <w:tcW w:w="5016" w:type="dxa"/>
          </w:tcPr>
          <w:p w14:paraId="0657E96C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75A28888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2791DF1B" w14:textId="77777777" w:rsidTr="00AC28A1">
        <w:trPr>
          <w:trHeight w:val="346"/>
        </w:trPr>
        <w:tc>
          <w:tcPr>
            <w:tcW w:w="5016" w:type="dxa"/>
          </w:tcPr>
          <w:p w14:paraId="3C7305A5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23AC6455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31DA01C4" w14:textId="77777777" w:rsidTr="00AC28A1">
        <w:trPr>
          <w:trHeight w:val="346"/>
        </w:trPr>
        <w:tc>
          <w:tcPr>
            <w:tcW w:w="5016" w:type="dxa"/>
          </w:tcPr>
          <w:p w14:paraId="2228DA90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1455924B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23D01C47" w14:textId="77777777" w:rsidTr="00AC28A1">
        <w:trPr>
          <w:trHeight w:val="346"/>
        </w:trPr>
        <w:tc>
          <w:tcPr>
            <w:tcW w:w="5016" w:type="dxa"/>
          </w:tcPr>
          <w:p w14:paraId="138290BA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12F6DEDA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  <w:tr w:rsidR="00E9710A" w:rsidRPr="004E47CA" w14:paraId="058E62D6" w14:textId="77777777" w:rsidTr="00AC28A1">
        <w:trPr>
          <w:trHeight w:val="346"/>
        </w:trPr>
        <w:tc>
          <w:tcPr>
            <w:tcW w:w="5016" w:type="dxa"/>
          </w:tcPr>
          <w:p w14:paraId="01D9836C" w14:textId="77777777" w:rsidR="00E9710A" w:rsidRPr="004E47CA" w:rsidRDefault="00E9710A" w:rsidP="00AC28A1">
            <w:pPr>
              <w:rPr>
                <w:caps/>
                <w:sz w:val="24"/>
                <w:szCs w:val="24"/>
              </w:rPr>
            </w:pPr>
          </w:p>
        </w:tc>
        <w:tc>
          <w:tcPr>
            <w:tcW w:w="5054" w:type="dxa"/>
          </w:tcPr>
          <w:p w14:paraId="10937F7C" w14:textId="77777777" w:rsidR="00E9710A" w:rsidRPr="004E47CA" w:rsidRDefault="00E9710A" w:rsidP="00AC28A1">
            <w:pPr>
              <w:rPr>
                <w:sz w:val="24"/>
                <w:szCs w:val="24"/>
              </w:rPr>
            </w:pPr>
          </w:p>
        </w:tc>
      </w:tr>
    </w:tbl>
    <w:p w14:paraId="42726B5B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3A8D6411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44AA21" w14:textId="77777777" w:rsidR="00E9710A" w:rsidRPr="004E47CA" w:rsidRDefault="00E9710A" w:rsidP="00E971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47CA">
        <w:rPr>
          <w:rFonts w:ascii="Times New Roman" w:eastAsia="Times New Roman" w:hAnsi="Times New Roman" w:cs="Times New Roman"/>
          <w:sz w:val="24"/>
          <w:szCs w:val="24"/>
        </w:rPr>
        <w:t xml:space="preserve">ATTEST:   </w:t>
      </w:r>
    </w:p>
    <w:tbl>
      <w:tblPr>
        <w:tblW w:w="0" w:type="auto"/>
        <w:tblInd w:w="1140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3945"/>
      </w:tblGrid>
      <w:tr w:rsidR="00E9710A" w:rsidRPr="004E47CA" w14:paraId="58CBDD31" w14:textId="77777777" w:rsidTr="00AC28A1">
        <w:trPr>
          <w:trHeight w:val="100"/>
        </w:trPr>
        <w:tc>
          <w:tcPr>
            <w:tcW w:w="3945" w:type="dxa"/>
          </w:tcPr>
          <w:p w14:paraId="2E3F988B" w14:textId="77777777" w:rsidR="00E9710A" w:rsidRPr="004E47CA" w:rsidRDefault="00E9710A" w:rsidP="00AC28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B5D1822" w14:textId="2CE54BB5" w:rsidR="00060F24" w:rsidRPr="004E47CA" w:rsidRDefault="00060F24" w:rsidP="00E9710A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060F24" w:rsidRPr="004E47CA" w:rsidSect="000D4D6D"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F414E" w14:textId="77777777" w:rsidR="00077EB0" w:rsidRDefault="00077EB0" w:rsidP="008226A9">
      <w:pPr>
        <w:spacing w:after="0" w:line="240" w:lineRule="auto"/>
      </w:pPr>
      <w:r>
        <w:separator/>
      </w:r>
    </w:p>
  </w:endnote>
  <w:endnote w:type="continuationSeparator" w:id="0">
    <w:p w14:paraId="1643FC51" w14:textId="77777777" w:rsidR="00077EB0" w:rsidRDefault="00077EB0" w:rsidP="008226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0EE0B" w14:textId="77777777" w:rsidR="009F5BAB" w:rsidRDefault="009F5BAB" w:rsidP="009F5BA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2</w:t>
    </w:r>
    <w:r>
      <w:rPr>
        <w:rStyle w:val="PageNumber"/>
      </w:rPr>
      <w:fldChar w:fldCharType="end"/>
    </w:r>
  </w:p>
  <w:p w14:paraId="5518E80C" w14:textId="77777777" w:rsidR="009F5BAB" w:rsidRDefault="009F5B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A7403" w14:textId="77777777" w:rsidR="009F5BAB" w:rsidRPr="008226A9" w:rsidRDefault="009F5BAB" w:rsidP="008226A9">
    <w:pPr>
      <w:pStyle w:val="Footer"/>
      <w:tabs>
        <w:tab w:val="clear" w:pos="4680"/>
      </w:tabs>
      <w:jc w:val="center"/>
      <w:rPr>
        <w:rFonts w:ascii="Times New Roman" w:hAnsi="Times New Roman" w:cs="Times New Roman"/>
        <w:sz w:val="20"/>
        <w:szCs w:val="20"/>
      </w:rPr>
    </w:pPr>
    <w:r w:rsidRPr="008226A9">
      <w:rPr>
        <w:rStyle w:val="PageNumber"/>
        <w:rFonts w:ascii="Times New Roman" w:hAnsi="Times New Roman"/>
        <w:sz w:val="20"/>
        <w:szCs w:val="20"/>
      </w:rPr>
      <w:t xml:space="preserve">Page </w:t>
    </w:r>
    <w:r w:rsidRPr="008226A9">
      <w:rPr>
        <w:rStyle w:val="PageNumber"/>
        <w:rFonts w:ascii="Times New Roman" w:hAnsi="Times New Roman"/>
        <w:sz w:val="20"/>
        <w:szCs w:val="20"/>
      </w:rPr>
      <w:fldChar w:fldCharType="begin"/>
    </w:r>
    <w:r w:rsidRPr="008226A9">
      <w:rPr>
        <w:rStyle w:val="PageNumber"/>
        <w:rFonts w:ascii="Times New Roman" w:hAnsi="Times New Roman"/>
        <w:sz w:val="20"/>
        <w:szCs w:val="20"/>
      </w:rPr>
      <w:instrText xml:space="preserve"> PAGE </w:instrText>
    </w:r>
    <w:r w:rsidRPr="008226A9">
      <w:rPr>
        <w:rStyle w:val="PageNumber"/>
        <w:rFonts w:ascii="Times New Roman" w:hAnsi="Times New Roman"/>
        <w:sz w:val="20"/>
        <w:szCs w:val="20"/>
      </w:rPr>
      <w:fldChar w:fldCharType="separate"/>
    </w:r>
    <w:r w:rsidR="008A221D">
      <w:rPr>
        <w:rStyle w:val="PageNumber"/>
        <w:rFonts w:ascii="Times New Roman" w:hAnsi="Times New Roman"/>
        <w:noProof/>
        <w:sz w:val="20"/>
        <w:szCs w:val="20"/>
      </w:rPr>
      <w:t>10</w:t>
    </w:r>
    <w:r w:rsidRPr="008226A9">
      <w:rPr>
        <w:rStyle w:val="PageNumber"/>
        <w:rFonts w:ascii="Times New Roman" w:hAnsi="Times New Roman"/>
        <w:sz w:val="20"/>
        <w:szCs w:val="20"/>
      </w:rPr>
      <w:fldChar w:fldCharType="end"/>
    </w:r>
    <w:r w:rsidRPr="008226A9">
      <w:rPr>
        <w:rStyle w:val="PageNumber"/>
        <w:rFonts w:ascii="Times New Roman" w:hAnsi="Times New Roman"/>
        <w:sz w:val="20"/>
        <w:szCs w:val="20"/>
      </w:rPr>
      <w:t xml:space="preserve"> of </w:t>
    </w:r>
    <w:r w:rsidRPr="008226A9">
      <w:rPr>
        <w:rStyle w:val="PageNumber"/>
        <w:rFonts w:ascii="Times New Roman" w:hAnsi="Times New Roman"/>
        <w:sz w:val="20"/>
        <w:szCs w:val="20"/>
      </w:rPr>
      <w:fldChar w:fldCharType="begin"/>
    </w:r>
    <w:r w:rsidRPr="008226A9">
      <w:rPr>
        <w:rStyle w:val="PageNumber"/>
        <w:rFonts w:ascii="Times New Roman" w:hAnsi="Times New Roman"/>
        <w:sz w:val="20"/>
        <w:szCs w:val="20"/>
      </w:rPr>
      <w:instrText xml:space="preserve"> NUMPAGES </w:instrText>
    </w:r>
    <w:r w:rsidRPr="008226A9">
      <w:rPr>
        <w:rStyle w:val="PageNumber"/>
        <w:rFonts w:ascii="Times New Roman" w:hAnsi="Times New Roman"/>
        <w:sz w:val="20"/>
        <w:szCs w:val="20"/>
      </w:rPr>
      <w:fldChar w:fldCharType="separate"/>
    </w:r>
    <w:r w:rsidR="008A221D">
      <w:rPr>
        <w:rStyle w:val="PageNumber"/>
        <w:rFonts w:ascii="Times New Roman" w:hAnsi="Times New Roman"/>
        <w:noProof/>
        <w:sz w:val="20"/>
        <w:szCs w:val="20"/>
      </w:rPr>
      <w:t>11</w:t>
    </w:r>
    <w:r w:rsidRPr="008226A9">
      <w:rPr>
        <w:rStyle w:val="PageNumber"/>
        <w:rFonts w:ascii="Times New Roman" w:hAnsi="Times New Roman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CDBA" w14:textId="77777777" w:rsidR="009F5BAB" w:rsidRPr="008226A9" w:rsidRDefault="009F5BAB" w:rsidP="009F5BAB">
    <w:pPr>
      <w:pStyle w:val="Footer"/>
      <w:jc w:val="center"/>
      <w:rPr>
        <w:rFonts w:ascii="Times New Roman" w:hAnsi="Times New Roman" w:cs="Times New Roman"/>
        <w:sz w:val="20"/>
        <w:szCs w:val="20"/>
      </w:rPr>
    </w:pPr>
    <w:r w:rsidRPr="008226A9">
      <w:rPr>
        <w:rFonts w:ascii="Times New Roman" w:hAnsi="Times New Roman" w:cs="Times New Roman"/>
        <w:sz w:val="20"/>
        <w:szCs w:val="20"/>
      </w:rPr>
      <w:t xml:space="preserve">Page </w:t>
    </w:r>
    <w:r w:rsidRPr="008226A9">
      <w:rPr>
        <w:rFonts w:ascii="Times New Roman" w:hAnsi="Times New Roman" w:cs="Times New Roman"/>
        <w:sz w:val="20"/>
        <w:szCs w:val="20"/>
      </w:rPr>
      <w:fldChar w:fldCharType="begin"/>
    </w:r>
    <w:r w:rsidRPr="008226A9">
      <w:rPr>
        <w:rFonts w:ascii="Times New Roman" w:hAnsi="Times New Roman" w:cs="Times New Roman"/>
        <w:sz w:val="20"/>
        <w:szCs w:val="20"/>
      </w:rPr>
      <w:instrText xml:space="preserve"> PAGE </w:instrText>
    </w:r>
    <w:r w:rsidRPr="008226A9">
      <w:rPr>
        <w:rFonts w:ascii="Times New Roman" w:hAnsi="Times New Roman" w:cs="Times New Roman"/>
        <w:sz w:val="20"/>
        <w:szCs w:val="20"/>
      </w:rPr>
      <w:fldChar w:fldCharType="separate"/>
    </w:r>
    <w:r w:rsidR="008A221D">
      <w:rPr>
        <w:rFonts w:ascii="Times New Roman" w:hAnsi="Times New Roman" w:cs="Times New Roman"/>
        <w:noProof/>
        <w:sz w:val="20"/>
        <w:szCs w:val="20"/>
      </w:rPr>
      <w:t>6</w:t>
    </w:r>
    <w:r w:rsidRPr="008226A9">
      <w:rPr>
        <w:rFonts w:ascii="Times New Roman" w:hAnsi="Times New Roman" w:cs="Times New Roman"/>
        <w:noProof/>
        <w:sz w:val="20"/>
        <w:szCs w:val="20"/>
      </w:rPr>
      <w:fldChar w:fldCharType="end"/>
    </w:r>
    <w:r w:rsidRPr="008226A9">
      <w:rPr>
        <w:rFonts w:ascii="Times New Roman" w:hAnsi="Times New Roman" w:cs="Times New Roman"/>
        <w:sz w:val="20"/>
        <w:szCs w:val="20"/>
      </w:rPr>
      <w:t xml:space="preserve"> of </w:t>
    </w:r>
    <w:r w:rsidRPr="008226A9">
      <w:rPr>
        <w:rFonts w:ascii="Times New Roman" w:hAnsi="Times New Roman" w:cs="Times New Roman"/>
        <w:sz w:val="20"/>
        <w:szCs w:val="20"/>
      </w:rPr>
      <w:fldChar w:fldCharType="begin"/>
    </w:r>
    <w:r w:rsidRPr="008226A9">
      <w:rPr>
        <w:rFonts w:ascii="Times New Roman" w:hAnsi="Times New Roman" w:cs="Times New Roman"/>
        <w:sz w:val="20"/>
        <w:szCs w:val="20"/>
      </w:rPr>
      <w:instrText xml:space="preserve"> NUMPAGES </w:instrText>
    </w:r>
    <w:r w:rsidRPr="008226A9">
      <w:rPr>
        <w:rFonts w:ascii="Times New Roman" w:hAnsi="Times New Roman" w:cs="Times New Roman"/>
        <w:sz w:val="20"/>
        <w:szCs w:val="20"/>
      </w:rPr>
      <w:fldChar w:fldCharType="separate"/>
    </w:r>
    <w:r w:rsidR="008A221D">
      <w:rPr>
        <w:rFonts w:ascii="Times New Roman" w:hAnsi="Times New Roman" w:cs="Times New Roman"/>
        <w:noProof/>
        <w:sz w:val="20"/>
        <w:szCs w:val="20"/>
      </w:rPr>
      <w:t>11</w:t>
    </w:r>
    <w:r w:rsidRPr="008226A9">
      <w:rPr>
        <w:rFonts w:ascii="Times New Roman" w:hAnsi="Times New Roman" w:cs="Times New Roman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79E85" w14:textId="77777777" w:rsidR="00077EB0" w:rsidRDefault="00077EB0" w:rsidP="008226A9">
      <w:pPr>
        <w:spacing w:after="0" w:line="240" w:lineRule="auto"/>
      </w:pPr>
      <w:r>
        <w:separator/>
      </w:r>
    </w:p>
  </w:footnote>
  <w:footnote w:type="continuationSeparator" w:id="0">
    <w:p w14:paraId="0793CFF7" w14:textId="77777777" w:rsidR="00077EB0" w:rsidRDefault="00077EB0" w:rsidP="008226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48B9" w14:textId="77777777" w:rsidR="009F5BAB" w:rsidRDefault="000227EA">
    <w:pPr>
      <w:pStyle w:val="Header"/>
    </w:pPr>
    <w:r>
      <w:rPr>
        <w:noProof/>
      </w:rPr>
      <w:pict w14:anchorId="5DFC76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3621922" o:spid="_x0000_s1026" type="#_x0000_t136" style="position:absolute;margin-left:0;margin-top:0;width:471.3pt;height:188.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D7002" w14:textId="77777777" w:rsidR="009F5BAB" w:rsidRPr="008226A9" w:rsidRDefault="009F5BAB" w:rsidP="008226A9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35084" w14:textId="77777777" w:rsidR="009F5BAB" w:rsidRPr="008226A9" w:rsidRDefault="009F5BAB" w:rsidP="008226A9">
    <w:pPr>
      <w:pStyle w:val="Header"/>
      <w:tabs>
        <w:tab w:val="clear" w:pos="4680"/>
        <w:tab w:val="clear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D196F"/>
    <w:multiLevelType w:val="hybridMultilevel"/>
    <w:tmpl w:val="E3527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54CFF"/>
    <w:multiLevelType w:val="hybridMultilevel"/>
    <w:tmpl w:val="F022E086"/>
    <w:lvl w:ilvl="0" w:tplc="E4F2DAD6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C0F75"/>
    <w:multiLevelType w:val="hybridMultilevel"/>
    <w:tmpl w:val="0952F60E"/>
    <w:lvl w:ilvl="0" w:tplc="E4F2DAD6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4557B"/>
    <w:multiLevelType w:val="hybridMultilevel"/>
    <w:tmpl w:val="C3BEF62C"/>
    <w:lvl w:ilvl="0" w:tplc="F078F312">
      <w:start w:val="3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20C74"/>
    <w:multiLevelType w:val="hybridMultilevel"/>
    <w:tmpl w:val="06D434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5923B8"/>
    <w:multiLevelType w:val="hybridMultilevel"/>
    <w:tmpl w:val="5D40B4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66A02"/>
    <w:multiLevelType w:val="hybridMultilevel"/>
    <w:tmpl w:val="BFB03A54"/>
    <w:lvl w:ilvl="0" w:tplc="E4F2DAD6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EF4DFB"/>
    <w:multiLevelType w:val="hybridMultilevel"/>
    <w:tmpl w:val="AD9CD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C44013"/>
    <w:multiLevelType w:val="hybridMultilevel"/>
    <w:tmpl w:val="C8888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98562A"/>
    <w:multiLevelType w:val="hybridMultilevel"/>
    <w:tmpl w:val="A0FEAD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F54802"/>
    <w:multiLevelType w:val="hybridMultilevel"/>
    <w:tmpl w:val="4F06FEAC"/>
    <w:lvl w:ilvl="0" w:tplc="05B2CAD6">
      <w:start w:val="3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228B8"/>
    <w:multiLevelType w:val="hybridMultilevel"/>
    <w:tmpl w:val="BFB03A54"/>
    <w:lvl w:ilvl="0" w:tplc="FFFFFFFF">
      <w:start w:val="1"/>
      <w:numFmt w:val="upperRoman"/>
      <w:lvlText w:val="%1."/>
      <w:lvlJc w:val="left"/>
      <w:pPr>
        <w:ind w:left="36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98026E2"/>
    <w:multiLevelType w:val="hybridMultilevel"/>
    <w:tmpl w:val="D76E5A38"/>
    <w:lvl w:ilvl="0" w:tplc="FFFFFFFF">
      <w:start w:val="1"/>
      <w:numFmt w:val="upperRoman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C8476E"/>
    <w:multiLevelType w:val="hybridMultilevel"/>
    <w:tmpl w:val="14FEA70C"/>
    <w:lvl w:ilvl="0" w:tplc="75825A0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36762333">
    <w:abstractNumId w:val="8"/>
  </w:num>
  <w:num w:numId="2" w16cid:durableId="618992187">
    <w:abstractNumId w:val="4"/>
  </w:num>
  <w:num w:numId="3" w16cid:durableId="1549879666">
    <w:abstractNumId w:val="1"/>
  </w:num>
  <w:num w:numId="4" w16cid:durableId="63722632">
    <w:abstractNumId w:val="6"/>
  </w:num>
  <w:num w:numId="5" w16cid:durableId="387650915">
    <w:abstractNumId w:val="13"/>
  </w:num>
  <w:num w:numId="6" w16cid:durableId="349916627">
    <w:abstractNumId w:val="5"/>
  </w:num>
  <w:num w:numId="7" w16cid:durableId="1362047688">
    <w:abstractNumId w:val="7"/>
  </w:num>
  <w:num w:numId="8" w16cid:durableId="1436516219">
    <w:abstractNumId w:val="3"/>
  </w:num>
  <w:num w:numId="9" w16cid:durableId="237978835">
    <w:abstractNumId w:val="0"/>
  </w:num>
  <w:num w:numId="10" w16cid:durableId="1135102345">
    <w:abstractNumId w:val="9"/>
  </w:num>
  <w:num w:numId="11" w16cid:durableId="1337221395">
    <w:abstractNumId w:val="11"/>
  </w:num>
  <w:num w:numId="12" w16cid:durableId="759722154">
    <w:abstractNumId w:val="2"/>
  </w:num>
  <w:num w:numId="13" w16cid:durableId="1924795856">
    <w:abstractNumId w:val="12"/>
  </w:num>
  <w:num w:numId="14" w16cid:durableId="20333333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NDGyMDW2NDA2MjdU0lEKTi0uzszPAykwqgUA9ASxPywAAAA="/>
  </w:docVars>
  <w:rsids>
    <w:rsidRoot w:val="008226A9"/>
    <w:rsid w:val="0001051B"/>
    <w:rsid w:val="00010B5F"/>
    <w:rsid w:val="00020B85"/>
    <w:rsid w:val="0004544A"/>
    <w:rsid w:val="000558B3"/>
    <w:rsid w:val="000606D1"/>
    <w:rsid w:val="00060F24"/>
    <w:rsid w:val="00077EB0"/>
    <w:rsid w:val="000854F6"/>
    <w:rsid w:val="00086189"/>
    <w:rsid w:val="00095B06"/>
    <w:rsid w:val="000B40FE"/>
    <w:rsid w:val="000B5D55"/>
    <w:rsid w:val="000B5DEC"/>
    <w:rsid w:val="000B7237"/>
    <w:rsid w:val="000C2E35"/>
    <w:rsid w:val="000D23D0"/>
    <w:rsid w:val="000D291E"/>
    <w:rsid w:val="000D4D6D"/>
    <w:rsid w:val="000E0335"/>
    <w:rsid w:val="000E33E9"/>
    <w:rsid w:val="000E6BDB"/>
    <w:rsid w:val="000F2A52"/>
    <w:rsid w:val="000F4A60"/>
    <w:rsid w:val="001054F2"/>
    <w:rsid w:val="00107AC5"/>
    <w:rsid w:val="00116239"/>
    <w:rsid w:val="00136919"/>
    <w:rsid w:val="00140411"/>
    <w:rsid w:val="001500BD"/>
    <w:rsid w:val="00151702"/>
    <w:rsid w:val="00155E15"/>
    <w:rsid w:val="00166A68"/>
    <w:rsid w:val="00167333"/>
    <w:rsid w:val="001773EB"/>
    <w:rsid w:val="0017770B"/>
    <w:rsid w:val="00180434"/>
    <w:rsid w:val="00184ED9"/>
    <w:rsid w:val="00190112"/>
    <w:rsid w:val="001909A2"/>
    <w:rsid w:val="001A2739"/>
    <w:rsid w:val="001B02A5"/>
    <w:rsid w:val="001B0BDD"/>
    <w:rsid w:val="001C52E2"/>
    <w:rsid w:val="001D252B"/>
    <w:rsid w:val="001D6867"/>
    <w:rsid w:val="001F27E4"/>
    <w:rsid w:val="001F6BA2"/>
    <w:rsid w:val="001F7364"/>
    <w:rsid w:val="00212830"/>
    <w:rsid w:val="00215FD4"/>
    <w:rsid w:val="00224510"/>
    <w:rsid w:val="00225D97"/>
    <w:rsid w:val="00226071"/>
    <w:rsid w:val="002351B1"/>
    <w:rsid w:val="0023674A"/>
    <w:rsid w:val="00260D15"/>
    <w:rsid w:val="00261646"/>
    <w:rsid w:val="00267C22"/>
    <w:rsid w:val="002718ED"/>
    <w:rsid w:val="00273EE2"/>
    <w:rsid w:val="00277681"/>
    <w:rsid w:val="0028296C"/>
    <w:rsid w:val="00292C9C"/>
    <w:rsid w:val="00297FE4"/>
    <w:rsid w:val="002A106F"/>
    <w:rsid w:val="002A1C83"/>
    <w:rsid w:val="002A44CD"/>
    <w:rsid w:val="002B3304"/>
    <w:rsid w:val="002C2C0E"/>
    <w:rsid w:val="002C4511"/>
    <w:rsid w:val="002D22A3"/>
    <w:rsid w:val="002D43F2"/>
    <w:rsid w:val="002D5BDB"/>
    <w:rsid w:val="002E5346"/>
    <w:rsid w:val="002F3283"/>
    <w:rsid w:val="002F78CD"/>
    <w:rsid w:val="003007F7"/>
    <w:rsid w:val="00304168"/>
    <w:rsid w:val="0030650A"/>
    <w:rsid w:val="00307C03"/>
    <w:rsid w:val="0031075E"/>
    <w:rsid w:val="003128DB"/>
    <w:rsid w:val="00320E54"/>
    <w:rsid w:val="00326078"/>
    <w:rsid w:val="00354E95"/>
    <w:rsid w:val="00361AFA"/>
    <w:rsid w:val="00361CCE"/>
    <w:rsid w:val="0036464E"/>
    <w:rsid w:val="00365D77"/>
    <w:rsid w:val="00370A13"/>
    <w:rsid w:val="00383513"/>
    <w:rsid w:val="003859EE"/>
    <w:rsid w:val="00386AE0"/>
    <w:rsid w:val="00396B4D"/>
    <w:rsid w:val="003A0EA9"/>
    <w:rsid w:val="003A3B9E"/>
    <w:rsid w:val="003A515A"/>
    <w:rsid w:val="003B0AEF"/>
    <w:rsid w:val="003B3224"/>
    <w:rsid w:val="003B7C6A"/>
    <w:rsid w:val="003D6E90"/>
    <w:rsid w:val="003E5982"/>
    <w:rsid w:val="003F2F99"/>
    <w:rsid w:val="004038D4"/>
    <w:rsid w:val="00403E03"/>
    <w:rsid w:val="00404CE6"/>
    <w:rsid w:val="00405A62"/>
    <w:rsid w:val="00416BF4"/>
    <w:rsid w:val="0042056D"/>
    <w:rsid w:val="004252CF"/>
    <w:rsid w:val="00434044"/>
    <w:rsid w:val="00443B1D"/>
    <w:rsid w:val="00444577"/>
    <w:rsid w:val="004725B0"/>
    <w:rsid w:val="00483149"/>
    <w:rsid w:val="004937C9"/>
    <w:rsid w:val="00497131"/>
    <w:rsid w:val="004C4ACB"/>
    <w:rsid w:val="004E2B40"/>
    <w:rsid w:val="004E47CA"/>
    <w:rsid w:val="004E6FE6"/>
    <w:rsid w:val="004E7B34"/>
    <w:rsid w:val="0050191D"/>
    <w:rsid w:val="005021CD"/>
    <w:rsid w:val="00507A21"/>
    <w:rsid w:val="0051211D"/>
    <w:rsid w:val="005178BD"/>
    <w:rsid w:val="005262F6"/>
    <w:rsid w:val="005308B6"/>
    <w:rsid w:val="0054693E"/>
    <w:rsid w:val="00564312"/>
    <w:rsid w:val="0057055C"/>
    <w:rsid w:val="00575D94"/>
    <w:rsid w:val="005817E1"/>
    <w:rsid w:val="00581C1C"/>
    <w:rsid w:val="00582959"/>
    <w:rsid w:val="005B294F"/>
    <w:rsid w:val="005B6464"/>
    <w:rsid w:val="005D3695"/>
    <w:rsid w:val="005D6090"/>
    <w:rsid w:val="005D68E6"/>
    <w:rsid w:val="005E396A"/>
    <w:rsid w:val="0060688F"/>
    <w:rsid w:val="006269B6"/>
    <w:rsid w:val="006617DA"/>
    <w:rsid w:val="006665A4"/>
    <w:rsid w:val="006735A9"/>
    <w:rsid w:val="00677049"/>
    <w:rsid w:val="00677F20"/>
    <w:rsid w:val="006801EF"/>
    <w:rsid w:val="006806B5"/>
    <w:rsid w:val="0069350F"/>
    <w:rsid w:val="00694588"/>
    <w:rsid w:val="006B69C0"/>
    <w:rsid w:val="006D4D45"/>
    <w:rsid w:val="006D583F"/>
    <w:rsid w:val="006E4B1E"/>
    <w:rsid w:val="00703A01"/>
    <w:rsid w:val="007124E7"/>
    <w:rsid w:val="00732760"/>
    <w:rsid w:val="00732B00"/>
    <w:rsid w:val="007342E9"/>
    <w:rsid w:val="00744041"/>
    <w:rsid w:val="00746482"/>
    <w:rsid w:val="00757A04"/>
    <w:rsid w:val="007A2D7F"/>
    <w:rsid w:val="007B31ED"/>
    <w:rsid w:val="007B4078"/>
    <w:rsid w:val="007C17C0"/>
    <w:rsid w:val="007D299E"/>
    <w:rsid w:val="008005AE"/>
    <w:rsid w:val="00803E1C"/>
    <w:rsid w:val="00807E6B"/>
    <w:rsid w:val="0081385C"/>
    <w:rsid w:val="00821B7E"/>
    <w:rsid w:val="00821B81"/>
    <w:rsid w:val="00822591"/>
    <w:rsid w:val="008226A9"/>
    <w:rsid w:val="00830A63"/>
    <w:rsid w:val="008517D3"/>
    <w:rsid w:val="008570F1"/>
    <w:rsid w:val="008649AC"/>
    <w:rsid w:val="00872A0B"/>
    <w:rsid w:val="00880805"/>
    <w:rsid w:val="008A1533"/>
    <w:rsid w:val="008A221D"/>
    <w:rsid w:val="008B66D9"/>
    <w:rsid w:val="008D0E22"/>
    <w:rsid w:val="008D2896"/>
    <w:rsid w:val="008D5BCD"/>
    <w:rsid w:val="008E23D9"/>
    <w:rsid w:val="008E4FF7"/>
    <w:rsid w:val="008F5C15"/>
    <w:rsid w:val="00920BBE"/>
    <w:rsid w:val="009279D2"/>
    <w:rsid w:val="009469A9"/>
    <w:rsid w:val="00950B8F"/>
    <w:rsid w:val="00960265"/>
    <w:rsid w:val="00974110"/>
    <w:rsid w:val="00982425"/>
    <w:rsid w:val="009877FB"/>
    <w:rsid w:val="0099043D"/>
    <w:rsid w:val="00991EFC"/>
    <w:rsid w:val="00993937"/>
    <w:rsid w:val="00997F19"/>
    <w:rsid w:val="009B762E"/>
    <w:rsid w:val="009C1B2A"/>
    <w:rsid w:val="009C30F5"/>
    <w:rsid w:val="009C7D08"/>
    <w:rsid w:val="009D30DC"/>
    <w:rsid w:val="009D487B"/>
    <w:rsid w:val="009D69A5"/>
    <w:rsid w:val="009E06F4"/>
    <w:rsid w:val="009E075D"/>
    <w:rsid w:val="009E10A7"/>
    <w:rsid w:val="009F45CD"/>
    <w:rsid w:val="009F504D"/>
    <w:rsid w:val="009F5BAB"/>
    <w:rsid w:val="009F6873"/>
    <w:rsid w:val="00A031BA"/>
    <w:rsid w:val="00A11095"/>
    <w:rsid w:val="00A24EBC"/>
    <w:rsid w:val="00A26AB2"/>
    <w:rsid w:val="00A3298B"/>
    <w:rsid w:val="00A32DE8"/>
    <w:rsid w:val="00A33C4B"/>
    <w:rsid w:val="00A34D45"/>
    <w:rsid w:val="00A53F5F"/>
    <w:rsid w:val="00A60B7F"/>
    <w:rsid w:val="00A66688"/>
    <w:rsid w:val="00A85BD8"/>
    <w:rsid w:val="00A9531A"/>
    <w:rsid w:val="00AA06C0"/>
    <w:rsid w:val="00AA6329"/>
    <w:rsid w:val="00AA6B26"/>
    <w:rsid w:val="00AC0B8C"/>
    <w:rsid w:val="00AE30D4"/>
    <w:rsid w:val="00AE45E1"/>
    <w:rsid w:val="00AE5D27"/>
    <w:rsid w:val="00AE7EF2"/>
    <w:rsid w:val="00AF13A5"/>
    <w:rsid w:val="00B030D0"/>
    <w:rsid w:val="00B06951"/>
    <w:rsid w:val="00B1662D"/>
    <w:rsid w:val="00B2103C"/>
    <w:rsid w:val="00B32D5A"/>
    <w:rsid w:val="00B3346A"/>
    <w:rsid w:val="00B3497A"/>
    <w:rsid w:val="00B47AF1"/>
    <w:rsid w:val="00B571CF"/>
    <w:rsid w:val="00B60DEA"/>
    <w:rsid w:val="00B6221D"/>
    <w:rsid w:val="00B64BDD"/>
    <w:rsid w:val="00B7640C"/>
    <w:rsid w:val="00B929CD"/>
    <w:rsid w:val="00BB6D38"/>
    <w:rsid w:val="00BC7216"/>
    <w:rsid w:val="00BD0E49"/>
    <w:rsid w:val="00BD0ECC"/>
    <w:rsid w:val="00BD65CF"/>
    <w:rsid w:val="00BE3CBA"/>
    <w:rsid w:val="00BE44F2"/>
    <w:rsid w:val="00BF1879"/>
    <w:rsid w:val="00BF3D1A"/>
    <w:rsid w:val="00BF51A7"/>
    <w:rsid w:val="00BF7BDC"/>
    <w:rsid w:val="00C069C7"/>
    <w:rsid w:val="00C269E6"/>
    <w:rsid w:val="00C43574"/>
    <w:rsid w:val="00C54DB0"/>
    <w:rsid w:val="00C61B84"/>
    <w:rsid w:val="00C721C8"/>
    <w:rsid w:val="00C83421"/>
    <w:rsid w:val="00CA357C"/>
    <w:rsid w:val="00CC0363"/>
    <w:rsid w:val="00CC1F86"/>
    <w:rsid w:val="00CE6F43"/>
    <w:rsid w:val="00CF07DE"/>
    <w:rsid w:val="00D00EEE"/>
    <w:rsid w:val="00D01D8E"/>
    <w:rsid w:val="00D054ED"/>
    <w:rsid w:val="00D12965"/>
    <w:rsid w:val="00D16520"/>
    <w:rsid w:val="00D16C86"/>
    <w:rsid w:val="00D16D49"/>
    <w:rsid w:val="00D43D08"/>
    <w:rsid w:val="00D6505D"/>
    <w:rsid w:val="00D84D8D"/>
    <w:rsid w:val="00D92D0E"/>
    <w:rsid w:val="00DA2C5D"/>
    <w:rsid w:val="00DA68F6"/>
    <w:rsid w:val="00DB0E51"/>
    <w:rsid w:val="00DB243B"/>
    <w:rsid w:val="00DB36BD"/>
    <w:rsid w:val="00DD6C39"/>
    <w:rsid w:val="00DE262B"/>
    <w:rsid w:val="00DF4661"/>
    <w:rsid w:val="00E05773"/>
    <w:rsid w:val="00E21A63"/>
    <w:rsid w:val="00E238D1"/>
    <w:rsid w:val="00E44222"/>
    <w:rsid w:val="00E57027"/>
    <w:rsid w:val="00E768B1"/>
    <w:rsid w:val="00E90FBE"/>
    <w:rsid w:val="00E9710A"/>
    <w:rsid w:val="00EA649D"/>
    <w:rsid w:val="00EB4830"/>
    <w:rsid w:val="00EC1E43"/>
    <w:rsid w:val="00EF1262"/>
    <w:rsid w:val="00F01B42"/>
    <w:rsid w:val="00F15FE5"/>
    <w:rsid w:val="00F167F5"/>
    <w:rsid w:val="00F37262"/>
    <w:rsid w:val="00F445D4"/>
    <w:rsid w:val="00F54FE7"/>
    <w:rsid w:val="00F6182D"/>
    <w:rsid w:val="00F63159"/>
    <w:rsid w:val="00F75D16"/>
    <w:rsid w:val="00F859A7"/>
    <w:rsid w:val="00FA1A78"/>
    <w:rsid w:val="00FC6D82"/>
    <w:rsid w:val="00FE00FF"/>
    <w:rsid w:val="00FE4016"/>
    <w:rsid w:val="00FF55F9"/>
    <w:rsid w:val="00FF5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836AE8"/>
  <w15:chartTrackingRefBased/>
  <w15:docId w15:val="{DB6EB6E8-B5F7-458B-9205-24067A1AB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226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226A9"/>
  </w:style>
  <w:style w:type="paragraph" w:styleId="Footer">
    <w:name w:val="footer"/>
    <w:basedOn w:val="Normal"/>
    <w:link w:val="FooterChar"/>
    <w:uiPriority w:val="99"/>
    <w:semiHidden/>
    <w:unhideWhenUsed/>
    <w:rsid w:val="008226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226A9"/>
  </w:style>
  <w:style w:type="character" w:styleId="PageNumber">
    <w:name w:val="page number"/>
    <w:basedOn w:val="DefaultParagraphFont"/>
    <w:uiPriority w:val="99"/>
    <w:rsid w:val="008226A9"/>
    <w:rPr>
      <w:rFonts w:cs="Times New Roman"/>
    </w:rPr>
  </w:style>
  <w:style w:type="paragraph" w:styleId="ListParagraph">
    <w:name w:val="List Paragraph"/>
    <w:basedOn w:val="Normal"/>
    <w:uiPriority w:val="34"/>
    <w:qFormat/>
    <w:rsid w:val="008570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76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62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361CC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8D289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D3695"/>
    <w:rPr>
      <w:color w:val="808080"/>
    </w:rPr>
  </w:style>
  <w:style w:type="table" w:styleId="PlainTable1">
    <w:name w:val="Plain Table 1"/>
    <w:basedOn w:val="TableNormal"/>
    <w:uiPriority w:val="41"/>
    <w:rsid w:val="004E2B4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">
    <w:name w:val="Grid Table 3"/>
    <w:basedOn w:val="TableNormal"/>
    <w:uiPriority w:val="48"/>
    <w:rsid w:val="002718E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5">
    <w:name w:val="Plain Table 5"/>
    <w:basedOn w:val="TableNormal"/>
    <w:uiPriority w:val="45"/>
    <w:rsid w:val="005B294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numbering" w:customStyle="1" w:styleId="CurrentList1">
    <w:name w:val="Current List1"/>
    <w:uiPriority w:val="99"/>
    <w:rsid w:val="003A0EA9"/>
  </w:style>
  <w:style w:type="numbering" w:customStyle="1" w:styleId="CurrentList2">
    <w:name w:val="Current List2"/>
    <w:uiPriority w:val="99"/>
    <w:rsid w:val="003A0EA9"/>
  </w:style>
  <w:style w:type="table" w:styleId="GridTable1Light">
    <w:name w:val="Grid Table 1 Light"/>
    <w:basedOn w:val="TableNormal"/>
    <w:uiPriority w:val="46"/>
    <w:rsid w:val="00C269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32DE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Spacing">
    <w:name w:val="No Spacing"/>
    <w:uiPriority w:val="1"/>
    <w:qFormat/>
    <w:rsid w:val="005021C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5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0564F9A4414A4A94B62627C536D70F" ma:contentTypeVersion="2" ma:contentTypeDescription="Create a new document." ma:contentTypeScope="" ma:versionID="4ac203df0dd849eddfe2bb2893340a1d">
  <xsd:schema xmlns:xsd="http://www.w3.org/2001/XMLSchema" xmlns:xs="http://www.w3.org/2001/XMLSchema" xmlns:p="http://schemas.microsoft.com/office/2006/metadata/properties" xmlns:ns2="4498fcad-af25-402b-ba78-edbcef40e3af" targetNamespace="http://schemas.microsoft.com/office/2006/metadata/properties" ma:root="true" ma:fieldsID="45f7c8b9b99d8f4cd6344bace67f8315" ns2:_="">
    <xsd:import namespace="4498fcad-af25-402b-ba78-edbcef40e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8fcad-af25-402b-ba78-edbcef40e3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458D35-6E97-4A9B-8151-BA7A83A6CD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DDE91C-104A-40C7-846F-66A3638F1C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8fcad-af25-402b-ba78-edbcef40e3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78</Words>
  <Characters>7430</Characters>
  <Application>Microsoft Office Word</Application>
  <DocSecurity>0</DocSecurity>
  <Lines>161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s - School Transportation Excess Levy Appeal and Bus Replacement Adjustment</vt:lpstr>
    </vt:vector>
  </TitlesOfParts>
  <Company>State of Indiana</Company>
  <LinksUpToDate>false</LinksUpToDate>
  <CharactersWithSpaces>8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s - School Transportation Excess Levy Appeal and Bus Replacement Adjustment</dc:title>
  <dc:subject/>
  <dc:creator>Banks, Jenny</dc:creator>
  <cp:keywords/>
  <dc:description/>
  <cp:lastModifiedBy>Banks, Jenny</cp:lastModifiedBy>
  <cp:revision>2</cp:revision>
  <dcterms:created xsi:type="dcterms:W3CDTF">2023-07-20T15:38:00Z</dcterms:created>
  <dcterms:modified xsi:type="dcterms:W3CDTF">2023-07-20T15:38:00Z</dcterms:modified>
</cp:coreProperties>
</file>